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1630D" w14:textId="7F8D5356" w:rsidR="007D6C74" w:rsidRPr="00D004EA" w:rsidRDefault="007D6C74" w:rsidP="007D6C74">
      <w:pPr>
        <w:rPr>
          <w:rFonts w:cstheme="minorHAnsi"/>
        </w:rPr>
      </w:pPr>
    </w:p>
    <w:p w14:paraId="43C37A54" w14:textId="170D4922" w:rsidR="007D6C74" w:rsidRPr="00D004EA" w:rsidRDefault="007D6C74" w:rsidP="007D6C74">
      <w:pPr>
        <w:pStyle w:val="Title"/>
        <w:jc w:val="center"/>
        <w:rPr>
          <w:rFonts w:cstheme="minorHAnsi"/>
        </w:rPr>
      </w:pPr>
      <w:r w:rsidRPr="00D004EA">
        <w:rPr>
          <w:rFonts w:cstheme="minorHAnsi"/>
        </w:rPr>
        <w:t>Read these instructions before starting</w:t>
      </w:r>
      <w:r w:rsidR="002E3B84">
        <w:rPr>
          <w:rFonts w:cstheme="minorHAnsi"/>
        </w:rPr>
        <w:t>.</w:t>
      </w:r>
    </w:p>
    <w:p w14:paraId="192F1F63" w14:textId="384310A8" w:rsidR="00D320C5" w:rsidRDefault="00D320C5" w:rsidP="00CD277E">
      <w:pPr>
        <w:pStyle w:val="ListParagraph"/>
        <w:numPr>
          <w:ilvl w:val="0"/>
          <w:numId w:val="2"/>
        </w:numPr>
        <w:rPr>
          <w:rFonts w:cstheme="minorHAnsi"/>
          <w:color w:val="833C0B" w:themeColor="accent2" w:themeShade="80"/>
        </w:rPr>
      </w:pPr>
      <w:r>
        <w:rPr>
          <w:rFonts w:cstheme="minorHAnsi"/>
          <w:color w:val="833C0B" w:themeColor="accent2" w:themeShade="80"/>
        </w:rPr>
        <w:t xml:space="preserve">Review current guidance posted </w:t>
      </w:r>
      <w:hyperlink r:id="rId8" w:history="1">
        <w:r w:rsidR="00181E43">
          <w:rPr>
            <w:rStyle w:val="Hyperlink"/>
            <w:rFonts w:cstheme="minorHAnsi"/>
          </w:rPr>
          <w:t>here</w:t>
        </w:r>
      </w:hyperlink>
      <w:r w:rsidR="00181E43">
        <w:rPr>
          <w:rFonts w:cstheme="minorHAnsi"/>
          <w:color w:val="833C0B" w:themeColor="accent2" w:themeShade="80"/>
        </w:rPr>
        <w:t xml:space="preserve"> on our website.</w:t>
      </w:r>
      <w:r w:rsidR="001B39C0">
        <w:rPr>
          <w:rFonts w:cstheme="minorHAnsi"/>
          <w:color w:val="833C0B" w:themeColor="accent2" w:themeShade="80"/>
        </w:rPr>
        <w:t xml:space="preserve"> </w:t>
      </w:r>
    </w:p>
    <w:p w14:paraId="0BDE93A3" w14:textId="51B15CDF" w:rsidR="007D059E" w:rsidRDefault="005E2CDD" w:rsidP="00CD277E">
      <w:pPr>
        <w:pStyle w:val="ListParagraph"/>
        <w:numPr>
          <w:ilvl w:val="0"/>
          <w:numId w:val="2"/>
        </w:numPr>
        <w:rPr>
          <w:rFonts w:cstheme="minorHAnsi"/>
          <w:color w:val="833C0B" w:themeColor="accent2" w:themeShade="80"/>
        </w:rPr>
      </w:pPr>
      <w:r>
        <w:rPr>
          <w:rFonts w:cstheme="minorHAnsi"/>
          <w:color w:val="833C0B" w:themeColor="accent2" w:themeShade="80"/>
        </w:rPr>
        <w:t xml:space="preserve">Complete this template if </w:t>
      </w:r>
      <w:r w:rsidR="001B39C0">
        <w:rPr>
          <w:rFonts w:cstheme="minorHAnsi"/>
          <w:color w:val="833C0B" w:themeColor="accent2" w:themeShade="80"/>
        </w:rPr>
        <w:t xml:space="preserve">the study has not been determined to be exempt, is not industry funded and </w:t>
      </w:r>
      <w:r>
        <w:rPr>
          <w:rFonts w:cstheme="minorHAnsi"/>
          <w:color w:val="833C0B" w:themeColor="accent2" w:themeShade="80"/>
        </w:rPr>
        <w:t xml:space="preserve">you are </w:t>
      </w:r>
      <w:r w:rsidR="00B77053">
        <w:rPr>
          <w:rFonts w:cstheme="minorHAnsi"/>
          <w:color w:val="833C0B" w:themeColor="accent2" w:themeShade="80"/>
        </w:rPr>
        <w:t xml:space="preserve">requesting the Emory IRB </w:t>
      </w:r>
      <w:r w:rsidR="00533F4D">
        <w:rPr>
          <w:rFonts w:cstheme="minorHAnsi"/>
          <w:color w:val="833C0B" w:themeColor="accent2" w:themeShade="80"/>
        </w:rPr>
        <w:t xml:space="preserve">to </w:t>
      </w:r>
      <w:r w:rsidR="00B77053">
        <w:rPr>
          <w:rFonts w:cstheme="minorHAnsi"/>
          <w:color w:val="833C0B" w:themeColor="accent2" w:themeShade="80"/>
        </w:rPr>
        <w:t xml:space="preserve">rely on another </w:t>
      </w:r>
      <w:r w:rsidR="001B39C0">
        <w:rPr>
          <w:rFonts w:cstheme="minorHAnsi"/>
          <w:color w:val="833C0B" w:themeColor="accent2" w:themeShade="80"/>
        </w:rPr>
        <w:t>IRB.</w:t>
      </w:r>
    </w:p>
    <w:p w14:paraId="24ED6890" w14:textId="5C0F62F7" w:rsidR="007D6C74" w:rsidRPr="00EB3062" w:rsidRDefault="00470E9F" w:rsidP="007D6C74">
      <w:pPr>
        <w:pStyle w:val="ListParagraph"/>
        <w:numPr>
          <w:ilvl w:val="0"/>
          <w:numId w:val="2"/>
        </w:numPr>
        <w:rPr>
          <w:rFonts w:cstheme="minorHAnsi"/>
          <w:color w:val="833C0B" w:themeColor="accent2" w:themeShade="80"/>
        </w:rPr>
      </w:pPr>
      <w:r>
        <w:rPr>
          <w:rFonts w:cstheme="minorHAnsi"/>
          <w:color w:val="833C0B" w:themeColor="accent2" w:themeShade="80"/>
        </w:rPr>
        <w:t xml:space="preserve">Upload this </w:t>
      </w:r>
      <w:r w:rsidR="007D059E">
        <w:rPr>
          <w:rFonts w:cstheme="minorHAnsi"/>
          <w:color w:val="833C0B" w:themeColor="accent2" w:themeShade="80"/>
        </w:rPr>
        <w:t>document</w:t>
      </w:r>
      <w:r>
        <w:rPr>
          <w:rFonts w:cstheme="minorHAnsi"/>
          <w:color w:val="833C0B" w:themeColor="accent2" w:themeShade="80"/>
        </w:rPr>
        <w:t xml:space="preserve"> along with the approved study-wide protocol in the protocol section of the </w:t>
      </w:r>
      <w:proofErr w:type="spellStart"/>
      <w:r>
        <w:rPr>
          <w:rFonts w:cstheme="minorHAnsi"/>
          <w:color w:val="833C0B" w:themeColor="accent2" w:themeShade="80"/>
        </w:rPr>
        <w:t>smartform</w:t>
      </w:r>
      <w:proofErr w:type="spellEnd"/>
      <w:r w:rsidR="007D6C74" w:rsidRPr="00EB3062">
        <w:rPr>
          <w:rFonts w:cstheme="minorHAnsi"/>
          <w:color w:val="833C0B" w:themeColor="accent2" w:themeShade="80"/>
        </w:rPr>
        <w:t xml:space="preserve">. </w:t>
      </w:r>
    </w:p>
    <w:p w14:paraId="42D130C2" w14:textId="71861CF7" w:rsidR="007D6C74" w:rsidRPr="00EB3062" w:rsidRDefault="00030003" w:rsidP="007D6C74">
      <w:pPr>
        <w:pStyle w:val="ListParagraph"/>
        <w:numPr>
          <w:ilvl w:val="0"/>
          <w:numId w:val="2"/>
        </w:numPr>
        <w:rPr>
          <w:rFonts w:cstheme="minorHAnsi"/>
          <w:color w:val="833C0B" w:themeColor="accent2" w:themeShade="80"/>
        </w:rPr>
      </w:pPr>
      <w:r>
        <w:rPr>
          <w:rFonts w:cstheme="minorHAnsi"/>
          <w:color w:val="833C0B" w:themeColor="accent2" w:themeShade="80"/>
        </w:rPr>
        <w:t xml:space="preserve">Do </w:t>
      </w:r>
      <w:r w:rsidRPr="00CD277E">
        <w:rPr>
          <w:rFonts w:cstheme="minorHAnsi"/>
          <w:b/>
          <w:bCs/>
          <w:color w:val="833C0B" w:themeColor="accent2" w:themeShade="80"/>
        </w:rPr>
        <w:t>not</w:t>
      </w:r>
      <w:r>
        <w:rPr>
          <w:rFonts w:cstheme="minorHAnsi"/>
          <w:color w:val="833C0B" w:themeColor="accent2" w:themeShade="80"/>
        </w:rPr>
        <w:t xml:space="preserve"> delete instructions in this document. Just add your text </w:t>
      </w:r>
      <w:r w:rsidR="00950F30">
        <w:rPr>
          <w:rFonts w:cstheme="minorHAnsi"/>
          <w:color w:val="833C0B" w:themeColor="accent2" w:themeShade="80"/>
        </w:rPr>
        <w:t xml:space="preserve">in </w:t>
      </w:r>
      <w:r w:rsidR="00950F30" w:rsidRPr="00CD277E">
        <w:rPr>
          <w:rFonts w:cstheme="minorHAnsi"/>
        </w:rPr>
        <w:t>black font</w:t>
      </w:r>
      <w:r w:rsidR="00950F30">
        <w:rPr>
          <w:rFonts w:cstheme="minorHAnsi"/>
          <w:color w:val="833C0B" w:themeColor="accent2" w:themeShade="80"/>
        </w:rPr>
        <w:t xml:space="preserve"> </w:t>
      </w:r>
      <w:r>
        <w:rPr>
          <w:rFonts w:cstheme="minorHAnsi"/>
          <w:color w:val="833C0B" w:themeColor="accent2" w:themeShade="80"/>
        </w:rPr>
        <w:t xml:space="preserve">where indicated. </w:t>
      </w:r>
    </w:p>
    <w:p w14:paraId="675E145D" w14:textId="7A26FAE8" w:rsidR="007D6C74" w:rsidRPr="007D059E" w:rsidRDefault="00D320C5" w:rsidP="007D6C74">
      <w:pPr>
        <w:pStyle w:val="ListParagraph"/>
        <w:numPr>
          <w:ilvl w:val="0"/>
          <w:numId w:val="2"/>
        </w:numPr>
        <w:rPr>
          <w:rFonts w:cstheme="minorHAnsi"/>
        </w:rPr>
      </w:pPr>
      <w:r>
        <w:rPr>
          <w:rFonts w:cstheme="minorHAnsi"/>
          <w:color w:val="833C0B" w:themeColor="accent2" w:themeShade="80"/>
        </w:rPr>
        <w:t>K</w:t>
      </w:r>
      <w:r w:rsidR="007D6C74" w:rsidRPr="007D059E">
        <w:rPr>
          <w:rFonts w:cstheme="minorHAnsi"/>
          <w:color w:val="833C0B" w:themeColor="accent2" w:themeShade="80"/>
        </w:rPr>
        <w:t>eep an electronic copy</w:t>
      </w:r>
      <w:r>
        <w:rPr>
          <w:rFonts w:cstheme="minorHAnsi"/>
          <w:color w:val="833C0B" w:themeColor="accent2" w:themeShade="80"/>
        </w:rPr>
        <w:t xml:space="preserve"> of this document</w:t>
      </w:r>
      <w:r w:rsidR="007D6C74" w:rsidRPr="007D059E">
        <w:rPr>
          <w:rFonts w:cstheme="minorHAnsi"/>
          <w:color w:val="833C0B" w:themeColor="accent2" w:themeShade="80"/>
        </w:rPr>
        <w:t xml:space="preserve">. You will need to modify this copy when making changes. </w:t>
      </w:r>
      <w:r w:rsidR="007D059E">
        <w:rPr>
          <w:rFonts w:cstheme="minorHAnsi"/>
          <w:color w:val="833C0B" w:themeColor="accent2" w:themeShade="80"/>
        </w:rPr>
        <w:t xml:space="preserve"> </w:t>
      </w:r>
      <w:bookmarkStart w:id="0" w:name="_Hlk66354204"/>
      <w:r>
        <w:rPr>
          <w:rFonts w:cstheme="minorHAnsi"/>
          <w:color w:val="833C0B" w:themeColor="accent2" w:themeShade="80"/>
        </w:rPr>
        <w:t xml:space="preserve">Whenever making changes to this document, </w:t>
      </w:r>
      <w:r w:rsidR="007D059E" w:rsidRPr="007D059E">
        <w:rPr>
          <w:rFonts w:cstheme="minorHAnsi"/>
          <w:b/>
          <w:bCs/>
          <w:color w:val="833C0B" w:themeColor="accent2" w:themeShade="80"/>
        </w:rPr>
        <w:t>upload</w:t>
      </w:r>
      <w:r w:rsidR="007D059E">
        <w:rPr>
          <w:rFonts w:cstheme="minorHAnsi"/>
          <w:color w:val="833C0B" w:themeColor="accent2" w:themeShade="80"/>
        </w:rPr>
        <w:t xml:space="preserve"> the modif</w:t>
      </w:r>
      <w:r w:rsidR="00853317">
        <w:rPr>
          <w:rFonts w:cstheme="minorHAnsi"/>
          <w:color w:val="833C0B" w:themeColor="accent2" w:themeShade="80"/>
        </w:rPr>
        <w:t>ied</w:t>
      </w:r>
      <w:r w:rsidR="007D059E">
        <w:rPr>
          <w:rFonts w:cstheme="minorHAnsi"/>
          <w:color w:val="833C0B" w:themeColor="accent2" w:themeShade="80"/>
        </w:rPr>
        <w:t xml:space="preserve"> copy instead of </w:t>
      </w:r>
      <w:r w:rsidR="007D059E" w:rsidRPr="007D059E">
        <w:rPr>
          <w:rFonts w:cstheme="minorHAnsi"/>
          <w:b/>
          <w:bCs/>
          <w:color w:val="833C0B" w:themeColor="accent2" w:themeShade="80"/>
        </w:rPr>
        <w:t>adding a new version</w:t>
      </w:r>
      <w:r w:rsidR="007D059E">
        <w:rPr>
          <w:rFonts w:cstheme="minorHAnsi"/>
          <w:color w:val="833C0B" w:themeColor="accent2" w:themeShade="80"/>
        </w:rPr>
        <w:t xml:space="preserve">.  </w:t>
      </w:r>
    </w:p>
    <w:bookmarkEnd w:id="0"/>
    <w:p w14:paraId="48FB3FE1" w14:textId="77777777" w:rsidR="007D059E" w:rsidRPr="007D059E" w:rsidRDefault="007D059E" w:rsidP="007D059E">
      <w:pPr>
        <w:pStyle w:val="ListParagraph"/>
        <w:rPr>
          <w:rFonts w:cstheme="minorHAnsi"/>
        </w:rPr>
      </w:pPr>
    </w:p>
    <w:p w14:paraId="1F4033D7" w14:textId="1421CFF2" w:rsidR="007D6C74" w:rsidRPr="007D059E" w:rsidRDefault="007D6C74" w:rsidP="007D6C74">
      <w:pPr>
        <w:rPr>
          <w:rFonts w:cstheme="minorHAnsi"/>
          <w:sz w:val="24"/>
          <w:szCs w:val="24"/>
        </w:rPr>
      </w:pPr>
      <w:r w:rsidRPr="007D059E">
        <w:rPr>
          <w:rFonts w:cstheme="minorHAnsi"/>
          <w:b/>
          <w:bCs/>
          <w:sz w:val="24"/>
          <w:szCs w:val="24"/>
        </w:rPr>
        <w:t>PROTOCOL TITLE</w:t>
      </w:r>
      <w:r w:rsidRPr="007D059E">
        <w:rPr>
          <w:rFonts w:cstheme="minorHAnsi"/>
          <w:sz w:val="24"/>
          <w:szCs w:val="24"/>
        </w:rPr>
        <w:t xml:space="preserve">:   </w:t>
      </w:r>
      <w:r w:rsidRPr="007D059E">
        <w:rPr>
          <w:rFonts w:cstheme="minorHAnsi"/>
          <w:color w:val="833C0B" w:themeColor="accent2" w:themeShade="80"/>
          <w:sz w:val="24"/>
          <w:szCs w:val="24"/>
        </w:rPr>
        <w:t xml:space="preserve">Include the full protocol title. </w:t>
      </w:r>
      <w:r w:rsidR="00D320C5">
        <w:rPr>
          <w:rFonts w:cstheme="minorHAnsi"/>
          <w:sz w:val="24"/>
          <w:szCs w:val="24"/>
        </w:rPr>
        <w:t>(Add your text here)</w:t>
      </w:r>
    </w:p>
    <w:p w14:paraId="7D1182D6" w14:textId="77777777" w:rsidR="007D6C74" w:rsidRPr="00D004EA" w:rsidRDefault="007D6C74" w:rsidP="007D6C74">
      <w:pPr>
        <w:rPr>
          <w:rFonts w:cstheme="minorHAnsi"/>
        </w:rPr>
      </w:pPr>
    </w:p>
    <w:p w14:paraId="23D553BD" w14:textId="77777777" w:rsidR="007D6C74" w:rsidRPr="007D059E" w:rsidRDefault="007D6C74" w:rsidP="00181E43">
      <w:pPr>
        <w:contextualSpacing/>
        <w:rPr>
          <w:rFonts w:cstheme="minorHAnsi"/>
          <w:b/>
          <w:bCs/>
          <w:sz w:val="24"/>
          <w:szCs w:val="24"/>
        </w:rPr>
      </w:pPr>
      <w:r w:rsidRPr="007D059E">
        <w:rPr>
          <w:rFonts w:cstheme="minorHAnsi"/>
          <w:b/>
          <w:bCs/>
          <w:sz w:val="24"/>
          <w:szCs w:val="24"/>
        </w:rPr>
        <w:t>PRINCIPAL INVESTIGATOR:</w:t>
      </w:r>
    </w:p>
    <w:p w14:paraId="49FA4736" w14:textId="76DF8522" w:rsidR="007D6C74" w:rsidRPr="007D059E" w:rsidRDefault="007D6C74" w:rsidP="00181E43">
      <w:pPr>
        <w:contextualSpacing/>
        <w:rPr>
          <w:rFonts w:cstheme="minorHAnsi"/>
          <w:color w:val="ED7D31" w:themeColor="accent2"/>
          <w:sz w:val="24"/>
          <w:szCs w:val="24"/>
        </w:rPr>
      </w:pPr>
      <w:r w:rsidRPr="007D059E">
        <w:rPr>
          <w:rFonts w:cstheme="minorHAnsi"/>
          <w:color w:val="833C0B" w:themeColor="accent2" w:themeShade="80"/>
          <w:sz w:val="24"/>
          <w:szCs w:val="24"/>
        </w:rPr>
        <w:t xml:space="preserve">Name </w:t>
      </w:r>
      <w:r w:rsidR="00D320C5">
        <w:rPr>
          <w:rFonts w:cstheme="minorHAnsi"/>
          <w:sz w:val="24"/>
          <w:szCs w:val="24"/>
        </w:rPr>
        <w:t>(Add your text here)</w:t>
      </w:r>
    </w:p>
    <w:p w14:paraId="218ABC62" w14:textId="35C74067" w:rsidR="007D6C74" w:rsidRPr="007D059E" w:rsidRDefault="007D6C74" w:rsidP="00181E43">
      <w:pPr>
        <w:contextualSpacing/>
        <w:rPr>
          <w:rFonts w:cstheme="minorHAnsi"/>
          <w:b/>
          <w:bCs/>
          <w:color w:val="ED7D31" w:themeColor="accent2"/>
          <w:sz w:val="24"/>
          <w:szCs w:val="24"/>
        </w:rPr>
      </w:pPr>
      <w:r w:rsidRPr="007D059E">
        <w:rPr>
          <w:rFonts w:cstheme="minorHAnsi"/>
          <w:color w:val="833C0B" w:themeColor="accent2" w:themeShade="80"/>
          <w:sz w:val="24"/>
          <w:szCs w:val="24"/>
        </w:rPr>
        <w:t xml:space="preserve">Department </w:t>
      </w:r>
      <w:r w:rsidR="00D320C5">
        <w:rPr>
          <w:rFonts w:cstheme="minorHAnsi"/>
          <w:sz w:val="24"/>
          <w:szCs w:val="24"/>
        </w:rPr>
        <w:t>(Add your text here)</w:t>
      </w:r>
    </w:p>
    <w:p w14:paraId="6269C64E" w14:textId="3A4381E4" w:rsidR="007D6C74" w:rsidRPr="007D059E" w:rsidRDefault="007D6C74" w:rsidP="00181E43">
      <w:pPr>
        <w:contextualSpacing/>
        <w:rPr>
          <w:rFonts w:cstheme="minorHAnsi"/>
          <w:color w:val="ED7D31" w:themeColor="accent2"/>
          <w:sz w:val="24"/>
          <w:szCs w:val="24"/>
        </w:rPr>
      </w:pPr>
      <w:r w:rsidRPr="007D059E">
        <w:rPr>
          <w:rFonts w:cstheme="minorHAnsi"/>
          <w:color w:val="833C0B" w:themeColor="accent2" w:themeShade="80"/>
          <w:sz w:val="24"/>
          <w:szCs w:val="24"/>
        </w:rPr>
        <w:t xml:space="preserve">Telephone Number </w:t>
      </w:r>
      <w:r w:rsidR="00D320C5">
        <w:rPr>
          <w:rFonts w:cstheme="minorHAnsi"/>
          <w:sz w:val="24"/>
          <w:szCs w:val="24"/>
        </w:rPr>
        <w:t>(Add your text here)</w:t>
      </w:r>
    </w:p>
    <w:p w14:paraId="0EE97BDA" w14:textId="4A15EE89" w:rsidR="007D6C74" w:rsidRPr="007D059E" w:rsidRDefault="007D6C74" w:rsidP="00181E43">
      <w:pPr>
        <w:contextualSpacing/>
        <w:rPr>
          <w:rFonts w:cstheme="minorHAnsi"/>
          <w:color w:val="ED7D31" w:themeColor="accent2"/>
          <w:sz w:val="24"/>
          <w:szCs w:val="24"/>
        </w:rPr>
      </w:pPr>
      <w:r w:rsidRPr="007D059E">
        <w:rPr>
          <w:rFonts w:cstheme="minorHAnsi"/>
          <w:color w:val="833C0B" w:themeColor="accent2" w:themeShade="80"/>
          <w:sz w:val="24"/>
          <w:szCs w:val="24"/>
        </w:rPr>
        <w:t xml:space="preserve">Email Address </w:t>
      </w:r>
      <w:r w:rsidR="00D320C5">
        <w:rPr>
          <w:rFonts w:cstheme="minorHAnsi"/>
          <w:sz w:val="24"/>
          <w:szCs w:val="24"/>
        </w:rPr>
        <w:t>(Add your text here)</w:t>
      </w:r>
    </w:p>
    <w:p w14:paraId="1B38006F" w14:textId="77777777" w:rsidR="00181E43" w:rsidRDefault="00181E43" w:rsidP="00181E43">
      <w:pPr>
        <w:contextualSpacing/>
        <w:rPr>
          <w:rFonts w:cstheme="minorHAnsi"/>
          <w:b/>
          <w:bCs/>
          <w:sz w:val="24"/>
          <w:szCs w:val="24"/>
        </w:rPr>
      </w:pPr>
    </w:p>
    <w:p w14:paraId="0EEA65DA" w14:textId="60D30A1E" w:rsidR="007D6C74" w:rsidRPr="007D059E" w:rsidRDefault="007D6C74" w:rsidP="00181E43">
      <w:pPr>
        <w:contextualSpacing/>
        <w:rPr>
          <w:rFonts w:cstheme="minorHAnsi"/>
          <w:color w:val="ED7D31" w:themeColor="accent2"/>
          <w:sz w:val="24"/>
          <w:szCs w:val="24"/>
        </w:rPr>
      </w:pPr>
      <w:r w:rsidRPr="007D059E">
        <w:rPr>
          <w:rFonts w:cstheme="minorHAnsi"/>
          <w:b/>
          <w:bCs/>
          <w:sz w:val="24"/>
          <w:szCs w:val="24"/>
        </w:rPr>
        <w:t>VERSION</w:t>
      </w:r>
      <w:r w:rsidRPr="007D059E">
        <w:rPr>
          <w:rFonts w:cstheme="minorHAnsi"/>
          <w:sz w:val="24"/>
          <w:szCs w:val="24"/>
        </w:rPr>
        <w:t xml:space="preserve">: </w:t>
      </w:r>
      <w:r w:rsidR="00D320C5">
        <w:rPr>
          <w:rFonts w:cstheme="minorHAnsi"/>
          <w:sz w:val="24"/>
          <w:szCs w:val="24"/>
        </w:rPr>
        <w:t>(Add your text here)</w:t>
      </w:r>
    </w:p>
    <w:p w14:paraId="244C6F18" w14:textId="77777777" w:rsidR="00181E43" w:rsidRDefault="00181E43" w:rsidP="00181E43">
      <w:pPr>
        <w:contextualSpacing/>
        <w:rPr>
          <w:rFonts w:cstheme="minorHAnsi"/>
          <w:b/>
          <w:bCs/>
          <w:sz w:val="24"/>
          <w:szCs w:val="24"/>
        </w:rPr>
      </w:pPr>
    </w:p>
    <w:p w14:paraId="5FDBE71C" w14:textId="77777777" w:rsidR="00181E43" w:rsidRDefault="007D6C74" w:rsidP="00181E43">
      <w:pPr>
        <w:contextualSpacing/>
        <w:rPr>
          <w:rFonts w:cstheme="minorHAnsi"/>
          <w:sz w:val="24"/>
          <w:szCs w:val="24"/>
        </w:rPr>
      </w:pPr>
      <w:r w:rsidRPr="007D059E">
        <w:rPr>
          <w:rFonts w:cstheme="minorHAnsi"/>
          <w:b/>
          <w:bCs/>
          <w:sz w:val="24"/>
          <w:szCs w:val="24"/>
        </w:rPr>
        <w:t>FUNDING SOURCE</w:t>
      </w:r>
      <w:r w:rsidRPr="007D059E">
        <w:rPr>
          <w:rFonts w:cstheme="minorHAnsi"/>
          <w:sz w:val="24"/>
          <w:szCs w:val="24"/>
        </w:rPr>
        <w:t xml:space="preserve">: </w:t>
      </w:r>
      <w:r w:rsidRPr="007D059E">
        <w:rPr>
          <w:rFonts w:cstheme="minorHAnsi"/>
          <w:color w:val="833C0B" w:themeColor="accent2" w:themeShade="80"/>
          <w:sz w:val="24"/>
          <w:szCs w:val="24"/>
        </w:rPr>
        <w:t xml:space="preserve">Include the information for the funding entity for this study.  Please explain if this study is covered by a sub-award or other pertinent information. </w:t>
      </w:r>
      <w:r w:rsidR="00D320C5">
        <w:rPr>
          <w:rFonts w:cstheme="minorHAnsi"/>
          <w:sz w:val="24"/>
          <w:szCs w:val="24"/>
        </w:rPr>
        <w:t>(Add your text here)</w:t>
      </w:r>
    </w:p>
    <w:p w14:paraId="6E599E56" w14:textId="77777777" w:rsidR="00181E43" w:rsidRDefault="00181E43" w:rsidP="00181E43">
      <w:pPr>
        <w:contextualSpacing/>
        <w:rPr>
          <w:rFonts w:cstheme="minorHAnsi"/>
          <w:sz w:val="24"/>
          <w:szCs w:val="24"/>
        </w:rPr>
      </w:pPr>
    </w:p>
    <w:p w14:paraId="2C9E1C36" w14:textId="77777777" w:rsidR="007D6C74" w:rsidRPr="00D004EA" w:rsidRDefault="007D6C74" w:rsidP="007D6C74">
      <w:pPr>
        <w:rPr>
          <w:rFonts w:cstheme="minorHAnsi"/>
          <w:b/>
          <w:bCs/>
        </w:rPr>
      </w:pPr>
      <w:r w:rsidRPr="00D004EA">
        <w:rPr>
          <w:rFonts w:cstheme="minorHAnsi"/>
          <w:b/>
          <w:bCs/>
        </w:rPr>
        <w:t>REVISION HISTORY</w:t>
      </w:r>
    </w:p>
    <w:p w14:paraId="48AD0554" w14:textId="5011B5C6" w:rsidR="007D6C74" w:rsidRPr="00EB3062" w:rsidRDefault="00BB3048" w:rsidP="007D6C74">
      <w:pPr>
        <w:rPr>
          <w:rFonts w:cstheme="minorHAnsi"/>
          <w:color w:val="833C0B" w:themeColor="accent2" w:themeShade="80"/>
          <w:sz w:val="20"/>
          <w:szCs w:val="20"/>
        </w:rPr>
      </w:pPr>
      <w:r w:rsidRPr="00EB3062">
        <w:rPr>
          <w:rFonts w:cstheme="minorHAnsi"/>
          <w:color w:val="833C0B" w:themeColor="accent2" w:themeShade="80"/>
          <w:sz w:val="20"/>
          <w:szCs w:val="20"/>
        </w:rPr>
        <w:t>No need to review this section if this is the first version of the protocol you are submitting to the IRB</w:t>
      </w:r>
    </w:p>
    <w:tbl>
      <w:tblPr>
        <w:tblW w:w="87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0"/>
        <w:gridCol w:w="1486"/>
        <w:gridCol w:w="5984"/>
      </w:tblGrid>
      <w:tr w:rsidR="007D6C74" w:rsidRPr="00D004EA" w14:paraId="27548967" w14:textId="77777777" w:rsidTr="00A14E4B">
        <w:tc>
          <w:tcPr>
            <w:tcW w:w="1280" w:type="dxa"/>
          </w:tcPr>
          <w:p w14:paraId="30B24CD2" w14:textId="77777777" w:rsidR="007D6C74" w:rsidRPr="00D004EA" w:rsidRDefault="007D6C74" w:rsidP="00A14E4B">
            <w:pPr>
              <w:rPr>
                <w:rFonts w:cstheme="minorHAnsi"/>
              </w:rPr>
            </w:pPr>
            <w:r w:rsidRPr="00D004EA">
              <w:rPr>
                <w:rFonts w:cstheme="minorHAnsi"/>
              </w:rPr>
              <w:t>Revision #</w:t>
            </w:r>
          </w:p>
        </w:tc>
        <w:tc>
          <w:tcPr>
            <w:tcW w:w="1486" w:type="dxa"/>
          </w:tcPr>
          <w:p w14:paraId="4339DDF2" w14:textId="77777777" w:rsidR="007D6C74" w:rsidRPr="00D004EA" w:rsidRDefault="007D6C74" w:rsidP="00A14E4B">
            <w:pPr>
              <w:rPr>
                <w:rFonts w:cstheme="minorHAnsi"/>
              </w:rPr>
            </w:pPr>
            <w:r w:rsidRPr="00D004EA">
              <w:rPr>
                <w:rFonts w:cstheme="minorHAnsi"/>
              </w:rPr>
              <w:t>Version Date</w:t>
            </w:r>
          </w:p>
        </w:tc>
        <w:tc>
          <w:tcPr>
            <w:tcW w:w="5984" w:type="dxa"/>
          </w:tcPr>
          <w:p w14:paraId="1E045599" w14:textId="77777777" w:rsidR="007D6C74" w:rsidRPr="00D004EA" w:rsidRDefault="007D6C74" w:rsidP="00A14E4B">
            <w:pPr>
              <w:rPr>
                <w:rFonts w:cstheme="minorHAnsi"/>
              </w:rPr>
            </w:pPr>
            <w:r w:rsidRPr="00D004EA">
              <w:rPr>
                <w:rFonts w:cstheme="minorHAnsi"/>
              </w:rPr>
              <w:t>Summary of Changes</w:t>
            </w:r>
          </w:p>
        </w:tc>
      </w:tr>
      <w:tr w:rsidR="007D6C74" w:rsidRPr="00D004EA" w14:paraId="779BD7F9" w14:textId="77777777" w:rsidTr="00A14E4B">
        <w:tc>
          <w:tcPr>
            <w:tcW w:w="1280" w:type="dxa"/>
          </w:tcPr>
          <w:p w14:paraId="7127FE72" w14:textId="77777777" w:rsidR="007D6C74" w:rsidRPr="00D004EA" w:rsidRDefault="007D6C74" w:rsidP="00A14E4B">
            <w:pPr>
              <w:rPr>
                <w:rFonts w:cstheme="minorHAnsi"/>
              </w:rPr>
            </w:pPr>
          </w:p>
        </w:tc>
        <w:tc>
          <w:tcPr>
            <w:tcW w:w="1486" w:type="dxa"/>
          </w:tcPr>
          <w:p w14:paraId="265946F0" w14:textId="77777777" w:rsidR="007D6C74" w:rsidRPr="00D004EA" w:rsidRDefault="007D6C74" w:rsidP="00A14E4B">
            <w:pPr>
              <w:rPr>
                <w:rFonts w:cstheme="minorHAnsi"/>
              </w:rPr>
            </w:pPr>
          </w:p>
        </w:tc>
        <w:tc>
          <w:tcPr>
            <w:tcW w:w="5984" w:type="dxa"/>
          </w:tcPr>
          <w:p w14:paraId="4A0331D7" w14:textId="77777777" w:rsidR="007D6C74" w:rsidRPr="00D004EA" w:rsidRDefault="007D6C74" w:rsidP="00A14E4B">
            <w:pPr>
              <w:rPr>
                <w:rFonts w:cstheme="minorHAnsi"/>
              </w:rPr>
            </w:pPr>
          </w:p>
        </w:tc>
      </w:tr>
      <w:tr w:rsidR="007D6C74" w:rsidRPr="00D004EA" w14:paraId="0A60DCD9" w14:textId="77777777" w:rsidTr="00A14E4B">
        <w:tc>
          <w:tcPr>
            <w:tcW w:w="1280" w:type="dxa"/>
          </w:tcPr>
          <w:p w14:paraId="30B9679D" w14:textId="77777777" w:rsidR="007D6C74" w:rsidRPr="00D004EA" w:rsidRDefault="007D6C74" w:rsidP="00A14E4B">
            <w:pPr>
              <w:rPr>
                <w:rFonts w:cstheme="minorHAnsi"/>
              </w:rPr>
            </w:pPr>
          </w:p>
        </w:tc>
        <w:tc>
          <w:tcPr>
            <w:tcW w:w="1486" w:type="dxa"/>
          </w:tcPr>
          <w:p w14:paraId="53C8CB20" w14:textId="77777777" w:rsidR="007D6C74" w:rsidRPr="00D004EA" w:rsidRDefault="007D6C74" w:rsidP="00A14E4B">
            <w:pPr>
              <w:rPr>
                <w:rFonts w:cstheme="minorHAnsi"/>
              </w:rPr>
            </w:pPr>
          </w:p>
        </w:tc>
        <w:tc>
          <w:tcPr>
            <w:tcW w:w="5984" w:type="dxa"/>
          </w:tcPr>
          <w:p w14:paraId="59256357" w14:textId="77777777" w:rsidR="007D6C74" w:rsidRPr="00D004EA" w:rsidRDefault="007D6C74" w:rsidP="00A14E4B">
            <w:pPr>
              <w:rPr>
                <w:rFonts w:cstheme="minorHAnsi"/>
              </w:rPr>
            </w:pPr>
          </w:p>
        </w:tc>
      </w:tr>
      <w:tr w:rsidR="007D6C74" w:rsidRPr="00D004EA" w14:paraId="1CA56F94" w14:textId="77777777" w:rsidTr="00A14E4B">
        <w:tc>
          <w:tcPr>
            <w:tcW w:w="1280" w:type="dxa"/>
          </w:tcPr>
          <w:p w14:paraId="410514F3" w14:textId="77777777" w:rsidR="007D6C74" w:rsidRPr="00D004EA" w:rsidRDefault="007D6C74" w:rsidP="00A14E4B">
            <w:pPr>
              <w:rPr>
                <w:rFonts w:cstheme="minorHAnsi"/>
              </w:rPr>
            </w:pPr>
          </w:p>
        </w:tc>
        <w:tc>
          <w:tcPr>
            <w:tcW w:w="1486" w:type="dxa"/>
          </w:tcPr>
          <w:p w14:paraId="7B0176E1" w14:textId="77777777" w:rsidR="007D6C74" w:rsidRPr="00D004EA" w:rsidRDefault="007D6C74" w:rsidP="00A14E4B">
            <w:pPr>
              <w:rPr>
                <w:rFonts w:cstheme="minorHAnsi"/>
              </w:rPr>
            </w:pPr>
          </w:p>
        </w:tc>
        <w:tc>
          <w:tcPr>
            <w:tcW w:w="5984" w:type="dxa"/>
          </w:tcPr>
          <w:p w14:paraId="023A9652" w14:textId="77777777" w:rsidR="007D6C74" w:rsidRPr="00D004EA" w:rsidRDefault="007D6C74" w:rsidP="00A14E4B">
            <w:pPr>
              <w:rPr>
                <w:rFonts w:cstheme="minorHAnsi"/>
              </w:rPr>
            </w:pPr>
          </w:p>
        </w:tc>
      </w:tr>
      <w:tr w:rsidR="007D6C74" w:rsidRPr="00D004EA" w14:paraId="36F40C16" w14:textId="77777777" w:rsidTr="00A14E4B">
        <w:tc>
          <w:tcPr>
            <w:tcW w:w="1280" w:type="dxa"/>
          </w:tcPr>
          <w:p w14:paraId="11B6458E" w14:textId="77777777" w:rsidR="007D6C74" w:rsidRPr="00D004EA" w:rsidRDefault="007D6C74" w:rsidP="00A14E4B">
            <w:pPr>
              <w:rPr>
                <w:rFonts w:cstheme="minorHAnsi"/>
              </w:rPr>
            </w:pPr>
          </w:p>
        </w:tc>
        <w:tc>
          <w:tcPr>
            <w:tcW w:w="1486" w:type="dxa"/>
          </w:tcPr>
          <w:p w14:paraId="18971954" w14:textId="77777777" w:rsidR="007D6C74" w:rsidRPr="00D004EA" w:rsidRDefault="007D6C74" w:rsidP="00A14E4B">
            <w:pPr>
              <w:rPr>
                <w:rFonts w:cstheme="minorHAnsi"/>
              </w:rPr>
            </w:pPr>
          </w:p>
        </w:tc>
        <w:tc>
          <w:tcPr>
            <w:tcW w:w="5984" w:type="dxa"/>
          </w:tcPr>
          <w:p w14:paraId="77B35C97" w14:textId="77777777" w:rsidR="007D6C74" w:rsidRPr="00D004EA" w:rsidRDefault="007D6C74" w:rsidP="00A14E4B">
            <w:pPr>
              <w:rPr>
                <w:rFonts w:cstheme="minorHAnsi"/>
              </w:rPr>
            </w:pPr>
          </w:p>
        </w:tc>
      </w:tr>
      <w:tr w:rsidR="007D6C74" w:rsidRPr="00D004EA" w14:paraId="70A1B18D" w14:textId="77777777" w:rsidTr="00A14E4B">
        <w:tc>
          <w:tcPr>
            <w:tcW w:w="1280" w:type="dxa"/>
          </w:tcPr>
          <w:p w14:paraId="4B806BF4" w14:textId="77777777" w:rsidR="007D6C74" w:rsidRPr="00D004EA" w:rsidRDefault="007D6C74" w:rsidP="00A14E4B">
            <w:pPr>
              <w:rPr>
                <w:rFonts w:cstheme="minorHAnsi"/>
              </w:rPr>
            </w:pPr>
          </w:p>
        </w:tc>
        <w:tc>
          <w:tcPr>
            <w:tcW w:w="1486" w:type="dxa"/>
          </w:tcPr>
          <w:p w14:paraId="18BA3FD1" w14:textId="77777777" w:rsidR="007D6C74" w:rsidRPr="00D004EA" w:rsidRDefault="007D6C74" w:rsidP="00A14E4B">
            <w:pPr>
              <w:rPr>
                <w:rFonts w:cstheme="minorHAnsi"/>
              </w:rPr>
            </w:pPr>
          </w:p>
        </w:tc>
        <w:tc>
          <w:tcPr>
            <w:tcW w:w="5984" w:type="dxa"/>
          </w:tcPr>
          <w:p w14:paraId="3C2EF60A" w14:textId="77777777" w:rsidR="007D6C74" w:rsidRPr="00D004EA" w:rsidRDefault="007D6C74" w:rsidP="00A14E4B">
            <w:pPr>
              <w:rPr>
                <w:rFonts w:cstheme="minorHAnsi"/>
              </w:rPr>
            </w:pPr>
          </w:p>
        </w:tc>
      </w:tr>
    </w:tbl>
    <w:p w14:paraId="062558D9" w14:textId="77777777" w:rsidR="007D6C74" w:rsidRPr="00D004EA" w:rsidRDefault="007D6C74" w:rsidP="007D6C74">
      <w:pPr>
        <w:rPr>
          <w:rFonts w:cstheme="minorHAnsi"/>
        </w:rPr>
      </w:pPr>
    </w:p>
    <w:p w14:paraId="40DD78D1" w14:textId="77777777" w:rsidR="007D6C74" w:rsidRPr="00D004EA" w:rsidRDefault="007D6C74" w:rsidP="007D6C74">
      <w:pPr>
        <w:pStyle w:val="Title"/>
        <w:rPr>
          <w:rFonts w:cstheme="minorHAnsi"/>
        </w:rPr>
      </w:pPr>
      <w:r w:rsidRPr="00D004EA">
        <w:rPr>
          <w:rFonts w:cstheme="minorHAnsi"/>
        </w:rPr>
        <w:lastRenderedPageBreak/>
        <w:t>Table of Contents</w:t>
      </w:r>
    </w:p>
    <w:p w14:paraId="1E90A4C0" w14:textId="6365DD46" w:rsidR="00181E43" w:rsidRDefault="007D6C74">
      <w:pPr>
        <w:pStyle w:val="TOC1"/>
        <w:tabs>
          <w:tab w:val="left" w:pos="480"/>
          <w:tab w:val="right" w:leader="dot" w:pos="9350"/>
        </w:tabs>
        <w:rPr>
          <w:rFonts w:eastAsiaTheme="minorEastAsia" w:cstheme="minorBidi"/>
          <w:noProof/>
          <w:kern w:val="2"/>
          <w14:ligatures w14:val="standardContextual"/>
        </w:rPr>
      </w:pPr>
      <w:r w:rsidRPr="00D004EA">
        <w:rPr>
          <w:rFonts w:cstheme="minorHAnsi"/>
        </w:rPr>
        <w:fldChar w:fldCharType="begin"/>
      </w:r>
      <w:r w:rsidRPr="00D004EA">
        <w:rPr>
          <w:rFonts w:cstheme="minorHAnsi"/>
        </w:rPr>
        <w:instrText xml:space="preserve"> TOC \o "1-3" \h \z \u </w:instrText>
      </w:r>
      <w:r w:rsidRPr="00D004EA">
        <w:rPr>
          <w:rFonts w:cstheme="minorHAnsi"/>
        </w:rPr>
        <w:fldChar w:fldCharType="separate"/>
      </w:r>
      <w:hyperlink w:anchor="_Toc189137518" w:history="1">
        <w:r w:rsidR="00181E43" w:rsidRPr="00FE0263">
          <w:rPr>
            <w:rStyle w:val="Hyperlink"/>
            <w:noProof/>
          </w:rPr>
          <w:t>1.</w:t>
        </w:r>
        <w:r w:rsidR="00181E43">
          <w:rPr>
            <w:rFonts w:eastAsiaTheme="minorEastAsia" w:cstheme="minorBidi"/>
            <w:noProof/>
            <w:kern w:val="2"/>
            <w14:ligatures w14:val="standardContextual"/>
          </w:rPr>
          <w:tab/>
        </w:r>
        <w:r w:rsidR="00181E43" w:rsidRPr="00FE0263">
          <w:rPr>
            <w:rStyle w:val="Hyperlink"/>
            <w:noProof/>
          </w:rPr>
          <w:t>Reason for Reliance</w:t>
        </w:r>
        <w:r w:rsidR="00181E43">
          <w:rPr>
            <w:noProof/>
            <w:webHidden/>
          </w:rPr>
          <w:tab/>
        </w:r>
        <w:r w:rsidR="00181E43">
          <w:rPr>
            <w:noProof/>
            <w:webHidden/>
          </w:rPr>
          <w:fldChar w:fldCharType="begin"/>
        </w:r>
        <w:r w:rsidR="00181E43">
          <w:rPr>
            <w:noProof/>
            <w:webHidden/>
          </w:rPr>
          <w:instrText xml:space="preserve"> PAGEREF _Toc189137518 \h </w:instrText>
        </w:r>
        <w:r w:rsidR="00181E43">
          <w:rPr>
            <w:noProof/>
            <w:webHidden/>
          </w:rPr>
        </w:r>
        <w:r w:rsidR="00181E43">
          <w:rPr>
            <w:noProof/>
            <w:webHidden/>
          </w:rPr>
          <w:fldChar w:fldCharType="separate"/>
        </w:r>
        <w:r w:rsidR="00181E43">
          <w:rPr>
            <w:noProof/>
            <w:webHidden/>
          </w:rPr>
          <w:t>3</w:t>
        </w:r>
        <w:r w:rsidR="00181E43">
          <w:rPr>
            <w:noProof/>
            <w:webHidden/>
          </w:rPr>
          <w:fldChar w:fldCharType="end"/>
        </w:r>
      </w:hyperlink>
    </w:p>
    <w:p w14:paraId="2E0D14B8" w14:textId="331B4E25" w:rsidR="00181E43" w:rsidRDefault="00181E43">
      <w:pPr>
        <w:pStyle w:val="TOC1"/>
        <w:tabs>
          <w:tab w:val="left" w:pos="480"/>
          <w:tab w:val="right" w:leader="dot" w:pos="9350"/>
        </w:tabs>
        <w:rPr>
          <w:rFonts w:eastAsiaTheme="minorEastAsia" w:cstheme="minorBidi"/>
          <w:noProof/>
          <w:kern w:val="2"/>
          <w14:ligatures w14:val="standardContextual"/>
        </w:rPr>
      </w:pPr>
      <w:hyperlink w:anchor="_Toc189137519" w:history="1">
        <w:r w:rsidRPr="00FE0263">
          <w:rPr>
            <w:rStyle w:val="Hyperlink"/>
            <w:noProof/>
          </w:rPr>
          <w:t>2.</w:t>
        </w:r>
        <w:r>
          <w:rPr>
            <w:rFonts w:eastAsiaTheme="minorEastAsia" w:cstheme="minorBidi"/>
            <w:noProof/>
            <w:kern w:val="2"/>
            <w14:ligatures w14:val="standardContextual"/>
          </w:rPr>
          <w:tab/>
        </w:r>
        <w:r w:rsidRPr="00FE0263">
          <w:rPr>
            <w:rStyle w:val="Hyperlink"/>
            <w:noProof/>
          </w:rPr>
          <w:t>Emory’s Engagement in the Research</w:t>
        </w:r>
        <w:r>
          <w:rPr>
            <w:noProof/>
            <w:webHidden/>
          </w:rPr>
          <w:tab/>
        </w:r>
        <w:r>
          <w:rPr>
            <w:noProof/>
            <w:webHidden/>
          </w:rPr>
          <w:fldChar w:fldCharType="begin"/>
        </w:r>
        <w:r>
          <w:rPr>
            <w:noProof/>
            <w:webHidden/>
          </w:rPr>
          <w:instrText xml:space="preserve"> PAGEREF _Toc189137519 \h </w:instrText>
        </w:r>
        <w:r>
          <w:rPr>
            <w:noProof/>
            <w:webHidden/>
          </w:rPr>
        </w:r>
        <w:r>
          <w:rPr>
            <w:noProof/>
            <w:webHidden/>
          </w:rPr>
          <w:fldChar w:fldCharType="separate"/>
        </w:r>
        <w:r>
          <w:rPr>
            <w:noProof/>
            <w:webHidden/>
          </w:rPr>
          <w:t>3</w:t>
        </w:r>
        <w:r>
          <w:rPr>
            <w:noProof/>
            <w:webHidden/>
          </w:rPr>
          <w:fldChar w:fldCharType="end"/>
        </w:r>
      </w:hyperlink>
    </w:p>
    <w:p w14:paraId="46E0AECF" w14:textId="6F4465BB" w:rsidR="00181E43" w:rsidRDefault="00181E43">
      <w:pPr>
        <w:pStyle w:val="TOC1"/>
        <w:tabs>
          <w:tab w:val="left" w:pos="480"/>
          <w:tab w:val="right" w:leader="dot" w:pos="9350"/>
        </w:tabs>
        <w:rPr>
          <w:rFonts w:eastAsiaTheme="minorEastAsia" w:cstheme="minorBidi"/>
          <w:noProof/>
          <w:kern w:val="2"/>
          <w14:ligatures w14:val="standardContextual"/>
        </w:rPr>
      </w:pPr>
      <w:hyperlink w:anchor="_Toc189137520" w:history="1">
        <w:r w:rsidRPr="00FE0263">
          <w:rPr>
            <w:rStyle w:val="Hyperlink"/>
            <w:noProof/>
          </w:rPr>
          <w:t>3.</w:t>
        </w:r>
        <w:r>
          <w:rPr>
            <w:rFonts w:eastAsiaTheme="minorEastAsia" w:cstheme="minorBidi"/>
            <w:noProof/>
            <w:kern w:val="2"/>
            <w14:ligatures w14:val="standardContextual"/>
          </w:rPr>
          <w:tab/>
        </w:r>
        <w:r w:rsidRPr="00FE0263">
          <w:rPr>
            <w:rStyle w:val="Hyperlink"/>
            <w:noProof/>
          </w:rPr>
          <w:t>Communication Plan</w:t>
        </w:r>
        <w:r>
          <w:rPr>
            <w:noProof/>
            <w:webHidden/>
          </w:rPr>
          <w:tab/>
        </w:r>
        <w:r>
          <w:rPr>
            <w:noProof/>
            <w:webHidden/>
          </w:rPr>
          <w:fldChar w:fldCharType="begin"/>
        </w:r>
        <w:r>
          <w:rPr>
            <w:noProof/>
            <w:webHidden/>
          </w:rPr>
          <w:instrText xml:space="preserve"> PAGEREF _Toc189137520 \h </w:instrText>
        </w:r>
        <w:r>
          <w:rPr>
            <w:noProof/>
            <w:webHidden/>
          </w:rPr>
        </w:r>
        <w:r>
          <w:rPr>
            <w:noProof/>
            <w:webHidden/>
          </w:rPr>
          <w:fldChar w:fldCharType="separate"/>
        </w:r>
        <w:r>
          <w:rPr>
            <w:noProof/>
            <w:webHidden/>
          </w:rPr>
          <w:t>3</w:t>
        </w:r>
        <w:r>
          <w:rPr>
            <w:noProof/>
            <w:webHidden/>
          </w:rPr>
          <w:fldChar w:fldCharType="end"/>
        </w:r>
      </w:hyperlink>
    </w:p>
    <w:p w14:paraId="349F1E7B" w14:textId="5AC62BC4" w:rsidR="00181E43" w:rsidRDefault="00181E43">
      <w:pPr>
        <w:pStyle w:val="TOC1"/>
        <w:tabs>
          <w:tab w:val="left" w:pos="480"/>
          <w:tab w:val="right" w:leader="dot" w:pos="9350"/>
        </w:tabs>
        <w:rPr>
          <w:rFonts w:eastAsiaTheme="minorEastAsia" w:cstheme="minorBidi"/>
          <w:noProof/>
          <w:kern w:val="2"/>
          <w14:ligatures w14:val="standardContextual"/>
        </w:rPr>
      </w:pPr>
      <w:hyperlink w:anchor="_Toc189137521" w:history="1">
        <w:r w:rsidRPr="00FE0263">
          <w:rPr>
            <w:rStyle w:val="Hyperlink"/>
            <w:noProof/>
          </w:rPr>
          <w:t>4.</w:t>
        </w:r>
        <w:r>
          <w:rPr>
            <w:rFonts w:eastAsiaTheme="minorEastAsia" w:cstheme="minorBidi"/>
            <w:noProof/>
            <w:kern w:val="2"/>
            <w14:ligatures w14:val="standardContextual"/>
          </w:rPr>
          <w:tab/>
        </w:r>
        <w:r w:rsidRPr="00FE0263">
          <w:rPr>
            <w:rStyle w:val="Hyperlink"/>
            <w:noProof/>
          </w:rPr>
          <w:t>Recruitment and Informed Consent</w:t>
        </w:r>
        <w:r>
          <w:rPr>
            <w:noProof/>
            <w:webHidden/>
          </w:rPr>
          <w:tab/>
        </w:r>
        <w:r>
          <w:rPr>
            <w:noProof/>
            <w:webHidden/>
          </w:rPr>
          <w:fldChar w:fldCharType="begin"/>
        </w:r>
        <w:r>
          <w:rPr>
            <w:noProof/>
            <w:webHidden/>
          </w:rPr>
          <w:instrText xml:space="preserve"> PAGEREF _Toc189137521 \h </w:instrText>
        </w:r>
        <w:r>
          <w:rPr>
            <w:noProof/>
            <w:webHidden/>
          </w:rPr>
        </w:r>
        <w:r>
          <w:rPr>
            <w:noProof/>
            <w:webHidden/>
          </w:rPr>
          <w:fldChar w:fldCharType="separate"/>
        </w:r>
        <w:r>
          <w:rPr>
            <w:noProof/>
            <w:webHidden/>
          </w:rPr>
          <w:t>3</w:t>
        </w:r>
        <w:r>
          <w:rPr>
            <w:noProof/>
            <w:webHidden/>
          </w:rPr>
          <w:fldChar w:fldCharType="end"/>
        </w:r>
      </w:hyperlink>
    </w:p>
    <w:p w14:paraId="57612202" w14:textId="00D4ABDE" w:rsidR="00181E43" w:rsidRDefault="00181E43">
      <w:pPr>
        <w:pStyle w:val="TOC1"/>
        <w:tabs>
          <w:tab w:val="left" w:pos="480"/>
          <w:tab w:val="right" w:leader="dot" w:pos="9350"/>
        </w:tabs>
        <w:rPr>
          <w:rFonts w:eastAsiaTheme="minorEastAsia" w:cstheme="minorBidi"/>
          <w:noProof/>
          <w:kern w:val="2"/>
          <w14:ligatures w14:val="standardContextual"/>
        </w:rPr>
      </w:pPr>
      <w:hyperlink w:anchor="_Toc189137522" w:history="1">
        <w:r w:rsidRPr="00FE0263">
          <w:rPr>
            <w:rStyle w:val="Hyperlink"/>
            <w:noProof/>
          </w:rPr>
          <w:t>5.</w:t>
        </w:r>
        <w:r>
          <w:rPr>
            <w:rFonts w:eastAsiaTheme="minorEastAsia" w:cstheme="minorBidi"/>
            <w:noProof/>
            <w:kern w:val="2"/>
            <w14:ligatures w14:val="standardContextual"/>
          </w:rPr>
          <w:tab/>
        </w:r>
        <w:r w:rsidRPr="00FE0263">
          <w:rPr>
            <w:rStyle w:val="Hyperlink"/>
            <w:noProof/>
          </w:rPr>
          <w:t>Mobile Apps/Software Needing OIT Review</w:t>
        </w:r>
        <w:r>
          <w:rPr>
            <w:noProof/>
            <w:webHidden/>
          </w:rPr>
          <w:tab/>
        </w:r>
        <w:r>
          <w:rPr>
            <w:noProof/>
            <w:webHidden/>
          </w:rPr>
          <w:fldChar w:fldCharType="begin"/>
        </w:r>
        <w:r>
          <w:rPr>
            <w:noProof/>
            <w:webHidden/>
          </w:rPr>
          <w:instrText xml:space="preserve"> PAGEREF _Toc189137522 \h </w:instrText>
        </w:r>
        <w:r>
          <w:rPr>
            <w:noProof/>
            <w:webHidden/>
          </w:rPr>
        </w:r>
        <w:r>
          <w:rPr>
            <w:noProof/>
            <w:webHidden/>
          </w:rPr>
          <w:fldChar w:fldCharType="separate"/>
        </w:r>
        <w:r>
          <w:rPr>
            <w:noProof/>
            <w:webHidden/>
          </w:rPr>
          <w:t>4</w:t>
        </w:r>
        <w:r>
          <w:rPr>
            <w:noProof/>
            <w:webHidden/>
          </w:rPr>
          <w:fldChar w:fldCharType="end"/>
        </w:r>
      </w:hyperlink>
    </w:p>
    <w:p w14:paraId="446291F3" w14:textId="65C3904A" w:rsidR="00181E43" w:rsidRDefault="00181E43">
      <w:pPr>
        <w:pStyle w:val="TOC1"/>
        <w:tabs>
          <w:tab w:val="left" w:pos="480"/>
          <w:tab w:val="right" w:leader="dot" w:pos="9350"/>
        </w:tabs>
        <w:rPr>
          <w:rFonts w:eastAsiaTheme="minorEastAsia" w:cstheme="minorBidi"/>
          <w:noProof/>
          <w:kern w:val="2"/>
          <w14:ligatures w14:val="standardContextual"/>
        </w:rPr>
      </w:pPr>
      <w:hyperlink w:anchor="_Toc189137523" w:history="1">
        <w:r w:rsidRPr="00FE0263">
          <w:rPr>
            <w:rStyle w:val="Hyperlink"/>
            <w:noProof/>
          </w:rPr>
          <w:t>6.</w:t>
        </w:r>
        <w:r>
          <w:rPr>
            <w:rFonts w:eastAsiaTheme="minorEastAsia" w:cstheme="minorBidi"/>
            <w:noProof/>
            <w:kern w:val="2"/>
            <w14:ligatures w14:val="standardContextual"/>
          </w:rPr>
          <w:tab/>
        </w:r>
        <w:r w:rsidRPr="00FE0263">
          <w:rPr>
            <w:rStyle w:val="Hyperlink"/>
            <w:noProof/>
          </w:rPr>
          <w:t>Submission Requirements</w:t>
        </w:r>
        <w:r>
          <w:rPr>
            <w:noProof/>
            <w:webHidden/>
          </w:rPr>
          <w:tab/>
        </w:r>
        <w:r>
          <w:rPr>
            <w:noProof/>
            <w:webHidden/>
          </w:rPr>
          <w:fldChar w:fldCharType="begin"/>
        </w:r>
        <w:r>
          <w:rPr>
            <w:noProof/>
            <w:webHidden/>
          </w:rPr>
          <w:instrText xml:space="preserve"> PAGEREF _Toc189137523 \h </w:instrText>
        </w:r>
        <w:r>
          <w:rPr>
            <w:noProof/>
            <w:webHidden/>
          </w:rPr>
        </w:r>
        <w:r>
          <w:rPr>
            <w:noProof/>
            <w:webHidden/>
          </w:rPr>
          <w:fldChar w:fldCharType="separate"/>
        </w:r>
        <w:r>
          <w:rPr>
            <w:noProof/>
            <w:webHidden/>
          </w:rPr>
          <w:t>4</w:t>
        </w:r>
        <w:r>
          <w:rPr>
            <w:noProof/>
            <w:webHidden/>
          </w:rPr>
          <w:fldChar w:fldCharType="end"/>
        </w:r>
      </w:hyperlink>
    </w:p>
    <w:p w14:paraId="1A5F239D" w14:textId="1485EE59" w:rsidR="007D6C74" w:rsidRPr="00D004EA" w:rsidRDefault="007D6C74" w:rsidP="007D6C74">
      <w:pPr>
        <w:rPr>
          <w:rFonts w:cstheme="minorHAnsi"/>
        </w:rPr>
      </w:pPr>
      <w:r w:rsidRPr="00D004EA">
        <w:rPr>
          <w:rFonts w:cstheme="minorHAnsi"/>
        </w:rPr>
        <w:fldChar w:fldCharType="end"/>
      </w:r>
      <w:r w:rsidRPr="00D004EA">
        <w:rPr>
          <w:rFonts w:cstheme="minorHAnsi"/>
        </w:rPr>
        <w:tab/>
      </w:r>
      <w:r w:rsidRPr="00D004EA">
        <w:rPr>
          <w:rFonts w:cstheme="minorHAnsi"/>
        </w:rPr>
        <w:tab/>
      </w:r>
    </w:p>
    <w:p w14:paraId="448BC85A" w14:textId="77777777" w:rsidR="00F26645" w:rsidRDefault="00F26645" w:rsidP="00F26645">
      <w:pPr>
        <w:pStyle w:val="Heading1"/>
        <w:contextualSpacing/>
      </w:pPr>
      <w:bookmarkStart w:id="1" w:name="_Toc492992582"/>
      <w:bookmarkStart w:id="2" w:name="_Toc17190173"/>
      <w:bookmarkStart w:id="3" w:name="_Hlk66345212"/>
      <w:bookmarkStart w:id="4" w:name="_Toc367412798"/>
      <w:bookmarkStart w:id="5" w:name="_Toc189137518"/>
      <w:r>
        <w:t>Reason for Reliance</w:t>
      </w:r>
      <w:bookmarkEnd w:id="5"/>
    </w:p>
    <w:p w14:paraId="696129CC" w14:textId="7EE5133A" w:rsidR="00F26645" w:rsidRDefault="00F26645" w:rsidP="00ED53FF">
      <w:pPr>
        <w:tabs>
          <w:tab w:val="left" w:pos="517"/>
          <w:tab w:val="left" w:pos="637"/>
        </w:tabs>
        <w:contextualSpacing/>
      </w:pPr>
      <w:sdt>
        <w:sdtPr>
          <w:id w:val="-114602038"/>
          <w14:checkbox>
            <w14:checked w14:val="0"/>
            <w14:checkedState w14:val="2612" w14:font="MS Gothic"/>
            <w14:uncheckedState w14:val="2610" w14:font="MS Gothic"/>
          </w14:checkbox>
        </w:sdtPr>
        <w:sdtContent>
          <w:r>
            <w:rPr>
              <w:rFonts w:ascii="MS Gothic" w:eastAsia="MS Gothic" w:hAnsi="MS Gothic" w:hint="eastAsia"/>
            </w:rPr>
            <w:t>☐</w:t>
          </w:r>
        </w:sdtContent>
      </w:sdt>
      <w:r>
        <w:tab/>
        <w:t>The research is federally funded and was not determined to be exempt by the reviewing IRB.</w:t>
      </w:r>
      <w:r>
        <w:tab/>
        <w:t xml:space="preserve"> </w:t>
      </w:r>
    </w:p>
    <w:p w14:paraId="0F5C61D8" w14:textId="192A27B3" w:rsidR="00F26645" w:rsidRDefault="00F26645" w:rsidP="00ED53FF">
      <w:pPr>
        <w:tabs>
          <w:tab w:val="left" w:pos="517"/>
        </w:tabs>
        <w:contextualSpacing/>
      </w:pPr>
      <w:sdt>
        <w:sdtPr>
          <w:id w:val="-1503742237"/>
          <w14:checkbox>
            <w14:checked w14:val="0"/>
            <w14:checkedState w14:val="2612" w14:font="MS Gothic"/>
            <w14:uncheckedState w14:val="2610" w14:font="MS Gothic"/>
          </w14:checkbox>
        </w:sdtPr>
        <w:sdtContent>
          <w:r>
            <w:rPr>
              <w:rFonts w:ascii="MS Gothic" w:eastAsia="MS Gothic" w:hAnsi="MS Gothic" w:hint="eastAsia"/>
            </w:rPr>
            <w:t>☐</w:t>
          </w:r>
        </w:sdtContent>
      </w:sdt>
      <w:r>
        <w:tab/>
        <w:t xml:space="preserve">The cooperative group or network sponsoring this study requires use of a single IRB. </w:t>
      </w:r>
    </w:p>
    <w:p w14:paraId="5DA5F552" w14:textId="326F4F30" w:rsidR="00F26645" w:rsidRPr="00F26645" w:rsidRDefault="00F26645" w:rsidP="00ED53FF">
      <w:pPr>
        <w:tabs>
          <w:tab w:val="left" w:pos="517"/>
        </w:tabs>
        <w:ind w:left="510" w:hanging="510"/>
        <w:contextualSpacing/>
      </w:pPr>
      <w:sdt>
        <w:sdtPr>
          <w:id w:val="-1749260575"/>
          <w14:checkbox>
            <w14:checked w14:val="0"/>
            <w14:checkedState w14:val="2612" w14:font="MS Gothic"/>
            <w14:uncheckedState w14:val="2610" w14:font="MS Gothic"/>
          </w14:checkbox>
        </w:sdtPr>
        <w:sdtContent>
          <w:r>
            <w:rPr>
              <w:rFonts w:ascii="MS Gothic" w:eastAsia="MS Gothic" w:hAnsi="MS Gothic" w:hint="eastAsia"/>
            </w:rPr>
            <w:t>☐</w:t>
          </w:r>
        </w:sdtContent>
      </w:sdt>
      <w:r w:rsidR="009B18CD">
        <w:tab/>
        <w:t xml:space="preserve">The PI started the research at another institution and has now moved to Emory. The research is continuing at the prior institution, and they have agreed for Emory to rely on their oversight. </w:t>
      </w:r>
    </w:p>
    <w:p w14:paraId="2D0CC973" w14:textId="039D6C83" w:rsidR="008E4215" w:rsidRDefault="008E4215" w:rsidP="007D6C74">
      <w:pPr>
        <w:pStyle w:val="Heading1"/>
        <w:contextualSpacing/>
      </w:pPr>
      <w:bookmarkStart w:id="6" w:name="_Toc189137519"/>
      <w:r>
        <w:t>Emory’s Engagement in the Research</w:t>
      </w:r>
      <w:bookmarkEnd w:id="6"/>
    </w:p>
    <w:p w14:paraId="0BC641A9" w14:textId="3DF1B65E" w:rsidR="008E4215" w:rsidRPr="00ED53FF" w:rsidRDefault="00F26645" w:rsidP="008E4215">
      <w:pPr>
        <w:contextualSpacing/>
        <w:rPr>
          <w:color w:val="833C0B" w:themeColor="accent2" w:themeShade="80"/>
        </w:rPr>
      </w:pPr>
      <w:r w:rsidRPr="001B39C0">
        <w:rPr>
          <w:color w:val="833C0B" w:themeColor="accent2" w:themeShade="80"/>
        </w:rPr>
        <w:t>Mark the appropriate selection below</w:t>
      </w:r>
      <w:r w:rsidR="00672621">
        <w:rPr>
          <w:color w:val="833C0B" w:themeColor="accent2" w:themeShade="80"/>
        </w:rPr>
        <w:t xml:space="preserve"> that describes how you are engaged in the</w:t>
      </w:r>
      <w:r w:rsidRPr="001B39C0">
        <w:rPr>
          <w:color w:val="833C0B" w:themeColor="accent2" w:themeShade="80"/>
        </w:rPr>
        <w:t xml:space="preserve"> research. </w:t>
      </w:r>
    </w:p>
    <w:p w14:paraId="745BB3F9" w14:textId="1ED34D61" w:rsidR="009B18CD" w:rsidRDefault="00672621" w:rsidP="00ED53FF">
      <w:pPr>
        <w:tabs>
          <w:tab w:val="left" w:pos="655"/>
          <w:tab w:val="left" w:pos="895"/>
        </w:tabs>
        <w:spacing w:line="240" w:lineRule="auto"/>
        <w:ind w:left="634" w:hanging="634"/>
        <w:contextualSpacing/>
      </w:pPr>
      <w:sdt>
        <w:sdtPr>
          <w:id w:val="410890716"/>
          <w14:checkbox>
            <w14:checked w14:val="0"/>
            <w14:checkedState w14:val="2612" w14:font="MS Gothic"/>
            <w14:uncheckedState w14:val="2610" w14:font="MS Gothic"/>
          </w14:checkbox>
        </w:sdtPr>
        <w:sdtContent>
          <w:r>
            <w:rPr>
              <w:rFonts w:ascii="MS Gothic" w:eastAsia="MS Gothic" w:hAnsi="MS Gothic" w:hint="eastAsia"/>
            </w:rPr>
            <w:t>☐</w:t>
          </w:r>
        </w:sdtContent>
      </w:sdt>
      <w:r>
        <w:tab/>
        <w:t xml:space="preserve">We will conduct all research activities as described in the approved protocol. </w:t>
      </w:r>
      <w:r>
        <w:tab/>
      </w:r>
    </w:p>
    <w:p w14:paraId="595D3D09" w14:textId="02DB1500" w:rsidR="00672621" w:rsidRDefault="00672621" w:rsidP="00ED53FF">
      <w:pPr>
        <w:tabs>
          <w:tab w:val="left" w:pos="895"/>
        </w:tabs>
        <w:spacing w:line="240" w:lineRule="auto"/>
        <w:ind w:left="634" w:hanging="634"/>
        <w:contextualSpacing/>
      </w:pPr>
      <w:sdt>
        <w:sdtPr>
          <w:id w:val="1725169432"/>
          <w14:checkbox>
            <w14:checked w14:val="0"/>
            <w14:checkedState w14:val="2612" w14:font="MS Gothic"/>
            <w14:uncheckedState w14:val="2610" w14:font="MS Gothic"/>
          </w14:checkbox>
        </w:sdtPr>
        <w:sdtContent>
          <w:r>
            <w:rPr>
              <w:rFonts w:ascii="MS Gothic" w:eastAsia="MS Gothic" w:hAnsi="MS Gothic" w:hint="eastAsia"/>
            </w:rPr>
            <w:t>☐</w:t>
          </w:r>
        </w:sdtContent>
      </w:sdt>
      <w:r>
        <w:tab/>
        <w:t>Emory is only engaged by being prime awardee of a federal grant.</w:t>
      </w:r>
    </w:p>
    <w:p w14:paraId="69644809" w14:textId="7787D201" w:rsidR="00672621" w:rsidRDefault="00672621" w:rsidP="00ED53FF">
      <w:pPr>
        <w:tabs>
          <w:tab w:val="left" w:pos="895"/>
        </w:tabs>
        <w:spacing w:line="240" w:lineRule="auto"/>
        <w:ind w:left="634" w:hanging="634"/>
        <w:contextualSpacing/>
      </w:pPr>
      <w:sdt>
        <w:sdtPr>
          <w:id w:val="1659878716"/>
          <w14:checkbox>
            <w14:checked w14:val="0"/>
            <w14:checkedState w14:val="2612" w14:font="MS Gothic"/>
            <w14:uncheckedState w14:val="2610" w14:font="MS Gothic"/>
          </w14:checkbox>
        </w:sdtPr>
        <w:sdtContent>
          <w:r>
            <w:rPr>
              <w:rFonts w:ascii="MS Gothic" w:eastAsia="MS Gothic" w:hAnsi="MS Gothic" w:hint="eastAsia"/>
            </w:rPr>
            <w:t>☐</w:t>
          </w:r>
        </w:sdtContent>
      </w:sdt>
      <w:r>
        <w:tab/>
        <w:t xml:space="preserve">We will only conduct analysis of identifiable data or specimens. </w:t>
      </w:r>
    </w:p>
    <w:p w14:paraId="32D6A85F" w14:textId="3AB6D991" w:rsidR="00672621" w:rsidRDefault="00672621" w:rsidP="00ED53FF">
      <w:pPr>
        <w:tabs>
          <w:tab w:val="left" w:pos="895"/>
        </w:tabs>
        <w:spacing w:line="240" w:lineRule="auto"/>
        <w:ind w:left="634" w:hanging="634"/>
        <w:contextualSpacing/>
      </w:pPr>
      <w:sdt>
        <w:sdtPr>
          <w:id w:val="-358740263"/>
          <w14:checkbox>
            <w14:checked w14:val="0"/>
            <w14:checkedState w14:val="2612" w14:font="MS Gothic"/>
            <w14:uncheckedState w14:val="2610" w14:font="MS Gothic"/>
          </w14:checkbox>
        </w:sdtPr>
        <w:sdtContent>
          <w:r>
            <w:rPr>
              <w:rFonts w:ascii="MS Gothic" w:eastAsia="MS Gothic" w:hAnsi="MS Gothic" w:hint="eastAsia"/>
            </w:rPr>
            <w:t>☐</w:t>
          </w:r>
        </w:sdtContent>
      </w:sdt>
      <w:r>
        <w:tab/>
        <w:t xml:space="preserve">We will conduct interventions or interactions with participants including obtaining informed consent. </w:t>
      </w:r>
    </w:p>
    <w:p w14:paraId="09DFDAFF" w14:textId="3BB91BFF" w:rsidR="00672621" w:rsidRDefault="00672621" w:rsidP="00ED53FF">
      <w:pPr>
        <w:tabs>
          <w:tab w:val="left" w:pos="895"/>
        </w:tabs>
        <w:spacing w:line="240" w:lineRule="auto"/>
        <w:ind w:left="634" w:hanging="634"/>
        <w:contextualSpacing/>
      </w:pPr>
      <w:sdt>
        <w:sdtPr>
          <w:id w:val="1432242505"/>
          <w14:checkbox>
            <w14:checked w14:val="0"/>
            <w14:checkedState w14:val="2612" w14:font="MS Gothic"/>
            <w14:uncheckedState w14:val="2610" w14:font="MS Gothic"/>
          </w14:checkbox>
        </w:sdtPr>
        <w:sdtContent>
          <w:r>
            <w:rPr>
              <w:rFonts w:ascii="MS Gothic" w:eastAsia="MS Gothic" w:hAnsi="MS Gothic" w:hint="eastAsia"/>
            </w:rPr>
            <w:t>☐</w:t>
          </w:r>
        </w:sdtContent>
      </w:sdt>
      <w:r>
        <w:tab/>
        <w:t>We will p</w:t>
      </w:r>
      <w:r>
        <w:t>rovide coded information or coded biospecimens to another researcher and collaborate on other activities related to the research with the investigators who receive such information or biospecimens</w:t>
      </w:r>
      <w:r>
        <w:t>.</w:t>
      </w:r>
    </w:p>
    <w:p w14:paraId="6BE11A3D" w14:textId="245D82D8" w:rsidR="00672621" w:rsidRDefault="00672621" w:rsidP="00ED53FF">
      <w:pPr>
        <w:tabs>
          <w:tab w:val="left" w:pos="895"/>
        </w:tabs>
        <w:spacing w:line="240" w:lineRule="auto"/>
        <w:ind w:left="634" w:hanging="634"/>
        <w:contextualSpacing/>
      </w:pPr>
      <w:r>
        <w:tab/>
      </w:r>
      <w:r>
        <w:t>Examples of collaborating on other activities:</w:t>
      </w:r>
    </w:p>
    <w:p w14:paraId="35B87971" w14:textId="77777777" w:rsidR="00672621" w:rsidRDefault="00672621" w:rsidP="00ED53FF">
      <w:pPr>
        <w:tabs>
          <w:tab w:val="left" w:pos="895"/>
        </w:tabs>
        <w:spacing w:line="240" w:lineRule="auto"/>
        <w:ind w:left="1268" w:hanging="634"/>
        <w:contextualSpacing/>
      </w:pPr>
      <w:r>
        <w:t>•</w:t>
      </w:r>
      <w:r>
        <w:tab/>
        <w:t>study, interpret, or analyze data resulting from the coded information or coded biospecimens and</w:t>
      </w:r>
    </w:p>
    <w:p w14:paraId="5EA05C62" w14:textId="0117B175" w:rsidR="00672621" w:rsidRDefault="00672621" w:rsidP="00672621">
      <w:pPr>
        <w:tabs>
          <w:tab w:val="left" w:pos="895"/>
        </w:tabs>
        <w:spacing w:line="240" w:lineRule="auto"/>
        <w:ind w:left="1268" w:hanging="634"/>
        <w:contextualSpacing/>
      </w:pPr>
      <w:r>
        <w:t>•</w:t>
      </w:r>
      <w:r>
        <w:tab/>
        <w:t>author presentations or manuscripts related to the research.</w:t>
      </w:r>
    </w:p>
    <w:p w14:paraId="0DEDD31B" w14:textId="10BC74CB" w:rsidR="0074409E" w:rsidRDefault="0074409E" w:rsidP="0074409E">
      <w:pPr>
        <w:pStyle w:val="Heading1"/>
      </w:pPr>
      <w:bookmarkStart w:id="7" w:name="_Toc189135571"/>
      <w:bookmarkStart w:id="8" w:name="_Toc189136314"/>
      <w:bookmarkStart w:id="9" w:name="_Toc189135572"/>
      <w:bookmarkStart w:id="10" w:name="_Toc189136315"/>
      <w:bookmarkStart w:id="11" w:name="_Toc189135573"/>
      <w:bookmarkStart w:id="12" w:name="_Toc189136316"/>
      <w:bookmarkStart w:id="13" w:name="_Toc189135574"/>
      <w:bookmarkStart w:id="14" w:name="_Toc189136317"/>
      <w:bookmarkStart w:id="15" w:name="_Toc189135575"/>
      <w:bookmarkStart w:id="16" w:name="_Toc189136318"/>
      <w:bookmarkStart w:id="17" w:name="_Toc189135576"/>
      <w:bookmarkStart w:id="18" w:name="_Toc189136319"/>
      <w:bookmarkStart w:id="19" w:name="_Toc189135577"/>
      <w:bookmarkStart w:id="20" w:name="_Toc189136320"/>
      <w:bookmarkStart w:id="21" w:name="_Toc189135578"/>
      <w:bookmarkStart w:id="22" w:name="_Toc189136321"/>
      <w:bookmarkStart w:id="23" w:name="_Toc189135579"/>
      <w:bookmarkStart w:id="24" w:name="_Toc189136322"/>
      <w:bookmarkStart w:id="25" w:name="_Toc189135580"/>
      <w:bookmarkStart w:id="26" w:name="_Toc189136323"/>
      <w:bookmarkStart w:id="27" w:name="_Toc189135581"/>
      <w:bookmarkStart w:id="28" w:name="_Toc189136324"/>
      <w:bookmarkStart w:id="29" w:name="_Toc189135582"/>
      <w:bookmarkStart w:id="30" w:name="_Toc189136325"/>
      <w:bookmarkStart w:id="31" w:name="_Toc189135583"/>
      <w:bookmarkStart w:id="32" w:name="_Toc189136326"/>
      <w:bookmarkStart w:id="33" w:name="_Toc189135584"/>
      <w:bookmarkStart w:id="34" w:name="_Toc189136327"/>
      <w:bookmarkStart w:id="35" w:name="_Toc189135585"/>
      <w:bookmarkStart w:id="36" w:name="_Toc189136328"/>
      <w:bookmarkStart w:id="37" w:name="_Toc189135586"/>
      <w:bookmarkStart w:id="38" w:name="_Toc189136329"/>
      <w:bookmarkStart w:id="39" w:name="_Toc189135587"/>
      <w:bookmarkStart w:id="40" w:name="_Toc189136330"/>
      <w:bookmarkStart w:id="41" w:name="_Toc189135588"/>
      <w:bookmarkStart w:id="42" w:name="_Toc189136331"/>
      <w:bookmarkStart w:id="43" w:name="_Toc189137520"/>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t>Communication Plan</w:t>
      </w:r>
      <w:bookmarkEnd w:id="43"/>
    </w:p>
    <w:p w14:paraId="1F5F58C7" w14:textId="4C24FA99" w:rsidR="0074409E" w:rsidRPr="00CD277E" w:rsidRDefault="009B18CD">
      <w:pPr>
        <w:rPr>
          <w:color w:val="833C0B" w:themeColor="accent2" w:themeShade="80"/>
        </w:rPr>
      </w:pPr>
      <w:r>
        <w:rPr>
          <w:color w:val="833C0B" w:themeColor="accent2" w:themeShade="80"/>
        </w:rPr>
        <w:t>Indicate how you will access your IRB approved materials and approval letter below and insert text with the link of the reviewing IRB’s policies regarding reporting events such as noncompliance, SAEs, participant complaints, etc.</w:t>
      </w:r>
    </w:p>
    <w:p w14:paraId="66A30D3D" w14:textId="7994C1A2" w:rsidR="0074409E" w:rsidRDefault="009B18CD" w:rsidP="00ED53FF">
      <w:pPr>
        <w:pStyle w:val="Default"/>
        <w:tabs>
          <w:tab w:val="left" w:pos="628"/>
          <w:tab w:val="left" w:pos="905"/>
        </w:tabs>
        <w:ind w:left="634" w:hanging="634"/>
        <w:rPr>
          <w:rFonts w:asciiTheme="minorHAnsi" w:hAnsiTheme="minorHAnsi" w:cstheme="minorHAnsi"/>
          <w:color w:val="auto"/>
        </w:rPr>
      </w:pPr>
      <w:sdt>
        <w:sdtPr>
          <w:rPr>
            <w:rFonts w:asciiTheme="minorHAnsi" w:hAnsiTheme="minorHAnsi" w:cstheme="minorHAnsi"/>
            <w:color w:val="auto"/>
          </w:rPr>
          <w:id w:val="-2052221763"/>
          <w14:checkbox>
            <w14:checked w14:val="0"/>
            <w14:checkedState w14:val="2612" w14:font="MS Gothic"/>
            <w14:uncheckedState w14:val="2610" w14:font="MS Gothic"/>
          </w14:checkbox>
        </w:sdtPr>
        <w:sdtContent>
          <w:r>
            <w:rPr>
              <w:rFonts w:ascii="MS Gothic" w:eastAsia="MS Gothic" w:hAnsi="MS Gothic" w:cstheme="minorHAnsi" w:hint="eastAsia"/>
              <w:color w:val="auto"/>
            </w:rPr>
            <w:t>☐</w:t>
          </w:r>
        </w:sdtContent>
      </w:sdt>
      <w:r>
        <w:rPr>
          <w:rFonts w:asciiTheme="minorHAnsi" w:hAnsiTheme="minorHAnsi" w:cstheme="minorHAnsi"/>
          <w:color w:val="auto"/>
        </w:rPr>
        <w:tab/>
        <w:t>We will obtain our approval documents by accessing the reviewing IRB system directly.</w:t>
      </w:r>
      <w:r>
        <w:rPr>
          <w:rFonts w:asciiTheme="minorHAnsi" w:hAnsiTheme="minorHAnsi" w:cstheme="minorHAnsi"/>
          <w:color w:val="auto"/>
        </w:rPr>
        <w:tab/>
      </w:r>
    </w:p>
    <w:p w14:paraId="56206B78" w14:textId="45FD4FD4" w:rsidR="009B18CD" w:rsidRDefault="009B18CD" w:rsidP="00ED53FF">
      <w:pPr>
        <w:pStyle w:val="Default"/>
        <w:tabs>
          <w:tab w:val="left" w:pos="905"/>
        </w:tabs>
        <w:ind w:left="634" w:hanging="634"/>
        <w:rPr>
          <w:rFonts w:asciiTheme="minorHAnsi" w:hAnsiTheme="minorHAnsi" w:cstheme="minorHAnsi"/>
          <w:color w:val="auto"/>
        </w:rPr>
      </w:pPr>
      <w:sdt>
        <w:sdtPr>
          <w:rPr>
            <w:rFonts w:asciiTheme="minorHAnsi" w:hAnsiTheme="minorHAnsi" w:cstheme="minorHAnsi"/>
            <w:color w:val="auto"/>
          </w:rPr>
          <w:id w:val="2087026071"/>
          <w14:checkbox>
            <w14:checked w14:val="0"/>
            <w14:checkedState w14:val="2612" w14:font="MS Gothic"/>
            <w14:uncheckedState w14:val="2610" w14:font="MS Gothic"/>
          </w14:checkbox>
        </w:sdtPr>
        <w:sdtContent>
          <w:r>
            <w:rPr>
              <w:rFonts w:ascii="MS Gothic" w:eastAsia="MS Gothic" w:hAnsi="MS Gothic" w:cstheme="minorHAnsi" w:hint="eastAsia"/>
              <w:color w:val="auto"/>
            </w:rPr>
            <w:t>☐</w:t>
          </w:r>
        </w:sdtContent>
      </w:sdt>
      <w:r>
        <w:rPr>
          <w:rFonts w:asciiTheme="minorHAnsi" w:hAnsiTheme="minorHAnsi" w:cstheme="minorHAnsi"/>
          <w:color w:val="auto"/>
        </w:rPr>
        <w:tab/>
        <w:t>We will obtain our approval documents from the study team</w:t>
      </w:r>
      <w:r w:rsidR="00181E43">
        <w:rPr>
          <w:rFonts w:asciiTheme="minorHAnsi" w:hAnsiTheme="minorHAnsi" w:cstheme="minorHAnsi"/>
          <w:color w:val="auto"/>
        </w:rPr>
        <w:t>/project manager</w:t>
      </w:r>
      <w:r>
        <w:rPr>
          <w:rFonts w:asciiTheme="minorHAnsi" w:hAnsiTheme="minorHAnsi" w:cstheme="minorHAnsi"/>
          <w:color w:val="auto"/>
        </w:rPr>
        <w:t xml:space="preserve"> at the reviewing institution</w:t>
      </w:r>
      <w:r w:rsidR="00181E43">
        <w:rPr>
          <w:rFonts w:asciiTheme="minorHAnsi" w:hAnsiTheme="minorHAnsi" w:cstheme="minorHAnsi"/>
          <w:color w:val="auto"/>
        </w:rPr>
        <w:t xml:space="preserve"> or cooperative group</w:t>
      </w:r>
      <w:r>
        <w:rPr>
          <w:rFonts w:asciiTheme="minorHAnsi" w:hAnsiTheme="minorHAnsi" w:cstheme="minorHAnsi"/>
          <w:color w:val="auto"/>
        </w:rPr>
        <w:t>.</w:t>
      </w:r>
    </w:p>
    <w:p w14:paraId="49CF8E2C" w14:textId="26403660" w:rsidR="009B18CD" w:rsidRDefault="009B18CD" w:rsidP="00ED53FF">
      <w:pPr>
        <w:pStyle w:val="Default"/>
        <w:tabs>
          <w:tab w:val="left" w:pos="905"/>
        </w:tabs>
        <w:ind w:left="634" w:hanging="634"/>
        <w:rPr>
          <w:rFonts w:asciiTheme="minorHAnsi" w:hAnsiTheme="minorHAnsi" w:cstheme="minorHAnsi"/>
          <w:color w:val="auto"/>
        </w:rPr>
      </w:pPr>
      <w:sdt>
        <w:sdtPr>
          <w:rPr>
            <w:rFonts w:asciiTheme="minorHAnsi" w:hAnsiTheme="minorHAnsi" w:cstheme="minorHAnsi"/>
            <w:color w:val="auto"/>
          </w:rPr>
          <w:id w:val="17908017"/>
          <w14:checkbox>
            <w14:checked w14:val="0"/>
            <w14:checkedState w14:val="2612" w14:font="MS Gothic"/>
            <w14:uncheckedState w14:val="2610" w14:font="MS Gothic"/>
          </w14:checkbox>
        </w:sdtPr>
        <w:sdtContent>
          <w:r>
            <w:rPr>
              <w:rFonts w:ascii="MS Gothic" w:eastAsia="MS Gothic" w:hAnsi="MS Gothic" w:cstheme="minorHAnsi" w:hint="eastAsia"/>
              <w:color w:val="auto"/>
            </w:rPr>
            <w:t>☐</w:t>
          </w:r>
        </w:sdtContent>
      </w:sdt>
      <w:r>
        <w:rPr>
          <w:rFonts w:asciiTheme="minorHAnsi" w:hAnsiTheme="minorHAnsi" w:cstheme="minorHAnsi"/>
          <w:color w:val="auto"/>
        </w:rPr>
        <w:tab/>
        <w:t>We will obtain our approval documents from</w:t>
      </w:r>
      <w:r w:rsidR="00181E43">
        <w:rPr>
          <w:rFonts w:asciiTheme="minorHAnsi" w:hAnsiTheme="minorHAnsi" w:cstheme="minorHAnsi"/>
          <w:color w:val="auto"/>
        </w:rPr>
        <w:t xml:space="preserve"> another system such as</w:t>
      </w:r>
      <w:r>
        <w:rPr>
          <w:rFonts w:asciiTheme="minorHAnsi" w:hAnsiTheme="minorHAnsi" w:cstheme="minorHAnsi"/>
          <w:color w:val="auto"/>
        </w:rPr>
        <w:t xml:space="preserve"> </w:t>
      </w:r>
      <w:proofErr w:type="spellStart"/>
      <w:r>
        <w:rPr>
          <w:rFonts w:asciiTheme="minorHAnsi" w:hAnsiTheme="minorHAnsi" w:cstheme="minorHAnsi"/>
          <w:color w:val="auto"/>
        </w:rPr>
        <w:t>IREx</w:t>
      </w:r>
      <w:proofErr w:type="spellEnd"/>
      <w:r>
        <w:rPr>
          <w:rFonts w:asciiTheme="minorHAnsi" w:hAnsiTheme="minorHAnsi" w:cstheme="minorHAnsi"/>
          <w:color w:val="auto"/>
        </w:rPr>
        <w:t>.</w:t>
      </w:r>
    </w:p>
    <w:p w14:paraId="5C92F43D" w14:textId="77777777" w:rsidR="009B18CD" w:rsidRDefault="009B18CD" w:rsidP="0074409E">
      <w:pPr>
        <w:pStyle w:val="Default"/>
        <w:rPr>
          <w:rFonts w:asciiTheme="minorHAnsi" w:hAnsiTheme="minorHAnsi" w:cstheme="minorHAnsi"/>
          <w:color w:val="auto"/>
          <w:sz w:val="22"/>
          <w:szCs w:val="22"/>
        </w:rPr>
      </w:pPr>
    </w:p>
    <w:p w14:paraId="183FDB58" w14:textId="523A0E99" w:rsidR="0074409E" w:rsidRPr="00CD277E" w:rsidRDefault="00D320C5" w:rsidP="0074409E">
      <w:pPr>
        <w:pStyle w:val="Default"/>
        <w:rPr>
          <w:rFonts w:asciiTheme="minorHAnsi" w:hAnsiTheme="minorHAnsi" w:cstheme="minorHAnsi"/>
          <w:color w:val="auto"/>
          <w:sz w:val="22"/>
          <w:szCs w:val="22"/>
        </w:rPr>
      </w:pPr>
      <w:r>
        <w:rPr>
          <w:rFonts w:asciiTheme="minorHAnsi" w:hAnsiTheme="minorHAnsi" w:cstheme="minorHAnsi"/>
          <w:color w:val="auto"/>
          <w:sz w:val="22"/>
          <w:szCs w:val="22"/>
        </w:rPr>
        <w:t>(</w:t>
      </w:r>
      <w:r w:rsidR="009B18CD">
        <w:rPr>
          <w:rFonts w:asciiTheme="minorHAnsi" w:hAnsiTheme="minorHAnsi" w:cstheme="minorHAnsi"/>
          <w:color w:val="auto"/>
          <w:sz w:val="22"/>
          <w:szCs w:val="22"/>
        </w:rPr>
        <w:t xml:space="preserve">Provide link to </w:t>
      </w:r>
      <w:r w:rsidR="00672621">
        <w:rPr>
          <w:rFonts w:asciiTheme="minorHAnsi" w:hAnsiTheme="minorHAnsi" w:cstheme="minorHAnsi"/>
          <w:color w:val="auto"/>
          <w:sz w:val="22"/>
          <w:szCs w:val="22"/>
        </w:rPr>
        <w:t xml:space="preserve">reviewing IRB’s </w:t>
      </w:r>
      <w:r w:rsidR="009B18CD">
        <w:rPr>
          <w:rFonts w:asciiTheme="minorHAnsi" w:hAnsiTheme="minorHAnsi" w:cstheme="minorHAnsi"/>
          <w:color w:val="auto"/>
          <w:sz w:val="22"/>
          <w:szCs w:val="22"/>
        </w:rPr>
        <w:t>reporting policies here</w:t>
      </w:r>
      <w:r>
        <w:rPr>
          <w:rFonts w:asciiTheme="minorHAnsi" w:hAnsiTheme="minorHAnsi" w:cstheme="minorHAnsi"/>
          <w:color w:val="auto"/>
          <w:sz w:val="22"/>
          <w:szCs w:val="22"/>
        </w:rPr>
        <w:t>)</w:t>
      </w:r>
    </w:p>
    <w:p w14:paraId="49F24AF3" w14:textId="77777777" w:rsidR="0074409E" w:rsidRPr="00D004EA" w:rsidRDefault="0074409E" w:rsidP="0074409E">
      <w:pPr>
        <w:pStyle w:val="Default"/>
        <w:rPr>
          <w:rFonts w:asciiTheme="minorHAnsi" w:hAnsiTheme="minorHAnsi" w:cstheme="minorHAnsi"/>
        </w:rPr>
      </w:pPr>
    </w:p>
    <w:p w14:paraId="45E39A35" w14:textId="695FF72C" w:rsidR="00D320C5" w:rsidRDefault="00D320C5" w:rsidP="007D6C74">
      <w:pPr>
        <w:pStyle w:val="Heading1"/>
      </w:pPr>
      <w:bookmarkStart w:id="44" w:name="_Toc189137521"/>
      <w:r>
        <w:t>Recruitment and Informed Consent</w:t>
      </w:r>
      <w:bookmarkEnd w:id="44"/>
    </w:p>
    <w:p w14:paraId="053AD674" w14:textId="77777777" w:rsidR="00181E43" w:rsidRDefault="00181E43" w:rsidP="00181E43"/>
    <w:p w14:paraId="20DBEC06" w14:textId="77777777" w:rsidR="00181E43" w:rsidRPr="00181E43" w:rsidRDefault="00181E43" w:rsidP="00181E43"/>
    <w:p w14:paraId="3BB7C1A3" w14:textId="0032C593" w:rsidR="00D320C5" w:rsidRDefault="00D320C5" w:rsidP="00D320C5">
      <w:pPr>
        <w:rPr>
          <w:rFonts w:cstheme="minorHAnsi"/>
          <w:color w:val="833C0B" w:themeColor="accent2" w:themeShade="80"/>
          <w:sz w:val="24"/>
          <w:szCs w:val="24"/>
        </w:rPr>
      </w:pPr>
      <w:r>
        <w:rPr>
          <w:rFonts w:cstheme="minorHAnsi"/>
          <w:color w:val="833C0B" w:themeColor="accent2" w:themeShade="80"/>
          <w:sz w:val="24"/>
          <w:szCs w:val="24"/>
        </w:rPr>
        <w:t>Describe when, where, and how potential participants will be recruited and the source of participants.</w:t>
      </w:r>
      <w:r w:rsidR="009B18CD">
        <w:rPr>
          <w:rFonts w:cstheme="minorHAnsi"/>
          <w:color w:val="833C0B" w:themeColor="accent2" w:themeShade="80"/>
          <w:sz w:val="24"/>
          <w:szCs w:val="24"/>
        </w:rPr>
        <w:t xml:space="preserve"> Note that Emory does not allow cold calling of potential participants who do not already have an established relationship with the study team.</w:t>
      </w:r>
    </w:p>
    <w:p w14:paraId="4D761222" w14:textId="77777777" w:rsidR="00D320C5" w:rsidRPr="00CD277E" w:rsidRDefault="00D320C5" w:rsidP="00D320C5">
      <w:pPr>
        <w:pStyle w:val="Default"/>
        <w:contextualSpacing/>
        <w:rPr>
          <w:rFonts w:asciiTheme="minorHAnsi" w:hAnsiTheme="minorHAnsi" w:cstheme="minorHAnsi"/>
          <w:sz w:val="22"/>
          <w:szCs w:val="22"/>
        </w:rPr>
      </w:pPr>
      <w:r>
        <w:rPr>
          <w:rFonts w:asciiTheme="minorHAnsi" w:hAnsiTheme="minorHAnsi" w:cstheme="minorHAnsi"/>
          <w:color w:val="auto"/>
          <w:sz w:val="22"/>
          <w:szCs w:val="22"/>
        </w:rPr>
        <w:t>(Add your text here)</w:t>
      </w:r>
    </w:p>
    <w:p w14:paraId="12F6BEC3" w14:textId="77777777" w:rsidR="00D320C5" w:rsidRDefault="00D320C5" w:rsidP="00D320C5">
      <w:pPr>
        <w:rPr>
          <w:rFonts w:cstheme="minorHAnsi"/>
          <w:color w:val="833C0B" w:themeColor="accent2" w:themeShade="80"/>
          <w:sz w:val="24"/>
          <w:szCs w:val="24"/>
        </w:rPr>
      </w:pPr>
    </w:p>
    <w:p w14:paraId="09AB387F" w14:textId="7DFF7B0B" w:rsidR="00D320C5" w:rsidRDefault="00D320C5" w:rsidP="00D320C5">
      <w:pPr>
        <w:rPr>
          <w:rFonts w:cstheme="minorHAnsi"/>
          <w:color w:val="833C0B" w:themeColor="accent2" w:themeShade="80"/>
          <w:sz w:val="24"/>
          <w:szCs w:val="24"/>
        </w:rPr>
      </w:pPr>
      <w:r>
        <w:rPr>
          <w:rFonts w:cstheme="minorHAnsi"/>
          <w:color w:val="833C0B" w:themeColor="accent2" w:themeShade="80"/>
          <w:sz w:val="24"/>
          <w:szCs w:val="24"/>
        </w:rPr>
        <w:t>Describe the methods that will be used to document informed consent.</w:t>
      </w:r>
    </w:p>
    <w:p w14:paraId="101C89A8" w14:textId="77777777" w:rsidR="00D320C5" w:rsidRPr="00CD277E" w:rsidRDefault="00D320C5" w:rsidP="00D320C5">
      <w:pPr>
        <w:pStyle w:val="Default"/>
        <w:contextualSpacing/>
        <w:rPr>
          <w:rFonts w:asciiTheme="minorHAnsi" w:hAnsiTheme="minorHAnsi" w:cstheme="minorHAnsi"/>
          <w:sz w:val="22"/>
          <w:szCs w:val="22"/>
        </w:rPr>
      </w:pPr>
      <w:r>
        <w:rPr>
          <w:rFonts w:asciiTheme="minorHAnsi" w:hAnsiTheme="minorHAnsi" w:cstheme="minorHAnsi"/>
          <w:color w:val="auto"/>
          <w:sz w:val="22"/>
          <w:szCs w:val="22"/>
        </w:rPr>
        <w:t>(Add your text here)</w:t>
      </w:r>
    </w:p>
    <w:p w14:paraId="37F18B76" w14:textId="77777777" w:rsidR="00D320C5" w:rsidRPr="00D320C5" w:rsidRDefault="00D320C5" w:rsidP="00D320C5"/>
    <w:p w14:paraId="02B13023" w14:textId="77777777" w:rsidR="00266357" w:rsidRDefault="00266357" w:rsidP="00950F30">
      <w:pPr>
        <w:pStyle w:val="Default"/>
        <w:contextualSpacing/>
        <w:rPr>
          <w:rFonts w:asciiTheme="minorHAnsi" w:hAnsiTheme="minorHAnsi" w:cstheme="minorHAnsi"/>
          <w:color w:val="auto"/>
          <w:sz w:val="22"/>
          <w:szCs w:val="22"/>
        </w:rPr>
      </w:pPr>
      <w:bookmarkStart w:id="45" w:name="_Toc17190174"/>
      <w:bookmarkEnd w:id="1"/>
      <w:bookmarkEnd w:id="2"/>
      <w:bookmarkEnd w:id="45"/>
      <w:bookmarkEnd w:id="3"/>
    </w:p>
    <w:p w14:paraId="70A0F2DD" w14:textId="413C1B66" w:rsidR="00F60C3B" w:rsidRDefault="00F60C3B" w:rsidP="00CD277E">
      <w:pPr>
        <w:pStyle w:val="Heading1"/>
        <w:contextualSpacing/>
      </w:pPr>
      <w:bookmarkStart w:id="46" w:name="_Toc189135591"/>
      <w:bookmarkStart w:id="47" w:name="_Toc189136334"/>
      <w:bookmarkStart w:id="48" w:name="_Toc189135592"/>
      <w:bookmarkStart w:id="49" w:name="_Toc189136335"/>
      <w:bookmarkStart w:id="50" w:name="_Toc189135593"/>
      <w:bookmarkStart w:id="51" w:name="_Toc189136336"/>
      <w:bookmarkStart w:id="52" w:name="_Toc17190175"/>
      <w:bookmarkStart w:id="53" w:name="_Toc17190206"/>
      <w:bookmarkStart w:id="54" w:name="_Toc189135594"/>
      <w:bookmarkStart w:id="55" w:name="_Toc189136337"/>
      <w:bookmarkStart w:id="56" w:name="_Toc189135595"/>
      <w:bookmarkStart w:id="57" w:name="_Toc189136338"/>
      <w:bookmarkStart w:id="58" w:name="_Toc189135596"/>
      <w:bookmarkStart w:id="59" w:name="_Toc189136339"/>
      <w:bookmarkStart w:id="60" w:name="_Toc189135597"/>
      <w:bookmarkStart w:id="61" w:name="_Toc189136340"/>
      <w:bookmarkStart w:id="62" w:name="_Toc189137522"/>
      <w:bookmarkEnd w:id="46"/>
      <w:bookmarkEnd w:id="47"/>
      <w:bookmarkEnd w:id="48"/>
      <w:bookmarkEnd w:id="49"/>
      <w:bookmarkEnd w:id="50"/>
      <w:bookmarkEnd w:id="51"/>
      <w:bookmarkEnd w:id="52"/>
      <w:bookmarkEnd w:id="54"/>
      <w:bookmarkEnd w:id="55"/>
      <w:bookmarkEnd w:id="56"/>
      <w:bookmarkEnd w:id="57"/>
      <w:bookmarkEnd w:id="58"/>
      <w:bookmarkEnd w:id="59"/>
      <w:bookmarkEnd w:id="60"/>
      <w:bookmarkEnd w:id="61"/>
      <w:r>
        <w:t>Mobile Apps/Software Needing OIT Review</w:t>
      </w:r>
      <w:bookmarkEnd w:id="62"/>
    </w:p>
    <w:p w14:paraId="1A7836A4" w14:textId="022EBEBD" w:rsidR="00F60C3B" w:rsidRDefault="00F60C3B" w:rsidP="00CD277E">
      <w:pPr>
        <w:contextualSpacing/>
        <w:rPr>
          <w:color w:val="833C0B" w:themeColor="accent2" w:themeShade="80"/>
        </w:rPr>
      </w:pPr>
      <w:bookmarkStart w:id="63" w:name="_Hlk189136378"/>
      <w:r>
        <w:rPr>
          <w:color w:val="833C0B" w:themeColor="accent2" w:themeShade="80"/>
        </w:rPr>
        <w:t>D</w:t>
      </w:r>
      <w:r w:rsidRPr="00CD277E">
        <w:rPr>
          <w:color w:val="833C0B" w:themeColor="accent2" w:themeShade="80"/>
        </w:rPr>
        <w:t xml:space="preserve">escribe if you </w:t>
      </w:r>
      <w:bookmarkEnd w:id="63"/>
      <w:r w:rsidRPr="00CD277E">
        <w:rPr>
          <w:color w:val="833C0B" w:themeColor="accent2" w:themeShade="80"/>
        </w:rPr>
        <w:t xml:space="preserve">are </w:t>
      </w:r>
      <w:r w:rsidR="001B39C0">
        <w:rPr>
          <w:color w:val="833C0B" w:themeColor="accent2" w:themeShade="80"/>
        </w:rPr>
        <w:t xml:space="preserve">entering any identifiable data from participants in </w:t>
      </w:r>
      <w:r w:rsidRPr="00CD277E">
        <w:rPr>
          <w:color w:val="833C0B" w:themeColor="accent2" w:themeShade="80"/>
        </w:rPr>
        <w:t xml:space="preserve">software or </w:t>
      </w:r>
      <w:r w:rsidR="001B39C0">
        <w:rPr>
          <w:color w:val="833C0B" w:themeColor="accent2" w:themeShade="80"/>
        </w:rPr>
        <w:t xml:space="preserve">an </w:t>
      </w:r>
      <w:r w:rsidRPr="00CD277E">
        <w:rPr>
          <w:color w:val="833C0B" w:themeColor="accent2" w:themeShade="80"/>
        </w:rPr>
        <w:t xml:space="preserve">app that has not been vetted </w:t>
      </w:r>
      <w:r w:rsidR="00D21DEC" w:rsidRPr="00D21DEC">
        <w:rPr>
          <w:color w:val="833C0B" w:themeColor="accent2" w:themeShade="80"/>
        </w:rPr>
        <w:t xml:space="preserve">by </w:t>
      </w:r>
      <w:hyperlink r:id="rId9" w:history="1">
        <w:r w:rsidR="00D21DEC" w:rsidRPr="00CD277E">
          <w:rPr>
            <w:rStyle w:val="Hyperlink"/>
          </w:rPr>
          <w:t>Emory Office of Information Technology</w:t>
        </w:r>
      </w:hyperlink>
      <w:r w:rsidR="00D21DEC" w:rsidRPr="00D21DEC">
        <w:rPr>
          <w:color w:val="833C0B" w:themeColor="accent2" w:themeShade="80"/>
        </w:rPr>
        <w:t xml:space="preserve">. </w:t>
      </w:r>
      <w:r w:rsidR="001B39C0">
        <w:rPr>
          <w:color w:val="833C0B" w:themeColor="accent2" w:themeShade="80"/>
        </w:rPr>
        <w:t xml:space="preserve">If you are, </w:t>
      </w:r>
      <w:r w:rsidR="00D21DEC" w:rsidRPr="00D21DEC">
        <w:rPr>
          <w:color w:val="833C0B" w:themeColor="accent2" w:themeShade="80"/>
        </w:rPr>
        <w:t xml:space="preserve">you may need to submit an </w:t>
      </w:r>
      <w:hyperlink r:id="rId10" w:history="1">
        <w:r w:rsidR="00D21DEC" w:rsidRPr="00CD277E">
          <w:rPr>
            <w:rStyle w:val="Hyperlink"/>
          </w:rPr>
          <w:t>OIT security review request</w:t>
        </w:r>
      </w:hyperlink>
      <w:r w:rsidR="001B39C0">
        <w:rPr>
          <w:rStyle w:val="Hyperlink"/>
        </w:rPr>
        <w:t>.</w:t>
      </w:r>
      <w:r w:rsidR="001B39C0">
        <w:rPr>
          <w:color w:val="833C0B" w:themeColor="accent2" w:themeShade="80"/>
        </w:rPr>
        <w:t xml:space="preserve"> </w:t>
      </w:r>
      <w:r>
        <w:rPr>
          <w:color w:val="833C0B" w:themeColor="accent2" w:themeShade="80"/>
        </w:rPr>
        <w:t xml:space="preserve">When submitting such request, include any security reviews already completed by the sponsor or lead study team. </w:t>
      </w:r>
    </w:p>
    <w:p w14:paraId="5F98B455" w14:textId="600DF95D" w:rsidR="001B39C0" w:rsidRPr="001B39C0" w:rsidRDefault="001B39C0" w:rsidP="001B39C0">
      <w:pPr>
        <w:contextualSpacing/>
        <w:rPr>
          <w:color w:val="833C0B" w:themeColor="accent2" w:themeShade="80"/>
        </w:rPr>
      </w:pPr>
      <w:r>
        <w:rPr>
          <w:color w:val="833C0B" w:themeColor="accent2" w:themeShade="80"/>
        </w:rPr>
        <w:t>P</w:t>
      </w:r>
      <w:r w:rsidRPr="001B39C0">
        <w:rPr>
          <w:color w:val="833C0B" w:themeColor="accent2" w:themeShade="80"/>
        </w:rPr>
        <w:t>lease see these Emory OIT resources</w:t>
      </w:r>
      <w:r>
        <w:rPr>
          <w:color w:val="833C0B" w:themeColor="accent2" w:themeShade="80"/>
        </w:rPr>
        <w:t xml:space="preserve"> for more information</w:t>
      </w:r>
      <w:r w:rsidRPr="001B39C0">
        <w:rPr>
          <w:color w:val="833C0B" w:themeColor="accent2" w:themeShade="80"/>
        </w:rPr>
        <w:t>: </w:t>
      </w:r>
    </w:p>
    <w:p w14:paraId="004B11BA" w14:textId="39FE053E" w:rsidR="001B39C0" w:rsidRPr="001B39C0" w:rsidRDefault="001B39C0" w:rsidP="001B39C0">
      <w:pPr>
        <w:numPr>
          <w:ilvl w:val="0"/>
          <w:numId w:val="28"/>
        </w:numPr>
        <w:contextualSpacing/>
        <w:rPr>
          <w:color w:val="833C0B" w:themeColor="accent2" w:themeShade="80"/>
        </w:rPr>
      </w:pPr>
      <w:hyperlink r:id="rId11" w:history="1">
        <w:r w:rsidRPr="001B39C0">
          <w:rPr>
            <w:rStyle w:val="Hyperlink"/>
            <w:b/>
            <w:bCs/>
          </w:rPr>
          <w:t>Emory OIT Information Security Architecture Site</w:t>
        </w:r>
      </w:hyperlink>
      <w:r w:rsidRPr="001B39C0">
        <w:rPr>
          <w:b/>
          <w:bCs/>
          <w:color w:val="833C0B" w:themeColor="accent2" w:themeShade="80"/>
        </w:rPr>
        <w:t> </w:t>
      </w:r>
      <w:r w:rsidRPr="001B39C0">
        <w:rPr>
          <w:color w:val="833C0B" w:themeColor="accent2" w:themeShade="80"/>
        </w:rPr>
        <w:t>can guide you through security review considerations</w:t>
      </w:r>
    </w:p>
    <w:p w14:paraId="5AF3AED0" w14:textId="127B1E43" w:rsidR="001B39C0" w:rsidRPr="001B39C0" w:rsidRDefault="001B39C0" w:rsidP="001B39C0">
      <w:pPr>
        <w:numPr>
          <w:ilvl w:val="1"/>
          <w:numId w:val="28"/>
        </w:numPr>
        <w:contextualSpacing/>
        <w:rPr>
          <w:color w:val="833C0B" w:themeColor="accent2" w:themeShade="80"/>
        </w:rPr>
      </w:pPr>
      <w:r w:rsidRPr="001B39C0">
        <w:rPr>
          <w:color w:val="833C0B" w:themeColor="accent2" w:themeShade="80"/>
        </w:rPr>
        <w:t>Note: Sep</w:t>
      </w:r>
      <w:r>
        <w:rPr>
          <w:color w:val="833C0B" w:themeColor="accent2" w:themeShade="80"/>
        </w:rPr>
        <w:t>a</w:t>
      </w:r>
      <w:r w:rsidRPr="001B39C0">
        <w:rPr>
          <w:color w:val="833C0B" w:themeColor="accent2" w:themeShade="80"/>
        </w:rPr>
        <w:t>rate security reviews are required for each IRB submission as there are unique considerations for each project. </w:t>
      </w:r>
    </w:p>
    <w:p w14:paraId="51863BC7" w14:textId="77777777" w:rsidR="001B39C0" w:rsidRPr="001B39C0" w:rsidRDefault="001B39C0" w:rsidP="001B39C0">
      <w:pPr>
        <w:numPr>
          <w:ilvl w:val="0"/>
          <w:numId w:val="28"/>
        </w:numPr>
        <w:contextualSpacing/>
        <w:rPr>
          <w:color w:val="833C0B" w:themeColor="accent2" w:themeShade="80"/>
        </w:rPr>
      </w:pPr>
      <w:hyperlink r:id="rId12" w:tgtFrame="_blank" w:history="1">
        <w:r w:rsidRPr="001B39C0">
          <w:rPr>
            <w:rStyle w:val="Hyperlink"/>
            <w:b/>
            <w:bCs/>
          </w:rPr>
          <w:t>Email encryption information</w:t>
        </w:r>
      </w:hyperlink>
      <w:r w:rsidRPr="001B39C0">
        <w:rPr>
          <w:color w:val="833C0B" w:themeColor="accent2" w:themeShade="80"/>
        </w:rPr>
        <w:t>: email encryption is required if emailing sensitive information to people outside Emory or consents (even if empty) to study participants</w:t>
      </w:r>
    </w:p>
    <w:p w14:paraId="1C8AB28E" w14:textId="080383AE" w:rsidR="0074409E" w:rsidRDefault="00D320C5" w:rsidP="00CD277E">
      <w:pPr>
        <w:pStyle w:val="Default"/>
        <w:contextualSpacing/>
        <w:rPr>
          <w:rFonts w:asciiTheme="minorHAnsi" w:hAnsiTheme="minorHAnsi" w:cstheme="minorHAnsi"/>
          <w:color w:val="auto"/>
        </w:rPr>
      </w:pPr>
      <w:r>
        <w:rPr>
          <w:rFonts w:asciiTheme="minorHAnsi" w:hAnsiTheme="minorHAnsi" w:cstheme="minorHAnsi"/>
          <w:color w:val="auto"/>
        </w:rPr>
        <w:t>(Add your text here)</w:t>
      </w:r>
    </w:p>
    <w:p w14:paraId="0F7D4637" w14:textId="77777777" w:rsidR="00C0679C" w:rsidRDefault="00C0679C" w:rsidP="00CD277E">
      <w:pPr>
        <w:pStyle w:val="Default"/>
        <w:contextualSpacing/>
        <w:rPr>
          <w:rFonts w:asciiTheme="minorHAnsi" w:hAnsiTheme="minorHAnsi" w:cstheme="minorHAnsi"/>
          <w:color w:val="auto"/>
        </w:rPr>
      </w:pPr>
    </w:p>
    <w:p w14:paraId="745FA9A8" w14:textId="0D37E0F8" w:rsidR="00C0679C" w:rsidRDefault="00C0679C" w:rsidP="00C0679C">
      <w:pPr>
        <w:pStyle w:val="Heading1"/>
      </w:pPr>
      <w:bookmarkStart w:id="64" w:name="_Toc189137523"/>
      <w:r>
        <w:t>Submission Requirements</w:t>
      </w:r>
      <w:bookmarkEnd w:id="64"/>
    </w:p>
    <w:p w14:paraId="7BC6B1FC" w14:textId="16E43CBA" w:rsidR="00C0679C" w:rsidRDefault="00C0679C" w:rsidP="00ED53FF">
      <w:pPr>
        <w:contextualSpacing/>
        <w:rPr>
          <w:color w:val="833C0B" w:themeColor="accent2" w:themeShade="80"/>
        </w:rPr>
      </w:pPr>
      <w:r>
        <w:rPr>
          <w:color w:val="833C0B" w:themeColor="accent2" w:themeShade="80"/>
        </w:rPr>
        <w:t xml:space="preserve">Confirm that </w:t>
      </w:r>
      <w:r w:rsidRPr="00CD277E">
        <w:rPr>
          <w:color w:val="833C0B" w:themeColor="accent2" w:themeShade="80"/>
        </w:rPr>
        <w:t>you</w:t>
      </w:r>
      <w:r>
        <w:rPr>
          <w:color w:val="833C0B" w:themeColor="accent2" w:themeShade="80"/>
        </w:rPr>
        <w:t xml:space="preserve"> have done the following before submitting the study to the Emory IRB:</w:t>
      </w:r>
    </w:p>
    <w:p w14:paraId="008DBD00" w14:textId="127D3E48" w:rsidR="00C0679C" w:rsidRDefault="00C0679C" w:rsidP="00ED53FF">
      <w:pPr>
        <w:tabs>
          <w:tab w:val="left" w:pos="775"/>
        </w:tabs>
        <w:contextualSpacing/>
      </w:pPr>
      <w:sdt>
        <w:sdtPr>
          <w:id w:val="2134665825"/>
          <w14:checkbox>
            <w14:checked w14:val="0"/>
            <w14:checkedState w14:val="2612" w14:font="MS Gothic"/>
            <w14:uncheckedState w14:val="2610" w14:font="MS Gothic"/>
          </w14:checkbox>
        </w:sdtPr>
        <w:sdtContent>
          <w:r>
            <w:rPr>
              <w:rFonts w:ascii="MS Gothic" w:eastAsia="MS Gothic" w:hAnsi="MS Gothic" w:hint="eastAsia"/>
            </w:rPr>
            <w:t>☐</w:t>
          </w:r>
        </w:sdtContent>
      </w:sdt>
      <w:r>
        <w:tab/>
        <w:t>I have uploaded the currently approved version of the protocol and master consent form.</w:t>
      </w:r>
    </w:p>
    <w:p w14:paraId="46AD9BE7" w14:textId="4857BBB1" w:rsidR="00C0679C" w:rsidRDefault="00C0679C" w:rsidP="00ED53FF">
      <w:pPr>
        <w:tabs>
          <w:tab w:val="left" w:pos="775"/>
        </w:tabs>
        <w:contextualSpacing/>
      </w:pPr>
      <w:sdt>
        <w:sdtPr>
          <w:id w:val="-559023991"/>
          <w14:checkbox>
            <w14:checked w14:val="0"/>
            <w14:checkedState w14:val="2612" w14:font="MS Gothic"/>
            <w14:uncheckedState w14:val="2610" w14:font="MS Gothic"/>
          </w14:checkbox>
        </w:sdtPr>
        <w:sdtContent>
          <w:r>
            <w:rPr>
              <w:rFonts w:ascii="MS Gothic" w:eastAsia="MS Gothic" w:hAnsi="MS Gothic" w:hint="eastAsia"/>
            </w:rPr>
            <w:t>☐</w:t>
          </w:r>
        </w:sdtContent>
      </w:sdt>
      <w:r>
        <w:tab/>
        <w:t>I have uploaded the reviewing IRB’s initial study approval letter.</w:t>
      </w:r>
    </w:p>
    <w:p w14:paraId="7C2486E6" w14:textId="4F937509" w:rsidR="00C0679C" w:rsidRDefault="00C0679C" w:rsidP="00ED53FF">
      <w:pPr>
        <w:tabs>
          <w:tab w:val="left" w:pos="775"/>
        </w:tabs>
        <w:contextualSpacing/>
      </w:pPr>
      <w:sdt>
        <w:sdtPr>
          <w:id w:val="-1289275022"/>
          <w14:checkbox>
            <w14:checked w14:val="0"/>
            <w14:checkedState w14:val="2612" w14:font="MS Gothic"/>
            <w14:uncheckedState w14:val="2610" w14:font="MS Gothic"/>
          </w14:checkbox>
        </w:sdtPr>
        <w:sdtContent>
          <w:r>
            <w:rPr>
              <w:rFonts w:ascii="MS Gothic" w:eastAsia="MS Gothic" w:hAnsi="MS Gothic" w:hint="eastAsia"/>
            </w:rPr>
            <w:t>☐</w:t>
          </w:r>
        </w:sdtContent>
      </w:sdt>
      <w:r>
        <w:tab/>
        <w:t>I have confirmed all required ancillary reviews have been completed as applicable to this study.</w:t>
      </w:r>
    </w:p>
    <w:p w14:paraId="7B7187A0" w14:textId="512718CC" w:rsidR="00C0679C" w:rsidRDefault="00C0679C" w:rsidP="00ED53FF">
      <w:pPr>
        <w:tabs>
          <w:tab w:val="left" w:pos="775"/>
        </w:tabs>
        <w:ind w:left="720" w:hanging="720"/>
        <w:contextualSpacing/>
      </w:pPr>
      <w:sdt>
        <w:sdtPr>
          <w:id w:val="-950319625"/>
          <w14:checkbox>
            <w14:checked w14:val="0"/>
            <w14:checkedState w14:val="2612" w14:font="MS Gothic"/>
            <w14:uncheckedState w14:val="2610" w14:font="MS Gothic"/>
          </w14:checkbox>
        </w:sdtPr>
        <w:sdtContent>
          <w:r>
            <w:rPr>
              <w:rFonts w:ascii="MS Gothic" w:eastAsia="MS Gothic" w:hAnsi="MS Gothic" w:hint="eastAsia"/>
            </w:rPr>
            <w:t>☐</w:t>
          </w:r>
        </w:sdtContent>
      </w:sdt>
      <w:r>
        <w:tab/>
        <w:t xml:space="preserve">If enrolling participants, I have completed the external consent checklist currently posted on the Emory IRB website and inserted the required language into the approved master consent using tracked changes. I have not made any other changes to the text in the master consent.  </w:t>
      </w:r>
    </w:p>
    <w:p w14:paraId="26A67986" w14:textId="0F2E7FB3" w:rsidR="00C0679C" w:rsidRPr="00C0679C" w:rsidRDefault="00C0679C" w:rsidP="00ED53FF">
      <w:pPr>
        <w:tabs>
          <w:tab w:val="left" w:pos="775"/>
        </w:tabs>
        <w:ind w:left="720" w:hanging="720"/>
        <w:contextualSpacing/>
      </w:pPr>
      <w:sdt>
        <w:sdtPr>
          <w:id w:val="-1200618794"/>
          <w14:checkbox>
            <w14:checked w14:val="0"/>
            <w14:checkedState w14:val="2612" w14:font="MS Gothic"/>
            <w14:uncheckedState w14:val="2610" w14:font="MS Gothic"/>
          </w14:checkbox>
        </w:sdtPr>
        <w:sdtContent>
          <w:r>
            <w:rPr>
              <w:rFonts w:ascii="MS Gothic" w:eastAsia="MS Gothic" w:hAnsi="MS Gothic" w:hint="eastAsia"/>
            </w:rPr>
            <w:t>☐</w:t>
          </w:r>
        </w:sdtContent>
      </w:sdt>
      <w:r>
        <w:tab/>
        <w:t xml:space="preserve">I have confirmed all study team members have the current CITI training required for this study. If the training does not appear in the IRB system, I have uploaded CITI certificates in attachments. </w:t>
      </w:r>
    </w:p>
    <w:p w14:paraId="71F1B9EC" w14:textId="23F92A53" w:rsidR="007D6C74" w:rsidRPr="00CD277E" w:rsidRDefault="007D6C74" w:rsidP="00CD277E">
      <w:pPr>
        <w:rPr>
          <w:rFonts w:cstheme="minorHAnsi"/>
          <w:color w:val="833C0B" w:themeColor="accent2" w:themeShade="80"/>
        </w:rPr>
      </w:pPr>
      <w:bookmarkStart w:id="65" w:name="_Toc17190207"/>
      <w:bookmarkStart w:id="66" w:name="_Toc73966753"/>
      <w:bookmarkStart w:id="67" w:name="_Toc73967220"/>
      <w:bookmarkStart w:id="68" w:name="_Toc74059744"/>
      <w:bookmarkStart w:id="69" w:name="_Toc74585034"/>
      <w:bookmarkStart w:id="70" w:name="_Toc73966754"/>
      <w:bookmarkStart w:id="71" w:name="_Toc73967221"/>
      <w:bookmarkStart w:id="72" w:name="_Toc74059745"/>
      <w:bookmarkStart w:id="73" w:name="_Toc74585035"/>
      <w:bookmarkStart w:id="74" w:name="_Toc73966755"/>
      <w:bookmarkStart w:id="75" w:name="_Toc73967222"/>
      <w:bookmarkStart w:id="76" w:name="_Toc74059746"/>
      <w:bookmarkStart w:id="77" w:name="_Toc74585036"/>
      <w:bookmarkStart w:id="78" w:name="_Toc73966756"/>
      <w:bookmarkStart w:id="79" w:name="_Toc73967223"/>
      <w:bookmarkStart w:id="80" w:name="_Toc74059747"/>
      <w:bookmarkStart w:id="81" w:name="_Toc74585037"/>
      <w:bookmarkStart w:id="82" w:name="_Toc73966757"/>
      <w:bookmarkStart w:id="83" w:name="_Toc73967224"/>
      <w:bookmarkStart w:id="84" w:name="_Toc74059748"/>
      <w:bookmarkStart w:id="85" w:name="_Toc74585038"/>
      <w:bookmarkStart w:id="86" w:name="_Toc73966758"/>
      <w:bookmarkStart w:id="87" w:name="_Toc73967225"/>
      <w:bookmarkStart w:id="88" w:name="_Toc74059749"/>
      <w:bookmarkStart w:id="89" w:name="_Toc74585039"/>
      <w:bookmarkStart w:id="90" w:name="_Toc73966759"/>
      <w:bookmarkStart w:id="91" w:name="_Toc73967226"/>
      <w:bookmarkStart w:id="92" w:name="_Toc74059750"/>
      <w:bookmarkStart w:id="93" w:name="_Toc74585040"/>
      <w:bookmarkStart w:id="94" w:name="_Toc73966760"/>
      <w:bookmarkStart w:id="95" w:name="_Toc73967227"/>
      <w:bookmarkStart w:id="96" w:name="_Toc74059751"/>
      <w:bookmarkStart w:id="97" w:name="_Toc74585041"/>
      <w:bookmarkStart w:id="98" w:name="_Toc73966761"/>
      <w:bookmarkStart w:id="99" w:name="_Toc73967228"/>
      <w:bookmarkStart w:id="100" w:name="_Toc74059752"/>
      <w:bookmarkStart w:id="101" w:name="_Toc74585042"/>
      <w:bookmarkStart w:id="102" w:name="_Toc73966762"/>
      <w:bookmarkStart w:id="103" w:name="_Toc73967229"/>
      <w:bookmarkStart w:id="104" w:name="_Toc74059753"/>
      <w:bookmarkStart w:id="105" w:name="_Toc74585043"/>
      <w:bookmarkStart w:id="106" w:name="_Toc73966763"/>
      <w:bookmarkStart w:id="107" w:name="_Toc73967230"/>
      <w:bookmarkStart w:id="108" w:name="_Toc74059754"/>
      <w:bookmarkStart w:id="109" w:name="_Toc74585044"/>
      <w:bookmarkStart w:id="110" w:name="_Toc73966764"/>
      <w:bookmarkStart w:id="111" w:name="_Toc73967231"/>
      <w:bookmarkStart w:id="112" w:name="_Toc74059755"/>
      <w:bookmarkStart w:id="113" w:name="_Toc74585045"/>
      <w:bookmarkStart w:id="114" w:name="_Toc73966765"/>
      <w:bookmarkStart w:id="115" w:name="_Toc73967232"/>
      <w:bookmarkStart w:id="116" w:name="_Toc74059756"/>
      <w:bookmarkStart w:id="117" w:name="_Toc74585046"/>
      <w:bookmarkStart w:id="118" w:name="_Toc73966766"/>
      <w:bookmarkStart w:id="119" w:name="_Toc73967233"/>
      <w:bookmarkStart w:id="120" w:name="_Toc74059757"/>
      <w:bookmarkStart w:id="121" w:name="_Toc74585047"/>
      <w:bookmarkStart w:id="122" w:name="_Toc73966767"/>
      <w:bookmarkStart w:id="123" w:name="_Toc73967234"/>
      <w:bookmarkStart w:id="124" w:name="_Toc74059758"/>
      <w:bookmarkStart w:id="125" w:name="_Toc74585048"/>
      <w:bookmarkStart w:id="126" w:name="_Toc73702322"/>
      <w:bookmarkStart w:id="127" w:name="_Toc73702376"/>
      <w:bookmarkStart w:id="128" w:name="_Toc73702430"/>
      <w:bookmarkStart w:id="129" w:name="_Toc73702490"/>
      <w:bookmarkStart w:id="130" w:name="_Toc73966355"/>
      <w:bookmarkStart w:id="131" w:name="_Toc73966769"/>
      <w:bookmarkStart w:id="132" w:name="_Toc73967236"/>
      <w:bookmarkStart w:id="133" w:name="_Toc74059760"/>
      <w:bookmarkStart w:id="134" w:name="_Toc74585050"/>
      <w:bookmarkStart w:id="135" w:name="_Toc73702323"/>
      <w:bookmarkStart w:id="136" w:name="_Toc73702377"/>
      <w:bookmarkStart w:id="137" w:name="_Toc73702431"/>
      <w:bookmarkStart w:id="138" w:name="_Toc73702491"/>
      <w:bookmarkStart w:id="139" w:name="_Toc73966356"/>
      <w:bookmarkStart w:id="140" w:name="_Toc73966770"/>
      <w:bookmarkStart w:id="141" w:name="_Toc73967237"/>
      <w:bookmarkStart w:id="142" w:name="_Toc74059761"/>
      <w:bookmarkStart w:id="143" w:name="_Toc74585051"/>
      <w:bookmarkStart w:id="144" w:name="_Toc73702324"/>
      <w:bookmarkStart w:id="145" w:name="_Toc73702378"/>
      <w:bookmarkStart w:id="146" w:name="_Toc73702432"/>
      <w:bookmarkStart w:id="147" w:name="_Toc73702492"/>
      <w:bookmarkStart w:id="148" w:name="_Toc73966357"/>
      <w:bookmarkStart w:id="149" w:name="_Toc73966771"/>
      <w:bookmarkStart w:id="150" w:name="_Toc73967238"/>
      <w:bookmarkStart w:id="151" w:name="_Toc74059762"/>
      <w:bookmarkStart w:id="152" w:name="_Toc74585052"/>
      <w:bookmarkStart w:id="153" w:name="_Toc73702325"/>
      <w:bookmarkStart w:id="154" w:name="_Toc73702379"/>
      <w:bookmarkStart w:id="155" w:name="_Toc73702433"/>
      <w:bookmarkStart w:id="156" w:name="_Toc73702493"/>
      <w:bookmarkStart w:id="157" w:name="_Toc73966358"/>
      <w:bookmarkStart w:id="158" w:name="_Toc73966772"/>
      <w:bookmarkStart w:id="159" w:name="_Toc73967239"/>
      <w:bookmarkStart w:id="160" w:name="_Toc74059763"/>
      <w:bookmarkStart w:id="161" w:name="_Toc74585053"/>
      <w:bookmarkStart w:id="162" w:name="_Toc73702326"/>
      <w:bookmarkStart w:id="163" w:name="_Toc73702380"/>
      <w:bookmarkStart w:id="164" w:name="_Toc73702434"/>
      <w:bookmarkStart w:id="165" w:name="_Toc73702494"/>
      <w:bookmarkStart w:id="166" w:name="_Toc73966359"/>
      <w:bookmarkStart w:id="167" w:name="_Toc73966773"/>
      <w:bookmarkStart w:id="168" w:name="_Toc73967240"/>
      <w:bookmarkStart w:id="169" w:name="_Toc74059764"/>
      <w:bookmarkStart w:id="170" w:name="_Toc74585054"/>
      <w:bookmarkStart w:id="171" w:name="_Toc73702327"/>
      <w:bookmarkStart w:id="172" w:name="_Toc73702381"/>
      <w:bookmarkStart w:id="173" w:name="_Toc73702435"/>
      <w:bookmarkStart w:id="174" w:name="_Toc73702495"/>
      <w:bookmarkStart w:id="175" w:name="_Toc73966360"/>
      <w:bookmarkStart w:id="176" w:name="_Toc73966774"/>
      <w:bookmarkStart w:id="177" w:name="_Toc73967241"/>
      <w:bookmarkStart w:id="178" w:name="_Toc74059765"/>
      <w:bookmarkStart w:id="179" w:name="_Toc74585055"/>
      <w:bookmarkStart w:id="180" w:name="_Toc73702328"/>
      <w:bookmarkStart w:id="181" w:name="_Toc73702382"/>
      <w:bookmarkStart w:id="182" w:name="_Toc73702436"/>
      <w:bookmarkStart w:id="183" w:name="_Toc73702496"/>
      <w:bookmarkStart w:id="184" w:name="_Toc73966361"/>
      <w:bookmarkStart w:id="185" w:name="_Toc73966775"/>
      <w:bookmarkStart w:id="186" w:name="_Toc73967242"/>
      <w:bookmarkStart w:id="187" w:name="_Toc74059766"/>
      <w:bookmarkStart w:id="188" w:name="_Toc74585056"/>
      <w:bookmarkStart w:id="189" w:name="_Toc73702329"/>
      <w:bookmarkStart w:id="190" w:name="_Toc73702383"/>
      <w:bookmarkStart w:id="191" w:name="_Toc73702437"/>
      <w:bookmarkStart w:id="192" w:name="_Toc73702497"/>
      <w:bookmarkStart w:id="193" w:name="_Toc73966362"/>
      <w:bookmarkStart w:id="194" w:name="_Toc73966776"/>
      <w:bookmarkStart w:id="195" w:name="_Toc73967243"/>
      <w:bookmarkStart w:id="196" w:name="_Toc74059767"/>
      <w:bookmarkStart w:id="197" w:name="_Toc74585057"/>
      <w:bookmarkStart w:id="198" w:name="_Toc73702330"/>
      <w:bookmarkStart w:id="199" w:name="_Toc73702384"/>
      <w:bookmarkStart w:id="200" w:name="_Toc73702438"/>
      <w:bookmarkStart w:id="201" w:name="_Toc73702498"/>
      <w:bookmarkStart w:id="202" w:name="_Toc73966363"/>
      <w:bookmarkStart w:id="203" w:name="_Toc73966777"/>
      <w:bookmarkStart w:id="204" w:name="_Toc73967244"/>
      <w:bookmarkStart w:id="205" w:name="_Toc74059768"/>
      <w:bookmarkStart w:id="206" w:name="_Toc74585058"/>
      <w:bookmarkStart w:id="207" w:name="_Toc73702331"/>
      <w:bookmarkStart w:id="208" w:name="_Toc73702385"/>
      <w:bookmarkStart w:id="209" w:name="_Toc73702439"/>
      <w:bookmarkStart w:id="210" w:name="_Toc73702499"/>
      <w:bookmarkStart w:id="211" w:name="_Toc73966364"/>
      <w:bookmarkStart w:id="212" w:name="_Toc73966778"/>
      <w:bookmarkStart w:id="213" w:name="_Toc73967245"/>
      <w:bookmarkStart w:id="214" w:name="_Toc74059769"/>
      <w:bookmarkStart w:id="215" w:name="_Toc74585059"/>
      <w:bookmarkStart w:id="216" w:name="_Toc73702332"/>
      <w:bookmarkStart w:id="217" w:name="_Toc73702386"/>
      <w:bookmarkStart w:id="218" w:name="_Toc73702440"/>
      <w:bookmarkStart w:id="219" w:name="_Toc73702500"/>
      <w:bookmarkStart w:id="220" w:name="_Toc73966365"/>
      <w:bookmarkStart w:id="221" w:name="_Toc73966779"/>
      <w:bookmarkStart w:id="222" w:name="_Toc73967246"/>
      <w:bookmarkStart w:id="223" w:name="_Toc74059770"/>
      <w:bookmarkStart w:id="224" w:name="_Toc74585060"/>
      <w:bookmarkStart w:id="225" w:name="_Toc73702333"/>
      <w:bookmarkStart w:id="226" w:name="_Toc73702387"/>
      <w:bookmarkStart w:id="227" w:name="_Toc73702441"/>
      <w:bookmarkStart w:id="228" w:name="_Toc73702501"/>
      <w:bookmarkStart w:id="229" w:name="_Toc73966366"/>
      <w:bookmarkStart w:id="230" w:name="_Toc73966780"/>
      <w:bookmarkStart w:id="231" w:name="_Toc73967247"/>
      <w:bookmarkStart w:id="232" w:name="_Toc74059771"/>
      <w:bookmarkStart w:id="233" w:name="_Toc74585061"/>
      <w:bookmarkStart w:id="234" w:name="_Toc73702334"/>
      <w:bookmarkStart w:id="235" w:name="_Toc73702388"/>
      <w:bookmarkStart w:id="236" w:name="_Toc73702442"/>
      <w:bookmarkStart w:id="237" w:name="_Toc73702502"/>
      <w:bookmarkStart w:id="238" w:name="_Toc73966367"/>
      <w:bookmarkStart w:id="239" w:name="_Toc73966781"/>
      <w:bookmarkStart w:id="240" w:name="_Toc73967248"/>
      <w:bookmarkStart w:id="241" w:name="_Toc74059772"/>
      <w:bookmarkStart w:id="242" w:name="_Toc74585062"/>
      <w:bookmarkStart w:id="243" w:name="_Toc73702335"/>
      <w:bookmarkStart w:id="244" w:name="_Toc73702389"/>
      <w:bookmarkStart w:id="245" w:name="_Toc73702443"/>
      <w:bookmarkStart w:id="246" w:name="_Toc73702503"/>
      <w:bookmarkStart w:id="247" w:name="_Toc73966368"/>
      <w:bookmarkStart w:id="248" w:name="_Toc73966782"/>
      <w:bookmarkStart w:id="249" w:name="_Toc73967249"/>
      <w:bookmarkStart w:id="250" w:name="_Toc74059773"/>
      <w:bookmarkStart w:id="251" w:name="_Toc74585063"/>
      <w:bookmarkStart w:id="252" w:name="_Toc73702336"/>
      <w:bookmarkStart w:id="253" w:name="_Toc73702390"/>
      <w:bookmarkStart w:id="254" w:name="_Toc73702444"/>
      <w:bookmarkStart w:id="255" w:name="_Toc73702504"/>
      <w:bookmarkStart w:id="256" w:name="_Toc73966369"/>
      <w:bookmarkStart w:id="257" w:name="_Toc73966783"/>
      <w:bookmarkStart w:id="258" w:name="_Toc73967250"/>
      <w:bookmarkStart w:id="259" w:name="_Toc74059774"/>
      <w:bookmarkStart w:id="260" w:name="_Toc74585064"/>
      <w:bookmarkStart w:id="261" w:name="_Toc73702337"/>
      <w:bookmarkStart w:id="262" w:name="_Toc73702391"/>
      <w:bookmarkStart w:id="263" w:name="_Toc73702445"/>
      <w:bookmarkStart w:id="264" w:name="_Toc73702505"/>
      <w:bookmarkStart w:id="265" w:name="_Toc73966370"/>
      <w:bookmarkStart w:id="266" w:name="_Toc73966784"/>
      <w:bookmarkStart w:id="267" w:name="_Toc73967251"/>
      <w:bookmarkStart w:id="268" w:name="_Toc74059775"/>
      <w:bookmarkStart w:id="269" w:name="_Toc74585065"/>
      <w:bookmarkStart w:id="270" w:name="_Toc73702338"/>
      <w:bookmarkStart w:id="271" w:name="_Toc73702392"/>
      <w:bookmarkStart w:id="272" w:name="_Toc73702446"/>
      <w:bookmarkStart w:id="273" w:name="_Toc73702506"/>
      <w:bookmarkStart w:id="274" w:name="_Toc73966371"/>
      <w:bookmarkStart w:id="275" w:name="_Toc73966785"/>
      <w:bookmarkStart w:id="276" w:name="_Toc73967252"/>
      <w:bookmarkStart w:id="277" w:name="_Toc74059776"/>
      <w:bookmarkStart w:id="278" w:name="_Toc74585066"/>
      <w:bookmarkStart w:id="279" w:name="_Toc73702339"/>
      <w:bookmarkStart w:id="280" w:name="_Toc73702393"/>
      <w:bookmarkStart w:id="281" w:name="_Toc73702447"/>
      <w:bookmarkStart w:id="282" w:name="_Toc73702507"/>
      <w:bookmarkStart w:id="283" w:name="_Toc73966372"/>
      <w:bookmarkStart w:id="284" w:name="_Toc73966786"/>
      <w:bookmarkStart w:id="285" w:name="_Toc73967253"/>
      <w:bookmarkStart w:id="286" w:name="_Toc74059777"/>
      <w:bookmarkStart w:id="287" w:name="_Toc74585067"/>
      <w:bookmarkStart w:id="288" w:name="_Toc73702340"/>
      <w:bookmarkStart w:id="289" w:name="_Toc73702394"/>
      <w:bookmarkStart w:id="290" w:name="_Toc73702448"/>
      <w:bookmarkStart w:id="291" w:name="_Toc73702508"/>
      <w:bookmarkStart w:id="292" w:name="_Toc73966373"/>
      <w:bookmarkStart w:id="293" w:name="_Toc73966787"/>
      <w:bookmarkStart w:id="294" w:name="_Toc73967254"/>
      <w:bookmarkStart w:id="295" w:name="_Toc74059778"/>
      <w:bookmarkStart w:id="296" w:name="_Toc74585068"/>
      <w:bookmarkStart w:id="297" w:name="_Toc73702341"/>
      <w:bookmarkStart w:id="298" w:name="_Toc73702395"/>
      <w:bookmarkStart w:id="299" w:name="_Toc73702449"/>
      <w:bookmarkStart w:id="300" w:name="_Toc73702509"/>
      <w:bookmarkStart w:id="301" w:name="_Toc73966374"/>
      <w:bookmarkStart w:id="302" w:name="_Toc73966788"/>
      <w:bookmarkStart w:id="303" w:name="_Toc73967255"/>
      <w:bookmarkStart w:id="304" w:name="_Toc74059779"/>
      <w:bookmarkStart w:id="305" w:name="_Toc74585069"/>
      <w:bookmarkStart w:id="306" w:name="_Toc73702342"/>
      <w:bookmarkStart w:id="307" w:name="_Toc73702396"/>
      <w:bookmarkStart w:id="308" w:name="_Toc73702450"/>
      <w:bookmarkStart w:id="309" w:name="_Toc73702510"/>
      <w:bookmarkStart w:id="310" w:name="_Toc73966375"/>
      <w:bookmarkStart w:id="311" w:name="_Toc73966789"/>
      <w:bookmarkStart w:id="312" w:name="_Toc73967256"/>
      <w:bookmarkStart w:id="313" w:name="_Toc74059780"/>
      <w:bookmarkStart w:id="314" w:name="_Toc74585070"/>
      <w:bookmarkStart w:id="315" w:name="_Toc73702343"/>
      <w:bookmarkStart w:id="316" w:name="_Toc73702397"/>
      <w:bookmarkStart w:id="317" w:name="_Toc73702451"/>
      <w:bookmarkStart w:id="318" w:name="_Toc73702511"/>
      <w:bookmarkStart w:id="319" w:name="_Toc73966376"/>
      <w:bookmarkStart w:id="320" w:name="_Toc73966790"/>
      <w:bookmarkStart w:id="321" w:name="_Toc73967257"/>
      <w:bookmarkStart w:id="322" w:name="_Toc74059781"/>
      <w:bookmarkStart w:id="323" w:name="_Toc74585071"/>
      <w:bookmarkStart w:id="324" w:name="_Toc73702344"/>
      <w:bookmarkStart w:id="325" w:name="_Toc73702398"/>
      <w:bookmarkStart w:id="326" w:name="_Toc73702452"/>
      <w:bookmarkStart w:id="327" w:name="_Toc73702512"/>
      <w:bookmarkStart w:id="328" w:name="_Toc73966377"/>
      <w:bookmarkStart w:id="329" w:name="_Toc73966791"/>
      <w:bookmarkStart w:id="330" w:name="_Toc73967258"/>
      <w:bookmarkStart w:id="331" w:name="_Toc74059782"/>
      <w:bookmarkStart w:id="332" w:name="_Toc74585072"/>
      <w:bookmarkStart w:id="333" w:name="_Toc73702345"/>
      <w:bookmarkStart w:id="334" w:name="_Toc73702399"/>
      <w:bookmarkStart w:id="335" w:name="_Toc73702453"/>
      <w:bookmarkStart w:id="336" w:name="_Toc73702513"/>
      <w:bookmarkStart w:id="337" w:name="_Toc73966378"/>
      <w:bookmarkStart w:id="338" w:name="_Toc73966792"/>
      <w:bookmarkStart w:id="339" w:name="_Toc73967259"/>
      <w:bookmarkStart w:id="340" w:name="_Toc74059783"/>
      <w:bookmarkStart w:id="341" w:name="_Toc74585073"/>
      <w:bookmarkStart w:id="342" w:name="_Toc73702346"/>
      <w:bookmarkStart w:id="343" w:name="_Toc73702400"/>
      <w:bookmarkStart w:id="344" w:name="_Toc73702454"/>
      <w:bookmarkStart w:id="345" w:name="_Toc73702514"/>
      <w:bookmarkStart w:id="346" w:name="_Toc73966379"/>
      <w:bookmarkStart w:id="347" w:name="_Toc73966793"/>
      <w:bookmarkStart w:id="348" w:name="_Toc73967260"/>
      <w:bookmarkStart w:id="349" w:name="_Toc74059784"/>
      <w:bookmarkStart w:id="350" w:name="_Toc74585074"/>
      <w:bookmarkStart w:id="351" w:name="_Toc73702347"/>
      <w:bookmarkStart w:id="352" w:name="_Toc73702401"/>
      <w:bookmarkStart w:id="353" w:name="_Toc73702455"/>
      <w:bookmarkStart w:id="354" w:name="_Toc73702515"/>
      <w:bookmarkStart w:id="355" w:name="_Toc73966380"/>
      <w:bookmarkStart w:id="356" w:name="_Toc73966794"/>
      <w:bookmarkStart w:id="357" w:name="_Toc73967261"/>
      <w:bookmarkStart w:id="358" w:name="_Toc74059785"/>
      <w:bookmarkStart w:id="359" w:name="_Toc74585075"/>
      <w:bookmarkStart w:id="360" w:name="_Toc73702348"/>
      <w:bookmarkStart w:id="361" w:name="_Toc73702402"/>
      <w:bookmarkStart w:id="362" w:name="_Toc73702456"/>
      <w:bookmarkStart w:id="363" w:name="_Toc73702516"/>
      <w:bookmarkStart w:id="364" w:name="_Toc73966381"/>
      <w:bookmarkStart w:id="365" w:name="_Toc73966795"/>
      <w:bookmarkStart w:id="366" w:name="_Toc73967262"/>
      <w:bookmarkStart w:id="367" w:name="_Toc74059786"/>
      <w:bookmarkStart w:id="368" w:name="_Toc74585076"/>
      <w:bookmarkStart w:id="369" w:name="_Toc73702349"/>
      <w:bookmarkStart w:id="370" w:name="_Toc73702403"/>
      <w:bookmarkStart w:id="371" w:name="_Toc73702457"/>
      <w:bookmarkStart w:id="372" w:name="_Toc73702517"/>
      <w:bookmarkStart w:id="373" w:name="_Toc73966382"/>
      <w:bookmarkStart w:id="374" w:name="_Toc73966796"/>
      <w:bookmarkStart w:id="375" w:name="_Toc73967263"/>
      <w:bookmarkStart w:id="376" w:name="_Toc74059787"/>
      <w:bookmarkStart w:id="377" w:name="_Toc74585077"/>
      <w:bookmarkStart w:id="378" w:name="_Toc73702350"/>
      <w:bookmarkStart w:id="379" w:name="_Toc73702404"/>
      <w:bookmarkStart w:id="380" w:name="_Toc73702458"/>
      <w:bookmarkStart w:id="381" w:name="_Toc73702518"/>
      <w:bookmarkStart w:id="382" w:name="_Toc73966383"/>
      <w:bookmarkStart w:id="383" w:name="_Toc73966797"/>
      <w:bookmarkStart w:id="384" w:name="_Toc73967264"/>
      <w:bookmarkStart w:id="385" w:name="_Toc74059788"/>
      <w:bookmarkStart w:id="386" w:name="_Toc74585078"/>
      <w:bookmarkStart w:id="387" w:name="_Toc73702351"/>
      <w:bookmarkStart w:id="388" w:name="_Toc73702405"/>
      <w:bookmarkStart w:id="389" w:name="_Toc73702459"/>
      <w:bookmarkStart w:id="390" w:name="_Toc73702519"/>
      <w:bookmarkStart w:id="391" w:name="_Toc73966384"/>
      <w:bookmarkStart w:id="392" w:name="_Toc73966798"/>
      <w:bookmarkStart w:id="393" w:name="_Toc73967265"/>
      <w:bookmarkStart w:id="394" w:name="_Toc74059789"/>
      <w:bookmarkStart w:id="395" w:name="_Toc74585079"/>
      <w:bookmarkStart w:id="396" w:name="_Toc73702352"/>
      <w:bookmarkStart w:id="397" w:name="_Toc73702406"/>
      <w:bookmarkStart w:id="398" w:name="_Toc73702460"/>
      <w:bookmarkStart w:id="399" w:name="_Toc73702520"/>
      <w:bookmarkStart w:id="400" w:name="_Toc73966385"/>
      <w:bookmarkStart w:id="401" w:name="_Toc73966799"/>
      <w:bookmarkStart w:id="402" w:name="_Toc73967266"/>
      <w:bookmarkStart w:id="403" w:name="_Toc74059790"/>
      <w:bookmarkStart w:id="404" w:name="_Toc74585080"/>
      <w:bookmarkStart w:id="405" w:name="_Toc73702353"/>
      <w:bookmarkStart w:id="406" w:name="_Toc73702407"/>
      <w:bookmarkStart w:id="407" w:name="_Toc73702461"/>
      <w:bookmarkStart w:id="408" w:name="_Toc73702521"/>
      <w:bookmarkStart w:id="409" w:name="_Toc73966386"/>
      <w:bookmarkStart w:id="410" w:name="_Toc73966800"/>
      <w:bookmarkStart w:id="411" w:name="_Toc73967267"/>
      <w:bookmarkStart w:id="412" w:name="_Toc74059791"/>
      <w:bookmarkStart w:id="413" w:name="_Toc74585081"/>
      <w:bookmarkStart w:id="414" w:name="_Toc73702354"/>
      <w:bookmarkStart w:id="415" w:name="_Toc73702408"/>
      <w:bookmarkStart w:id="416" w:name="_Toc73702462"/>
      <w:bookmarkStart w:id="417" w:name="_Toc73702522"/>
      <w:bookmarkStart w:id="418" w:name="_Toc73966387"/>
      <w:bookmarkStart w:id="419" w:name="_Toc73966801"/>
      <w:bookmarkStart w:id="420" w:name="_Toc73967268"/>
      <w:bookmarkStart w:id="421" w:name="_Toc74059792"/>
      <w:bookmarkStart w:id="422" w:name="_Toc74585082"/>
      <w:bookmarkStart w:id="423" w:name="_Toc73966388"/>
      <w:bookmarkStart w:id="424" w:name="_Toc73966802"/>
      <w:bookmarkStart w:id="425" w:name="_Toc73967269"/>
      <w:bookmarkStart w:id="426" w:name="_Toc74059793"/>
      <w:bookmarkStart w:id="427" w:name="_Toc74585083"/>
      <w:bookmarkStart w:id="428" w:name="_Toc73966389"/>
      <w:bookmarkStart w:id="429" w:name="_Toc73966803"/>
      <w:bookmarkStart w:id="430" w:name="_Toc73967270"/>
      <w:bookmarkStart w:id="431" w:name="_Toc74059794"/>
      <w:bookmarkStart w:id="432" w:name="_Toc74585084"/>
      <w:bookmarkStart w:id="433" w:name="_Toc73966390"/>
      <w:bookmarkStart w:id="434" w:name="_Toc73966804"/>
      <w:bookmarkStart w:id="435" w:name="_Toc73967271"/>
      <w:bookmarkStart w:id="436" w:name="_Toc74059795"/>
      <w:bookmarkStart w:id="437" w:name="_Toc74585085"/>
      <w:bookmarkStart w:id="438" w:name="_Toc73966391"/>
      <w:bookmarkStart w:id="439" w:name="_Toc73966805"/>
      <w:bookmarkStart w:id="440" w:name="_Toc73967272"/>
      <w:bookmarkStart w:id="441" w:name="_Toc74059796"/>
      <w:bookmarkStart w:id="442" w:name="_Toc74585086"/>
      <w:bookmarkStart w:id="443" w:name="_Toc73966392"/>
      <w:bookmarkStart w:id="444" w:name="_Toc73966806"/>
      <w:bookmarkStart w:id="445" w:name="_Toc73967273"/>
      <w:bookmarkStart w:id="446" w:name="_Toc74059797"/>
      <w:bookmarkStart w:id="447" w:name="_Toc74585087"/>
      <w:bookmarkStart w:id="448" w:name="_Toc73966393"/>
      <w:bookmarkStart w:id="449" w:name="_Toc73966807"/>
      <w:bookmarkStart w:id="450" w:name="_Toc73967274"/>
      <w:bookmarkStart w:id="451" w:name="_Toc74059798"/>
      <w:bookmarkStart w:id="452" w:name="_Toc74585088"/>
      <w:bookmarkStart w:id="453" w:name="_Toc73966394"/>
      <w:bookmarkStart w:id="454" w:name="_Toc73966808"/>
      <w:bookmarkStart w:id="455" w:name="_Toc73967275"/>
      <w:bookmarkStart w:id="456" w:name="_Toc74059799"/>
      <w:bookmarkStart w:id="457" w:name="_Toc74585089"/>
      <w:bookmarkStart w:id="458" w:name="_Toc73966395"/>
      <w:bookmarkStart w:id="459" w:name="_Toc73966809"/>
      <w:bookmarkStart w:id="460" w:name="_Toc73967276"/>
      <w:bookmarkStart w:id="461" w:name="_Toc74059800"/>
      <w:bookmarkStart w:id="462" w:name="_Toc74585090"/>
      <w:bookmarkStart w:id="463" w:name="_Toc73966396"/>
      <w:bookmarkStart w:id="464" w:name="_Toc73966810"/>
      <w:bookmarkStart w:id="465" w:name="_Toc73967277"/>
      <w:bookmarkStart w:id="466" w:name="_Toc74059801"/>
      <w:bookmarkStart w:id="467" w:name="_Toc74585091"/>
      <w:bookmarkStart w:id="468" w:name="_Toc73966397"/>
      <w:bookmarkStart w:id="469" w:name="_Toc73966811"/>
      <w:bookmarkStart w:id="470" w:name="_Toc73967278"/>
      <w:bookmarkStart w:id="471" w:name="_Toc74059802"/>
      <w:bookmarkStart w:id="472" w:name="_Toc74585092"/>
      <w:bookmarkStart w:id="473" w:name="_Toc73966398"/>
      <w:bookmarkStart w:id="474" w:name="_Toc73966812"/>
      <w:bookmarkStart w:id="475" w:name="_Toc73967279"/>
      <w:bookmarkStart w:id="476" w:name="_Toc74059803"/>
      <w:bookmarkStart w:id="477" w:name="_Toc74585093"/>
      <w:bookmarkStart w:id="478" w:name="_Toc73966399"/>
      <w:bookmarkStart w:id="479" w:name="_Toc73966813"/>
      <w:bookmarkStart w:id="480" w:name="_Toc73967280"/>
      <w:bookmarkStart w:id="481" w:name="_Toc74059804"/>
      <w:bookmarkStart w:id="482" w:name="_Toc74585094"/>
      <w:bookmarkStart w:id="483" w:name="_Toc73966400"/>
      <w:bookmarkStart w:id="484" w:name="_Toc73966814"/>
      <w:bookmarkStart w:id="485" w:name="_Toc73967281"/>
      <w:bookmarkStart w:id="486" w:name="_Toc74059805"/>
      <w:bookmarkStart w:id="487" w:name="_Toc74585095"/>
      <w:bookmarkStart w:id="488" w:name="_Toc73966401"/>
      <w:bookmarkStart w:id="489" w:name="_Toc73966815"/>
      <w:bookmarkStart w:id="490" w:name="_Toc73967282"/>
      <w:bookmarkStart w:id="491" w:name="_Toc74059806"/>
      <w:bookmarkStart w:id="492" w:name="_Toc74585096"/>
      <w:bookmarkStart w:id="493" w:name="_Toc73966402"/>
      <w:bookmarkStart w:id="494" w:name="_Toc73966816"/>
      <w:bookmarkStart w:id="495" w:name="_Toc73967283"/>
      <w:bookmarkStart w:id="496" w:name="_Toc74059807"/>
      <w:bookmarkStart w:id="497" w:name="_Toc74585097"/>
      <w:bookmarkStart w:id="498" w:name="_Toc73966403"/>
      <w:bookmarkStart w:id="499" w:name="_Toc73966817"/>
      <w:bookmarkStart w:id="500" w:name="_Toc73967284"/>
      <w:bookmarkStart w:id="501" w:name="_Toc74059808"/>
      <w:bookmarkStart w:id="502" w:name="_Toc74585098"/>
      <w:bookmarkStart w:id="503" w:name="_Toc73966404"/>
      <w:bookmarkStart w:id="504" w:name="_Toc73966818"/>
      <w:bookmarkStart w:id="505" w:name="_Toc73967285"/>
      <w:bookmarkStart w:id="506" w:name="_Toc74059809"/>
      <w:bookmarkStart w:id="507" w:name="_Toc74585099"/>
      <w:bookmarkStart w:id="508" w:name="_Toc73966405"/>
      <w:bookmarkStart w:id="509" w:name="_Toc73966819"/>
      <w:bookmarkStart w:id="510" w:name="_Toc73967286"/>
      <w:bookmarkStart w:id="511" w:name="_Toc74059810"/>
      <w:bookmarkStart w:id="512" w:name="_Toc74585100"/>
      <w:bookmarkStart w:id="513" w:name="_Toc73966406"/>
      <w:bookmarkStart w:id="514" w:name="_Toc73966820"/>
      <w:bookmarkStart w:id="515" w:name="_Toc73967287"/>
      <w:bookmarkStart w:id="516" w:name="_Toc74059811"/>
      <w:bookmarkStart w:id="517" w:name="_Toc74585101"/>
      <w:bookmarkStart w:id="518" w:name="_Toc73966407"/>
      <w:bookmarkStart w:id="519" w:name="_Toc73966821"/>
      <w:bookmarkStart w:id="520" w:name="_Toc73967288"/>
      <w:bookmarkStart w:id="521" w:name="_Toc74059812"/>
      <w:bookmarkStart w:id="522" w:name="_Toc74585102"/>
      <w:bookmarkStart w:id="523" w:name="_Toc73966408"/>
      <w:bookmarkStart w:id="524" w:name="_Toc73966822"/>
      <w:bookmarkStart w:id="525" w:name="_Toc73967289"/>
      <w:bookmarkStart w:id="526" w:name="_Toc74059813"/>
      <w:bookmarkStart w:id="527" w:name="_Toc74585103"/>
      <w:bookmarkStart w:id="528" w:name="_Toc73966409"/>
      <w:bookmarkStart w:id="529" w:name="_Toc73966823"/>
      <w:bookmarkStart w:id="530" w:name="_Toc73967290"/>
      <w:bookmarkStart w:id="531" w:name="_Toc74059814"/>
      <w:bookmarkStart w:id="532" w:name="_Toc74585104"/>
      <w:bookmarkStart w:id="533" w:name="_Toc73966410"/>
      <w:bookmarkStart w:id="534" w:name="_Toc73966824"/>
      <w:bookmarkStart w:id="535" w:name="_Toc73967291"/>
      <w:bookmarkStart w:id="536" w:name="_Toc74059815"/>
      <w:bookmarkStart w:id="537" w:name="_Toc74585105"/>
      <w:bookmarkStart w:id="538" w:name="_Toc73966411"/>
      <w:bookmarkStart w:id="539" w:name="_Toc73966825"/>
      <w:bookmarkStart w:id="540" w:name="_Toc73967292"/>
      <w:bookmarkStart w:id="541" w:name="_Toc74059816"/>
      <w:bookmarkStart w:id="542" w:name="_Toc74585106"/>
      <w:bookmarkStart w:id="543" w:name="_Toc73966412"/>
      <w:bookmarkStart w:id="544" w:name="_Toc73966826"/>
      <w:bookmarkStart w:id="545" w:name="_Toc73967293"/>
      <w:bookmarkStart w:id="546" w:name="_Toc74059817"/>
      <w:bookmarkStart w:id="547" w:name="_Toc74585107"/>
      <w:bookmarkStart w:id="548" w:name="_Toc73966413"/>
      <w:bookmarkStart w:id="549" w:name="_Toc73966827"/>
      <w:bookmarkStart w:id="550" w:name="_Toc73967294"/>
      <w:bookmarkStart w:id="551" w:name="_Toc74059818"/>
      <w:bookmarkStart w:id="552" w:name="_Toc74585108"/>
      <w:bookmarkStart w:id="553" w:name="_Toc73966414"/>
      <w:bookmarkStart w:id="554" w:name="_Toc73966828"/>
      <w:bookmarkStart w:id="555" w:name="_Toc73967295"/>
      <w:bookmarkStart w:id="556" w:name="_Toc74059819"/>
      <w:bookmarkStart w:id="557" w:name="_Toc74585109"/>
      <w:bookmarkStart w:id="558" w:name="_Toc73966415"/>
      <w:bookmarkStart w:id="559" w:name="_Toc73966829"/>
      <w:bookmarkStart w:id="560" w:name="_Toc73967296"/>
      <w:bookmarkStart w:id="561" w:name="_Toc74059820"/>
      <w:bookmarkStart w:id="562" w:name="_Toc74585110"/>
      <w:bookmarkStart w:id="563" w:name="_Toc73966416"/>
      <w:bookmarkStart w:id="564" w:name="_Toc73966830"/>
      <w:bookmarkStart w:id="565" w:name="_Toc73967297"/>
      <w:bookmarkStart w:id="566" w:name="_Toc74059821"/>
      <w:bookmarkStart w:id="567" w:name="_Toc74585111"/>
      <w:bookmarkStart w:id="568" w:name="_Toc73966417"/>
      <w:bookmarkStart w:id="569" w:name="_Toc73966831"/>
      <w:bookmarkStart w:id="570" w:name="_Toc73967298"/>
      <w:bookmarkStart w:id="571" w:name="_Toc74059822"/>
      <w:bookmarkStart w:id="572" w:name="_Toc74585112"/>
      <w:bookmarkStart w:id="573" w:name="_Toc73966418"/>
      <w:bookmarkStart w:id="574" w:name="_Toc73966832"/>
      <w:bookmarkStart w:id="575" w:name="_Toc73967299"/>
      <w:bookmarkStart w:id="576" w:name="_Toc74059823"/>
      <w:bookmarkStart w:id="577" w:name="_Toc74585113"/>
      <w:bookmarkStart w:id="578" w:name="_Toc73966419"/>
      <w:bookmarkStart w:id="579" w:name="_Toc73966833"/>
      <w:bookmarkStart w:id="580" w:name="_Toc73967300"/>
      <w:bookmarkStart w:id="581" w:name="_Toc74059824"/>
      <w:bookmarkStart w:id="582" w:name="_Toc74585114"/>
      <w:bookmarkStart w:id="583" w:name="_Toc73966420"/>
      <w:bookmarkStart w:id="584" w:name="_Toc73966834"/>
      <w:bookmarkStart w:id="585" w:name="_Toc73967301"/>
      <w:bookmarkStart w:id="586" w:name="_Toc74059825"/>
      <w:bookmarkStart w:id="587" w:name="_Toc74585115"/>
      <w:bookmarkStart w:id="588" w:name="_Toc73966421"/>
      <w:bookmarkStart w:id="589" w:name="_Toc73966835"/>
      <w:bookmarkStart w:id="590" w:name="_Toc73967302"/>
      <w:bookmarkStart w:id="591" w:name="_Toc74059826"/>
      <w:bookmarkStart w:id="592" w:name="_Toc74585116"/>
      <w:bookmarkStart w:id="593" w:name="_Toc73966422"/>
      <w:bookmarkStart w:id="594" w:name="_Toc73966836"/>
      <w:bookmarkStart w:id="595" w:name="_Toc73967303"/>
      <w:bookmarkStart w:id="596" w:name="_Toc74059827"/>
      <w:bookmarkStart w:id="597" w:name="_Toc74585117"/>
      <w:bookmarkStart w:id="598" w:name="_Toc73966423"/>
      <w:bookmarkStart w:id="599" w:name="_Toc73966837"/>
      <w:bookmarkStart w:id="600" w:name="_Toc73967304"/>
      <w:bookmarkStart w:id="601" w:name="_Toc74059828"/>
      <w:bookmarkStart w:id="602" w:name="_Toc74585118"/>
      <w:bookmarkStart w:id="603" w:name="_Toc73966424"/>
      <w:bookmarkStart w:id="604" w:name="_Toc73966838"/>
      <w:bookmarkStart w:id="605" w:name="_Toc73967305"/>
      <w:bookmarkStart w:id="606" w:name="_Toc74059829"/>
      <w:bookmarkStart w:id="607" w:name="_Toc74585119"/>
      <w:bookmarkStart w:id="608" w:name="_Toc73966425"/>
      <w:bookmarkStart w:id="609" w:name="_Toc73966839"/>
      <w:bookmarkStart w:id="610" w:name="_Toc73967306"/>
      <w:bookmarkStart w:id="611" w:name="_Toc74059830"/>
      <w:bookmarkStart w:id="612" w:name="_Toc74585120"/>
      <w:bookmarkStart w:id="613" w:name="_Toc73966426"/>
      <w:bookmarkStart w:id="614" w:name="_Toc73966840"/>
      <w:bookmarkStart w:id="615" w:name="_Toc73967307"/>
      <w:bookmarkStart w:id="616" w:name="_Toc74059831"/>
      <w:bookmarkStart w:id="617" w:name="_Toc74585121"/>
      <w:bookmarkStart w:id="618" w:name="_Toc73966427"/>
      <w:bookmarkStart w:id="619" w:name="_Toc73966841"/>
      <w:bookmarkStart w:id="620" w:name="_Toc73967308"/>
      <w:bookmarkStart w:id="621" w:name="_Toc74059832"/>
      <w:bookmarkStart w:id="622" w:name="_Toc74585122"/>
      <w:bookmarkStart w:id="623" w:name="_Toc73966428"/>
      <w:bookmarkStart w:id="624" w:name="_Toc73966842"/>
      <w:bookmarkStart w:id="625" w:name="_Toc73967309"/>
      <w:bookmarkStart w:id="626" w:name="_Toc74059833"/>
      <w:bookmarkStart w:id="627" w:name="_Toc74585123"/>
      <w:bookmarkStart w:id="628" w:name="_Toc73966429"/>
      <w:bookmarkStart w:id="629" w:name="_Toc73966843"/>
      <w:bookmarkStart w:id="630" w:name="_Toc73967310"/>
      <w:bookmarkStart w:id="631" w:name="_Toc74059834"/>
      <w:bookmarkStart w:id="632" w:name="_Toc74585124"/>
      <w:bookmarkStart w:id="633" w:name="_Toc73966430"/>
      <w:bookmarkStart w:id="634" w:name="_Toc73966844"/>
      <w:bookmarkStart w:id="635" w:name="_Toc73967311"/>
      <w:bookmarkStart w:id="636" w:name="_Toc74059835"/>
      <w:bookmarkStart w:id="637" w:name="_Toc74585125"/>
      <w:bookmarkStart w:id="638" w:name="_Toc73966431"/>
      <w:bookmarkStart w:id="639" w:name="_Toc73966845"/>
      <w:bookmarkStart w:id="640" w:name="_Toc73967312"/>
      <w:bookmarkStart w:id="641" w:name="_Toc74059836"/>
      <w:bookmarkStart w:id="642" w:name="_Toc74585126"/>
      <w:bookmarkStart w:id="643" w:name="_Toc73966432"/>
      <w:bookmarkStart w:id="644" w:name="_Toc73966846"/>
      <w:bookmarkStart w:id="645" w:name="_Toc73967313"/>
      <w:bookmarkStart w:id="646" w:name="_Toc74059837"/>
      <w:bookmarkStart w:id="647" w:name="_Toc74585127"/>
      <w:bookmarkStart w:id="648" w:name="_Toc73966433"/>
      <w:bookmarkStart w:id="649" w:name="_Toc73966847"/>
      <w:bookmarkStart w:id="650" w:name="_Toc73967314"/>
      <w:bookmarkStart w:id="651" w:name="_Toc74059838"/>
      <w:bookmarkStart w:id="652" w:name="_Toc74585128"/>
      <w:bookmarkStart w:id="653" w:name="_Toc73966434"/>
      <w:bookmarkStart w:id="654" w:name="_Toc73966848"/>
      <w:bookmarkStart w:id="655" w:name="_Toc73967315"/>
      <w:bookmarkStart w:id="656" w:name="_Toc74059839"/>
      <w:bookmarkStart w:id="657" w:name="_Toc74585129"/>
      <w:bookmarkStart w:id="658" w:name="_Toc73966435"/>
      <w:bookmarkStart w:id="659" w:name="_Toc73966849"/>
      <w:bookmarkStart w:id="660" w:name="_Toc73967316"/>
      <w:bookmarkStart w:id="661" w:name="_Toc74059840"/>
      <w:bookmarkStart w:id="662" w:name="_Toc74585130"/>
      <w:bookmarkStart w:id="663" w:name="_Toc73966436"/>
      <w:bookmarkStart w:id="664" w:name="_Toc73966850"/>
      <w:bookmarkStart w:id="665" w:name="_Toc73967317"/>
      <w:bookmarkStart w:id="666" w:name="_Toc74059841"/>
      <w:bookmarkStart w:id="667" w:name="_Toc74585131"/>
      <w:bookmarkStart w:id="668" w:name="_Toc73966437"/>
      <w:bookmarkStart w:id="669" w:name="_Toc73966851"/>
      <w:bookmarkStart w:id="670" w:name="_Toc73967318"/>
      <w:bookmarkStart w:id="671" w:name="_Toc74059842"/>
      <w:bookmarkStart w:id="672" w:name="_Toc74585132"/>
      <w:bookmarkStart w:id="673" w:name="_Toc73966438"/>
      <w:bookmarkStart w:id="674" w:name="_Toc73966852"/>
      <w:bookmarkStart w:id="675" w:name="_Toc73967319"/>
      <w:bookmarkStart w:id="676" w:name="_Toc74059843"/>
      <w:bookmarkStart w:id="677" w:name="_Toc74585133"/>
      <w:bookmarkStart w:id="678" w:name="_Toc73966439"/>
      <w:bookmarkStart w:id="679" w:name="_Toc73966853"/>
      <w:bookmarkStart w:id="680" w:name="_Toc73967320"/>
      <w:bookmarkStart w:id="681" w:name="_Toc74059844"/>
      <w:bookmarkStart w:id="682" w:name="_Toc74585134"/>
      <w:bookmarkStart w:id="683" w:name="_Toc73702356"/>
      <w:bookmarkStart w:id="684" w:name="_Toc73702410"/>
      <w:bookmarkStart w:id="685" w:name="_Toc73702464"/>
      <w:bookmarkStart w:id="686" w:name="_Toc73702524"/>
      <w:bookmarkStart w:id="687" w:name="_Toc73966440"/>
      <w:bookmarkStart w:id="688" w:name="_Toc73966854"/>
      <w:bookmarkStart w:id="689" w:name="_Toc73967321"/>
      <w:bookmarkStart w:id="690" w:name="_Toc74059845"/>
      <w:bookmarkStart w:id="691" w:name="_Toc74585135"/>
      <w:bookmarkStart w:id="692" w:name="_Toc17190219"/>
      <w:bookmarkStart w:id="693" w:name="_Toc73702357"/>
      <w:bookmarkStart w:id="694" w:name="_Toc73702411"/>
      <w:bookmarkStart w:id="695" w:name="_Toc73702465"/>
      <w:bookmarkStart w:id="696" w:name="_Toc73702525"/>
      <w:bookmarkStart w:id="697" w:name="_Toc73966441"/>
      <w:bookmarkStart w:id="698" w:name="_Toc73966855"/>
      <w:bookmarkStart w:id="699" w:name="_Toc73967322"/>
      <w:bookmarkStart w:id="700" w:name="_Toc74059846"/>
      <w:bookmarkStart w:id="701" w:name="_Toc74585136"/>
      <w:bookmarkStart w:id="702" w:name="_Toc73702358"/>
      <w:bookmarkStart w:id="703" w:name="_Toc73702412"/>
      <w:bookmarkStart w:id="704" w:name="_Toc73702466"/>
      <w:bookmarkStart w:id="705" w:name="_Toc73702526"/>
      <w:bookmarkStart w:id="706" w:name="_Toc73966442"/>
      <w:bookmarkStart w:id="707" w:name="_Toc73966856"/>
      <w:bookmarkStart w:id="708" w:name="_Toc73967323"/>
      <w:bookmarkStart w:id="709" w:name="_Toc74059847"/>
      <w:bookmarkStart w:id="710" w:name="_Toc74585137"/>
      <w:bookmarkStart w:id="711" w:name="_Toc73702359"/>
      <w:bookmarkStart w:id="712" w:name="_Toc73702413"/>
      <w:bookmarkStart w:id="713" w:name="_Toc73702467"/>
      <w:bookmarkStart w:id="714" w:name="_Toc73702527"/>
      <w:bookmarkStart w:id="715" w:name="_Toc73966443"/>
      <w:bookmarkStart w:id="716" w:name="_Toc73966857"/>
      <w:bookmarkStart w:id="717" w:name="_Toc73967324"/>
      <w:bookmarkStart w:id="718" w:name="_Toc74059848"/>
      <w:bookmarkStart w:id="719" w:name="_Toc74585138"/>
      <w:bookmarkStart w:id="720" w:name="_Toc73702360"/>
      <w:bookmarkStart w:id="721" w:name="_Toc73702414"/>
      <w:bookmarkStart w:id="722" w:name="_Toc73702468"/>
      <w:bookmarkStart w:id="723" w:name="_Toc73702528"/>
      <w:bookmarkStart w:id="724" w:name="_Toc73966444"/>
      <w:bookmarkStart w:id="725" w:name="_Toc73966858"/>
      <w:bookmarkStart w:id="726" w:name="_Toc73967325"/>
      <w:bookmarkStart w:id="727" w:name="_Toc74059849"/>
      <w:bookmarkStart w:id="728" w:name="_Toc74585139"/>
      <w:bookmarkStart w:id="729" w:name="_Toc73702361"/>
      <w:bookmarkStart w:id="730" w:name="_Toc73702415"/>
      <w:bookmarkStart w:id="731" w:name="_Toc73702469"/>
      <w:bookmarkStart w:id="732" w:name="_Toc73702529"/>
      <w:bookmarkStart w:id="733" w:name="_Toc73966445"/>
      <w:bookmarkStart w:id="734" w:name="_Toc73966859"/>
      <w:bookmarkStart w:id="735" w:name="_Toc73967326"/>
      <w:bookmarkStart w:id="736" w:name="_Toc74059850"/>
      <w:bookmarkStart w:id="737" w:name="_Toc74585140"/>
      <w:bookmarkStart w:id="738" w:name="_Toc73702362"/>
      <w:bookmarkStart w:id="739" w:name="_Toc73702416"/>
      <w:bookmarkStart w:id="740" w:name="_Toc73702470"/>
      <w:bookmarkStart w:id="741" w:name="_Toc73702530"/>
      <w:bookmarkStart w:id="742" w:name="_Toc73966446"/>
      <w:bookmarkStart w:id="743" w:name="_Toc73966860"/>
      <w:bookmarkStart w:id="744" w:name="_Toc73967327"/>
      <w:bookmarkStart w:id="745" w:name="_Toc74059851"/>
      <w:bookmarkStart w:id="746" w:name="_Toc74585141"/>
      <w:bookmarkStart w:id="747" w:name="_Toc73702363"/>
      <w:bookmarkStart w:id="748" w:name="_Toc73702417"/>
      <w:bookmarkStart w:id="749" w:name="_Toc73702471"/>
      <w:bookmarkStart w:id="750" w:name="_Toc73702531"/>
      <w:bookmarkStart w:id="751" w:name="_Toc73966447"/>
      <w:bookmarkStart w:id="752" w:name="_Toc73966861"/>
      <w:bookmarkStart w:id="753" w:name="_Toc73967328"/>
      <w:bookmarkStart w:id="754" w:name="_Toc74059852"/>
      <w:bookmarkStart w:id="755" w:name="_Toc74585142"/>
      <w:bookmarkStart w:id="756" w:name="_Toc73702364"/>
      <w:bookmarkStart w:id="757" w:name="_Toc73702418"/>
      <w:bookmarkStart w:id="758" w:name="_Toc73702472"/>
      <w:bookmarkStart w:id="759" w:name="_Toc73702532"/>
      <w:bookmarkStart w:id="760" w:name="_Toc73966448"/>
      <w:bookmarkStart w:id="761" w:name="_Toc73966862"/>
      <w:bookmarkStart w:id="762" w:name="_Toc73967329"/>
      <w:bookmarkStart w:id="763" w:name="_Toc74059853"/>
      <w:bookmarkStart w:id="764" w:name="_Toc74585143"/>
      <w:bookmarkStart w:id="765" w:name="_Toc73702365"/>
      <w:bookmarkStart w:id="766" w:name="_Toc73702419"/>
      <w:bookmarkStart w:id="767" w:name="_Toc73702473"/>
      <w:bookmarkStart w:id="768" w:name="_Toc73702533"/>
      <w:bookmarkStart w:id="769" w:name="_Toc73966449"/>
      <w:bookmarkStart w:id="770" w:name="_Toc73966863"/>
      <w:bookmarkStart w:id="771" w:name="_Toc73967330"/>
      <w:bookmarkStart w:id="772" w:name="_Toc74059854"/>
      <w:bookmarkStart w:id="773" w:name="_Toc74585144"/>
      <w:bookmarkStart w:id="774" w:name="_Toc73702366"/>
      <w:bookmarkStart w:id="775" w:name="_Toc73702420"/>
      <w:bookmarkStart w:id="776" w:name="_Toc73702474"/>
      <w:bookmarkStart w:id="777" w:name="_Toc73702534"/>
      <w:bookmarkStart w:id="778" w:name="_Toc73966450"/>
      <w:bookmarkStart w:id="779" w:name="_Toc73966864"/>
      <w:bookmarkStart w:id="780" w:name="_Toc73967331"/>
      <w:bookmarkStart w:id="781" w:name="_Toc74059855"/>
      <w:bookmarkStart w:id="782" w:name="_Toc74585145"/>
      <w:bookmarkStart w:id="783" w:name="_Toc73966451"/>
      <w:bookmarkStart w:id="784" w:name="_Toc73966865"/>
      <w:bookmarkStart w:id="785" w:name="_Toc73967332"/>
      <w:bookmarkStart w:id="786" w:name="_Toc74059856"/>
      <w:bookmarkStart w:id="787" w:name="_Toc74585146"/>
      <w:bookmarkStart w:id="788" w:name="_Toc73966452"/>
      <w:bookmarkStart w:id="789" w:name="_Toc73966866"/>
      <w:bookmarkStart w:id="790" w:name="_Toc73967333"/>
      <w:bookmarkStart w:id="791" w:name="_Toc74059857"/>
      <w:bookmarkStart w:id="792" w:name="_Toc74585147"/>
      <w:bookmarkStart w:id="793" w:name="_Toc73966453"/>
      <w:bookmarkStart w:id="794" w:name="_Toc73966867"/>
      <w:bookmarkStart w:id="795" w:name="_Toc73967334"/>
      <w:bookmarkStart w:id="796" w:name="_Toc74059858"/>
      <w:bookmarkStart w:id="797" w:name="_Toc74585148"/>
      <w:bookmarkStart w:id="798" w:name="_Toc73966454"/>
      <w:bookmarkStart w:id="799" w:name="_Toc73966868"/>
      <w:bookmarkStart w:id="800" w:name="_Toc73967335"/>
      <w:bookmarkStart w:id="801" w:name="_Toc74059859"/>
      <w:bookmarkStart w:id="802" w:name="_Toc74585149"/>
      <w:bookmarkStart w:id="803" w:name="_Toc73966455"/>
      <w:bookmarkStart w:id="804" w:name="_Toc73966869"/>
      <w:bookmarkStart w:id="805" w:name="_Toc73967336"/>
      <w:bookmarkStart w:id="806" w:name="_Toc74059860"/>
      <w:bookmarkStart w:id="807" w:name="_Toc74585150"/>
      <w:bookmarkStart w:id="808" w:name="_Toc73966456"/>
      <w:bookmarkStart w:id="809" w:name="_Toc73966870"/>
      <w:bookmarkStart w:id="810" w:name="_Toc73967337"/>
      <w:bookmarkStart w:id="811" w:name="_Toc74059861"/>
      <w:bookmarkStart w:id="812" w:name="_Toc74585151"/>
      <w:bookmarkStart w:id="813" w:name="_Toc73966457"/>
      <w:bookmarkStart w:id="814" w:name="_Toc73966871"/>
      <w:bookmarkStart w:id="815" w:name="_Toc73967338"/>
      <w:bookmarkStart w:id="816" w:name="_Toc74059862"/>
      <w:bookmarkStart w:id="817" w:name="_Toc74585152"/>
      <w:bookmarkStart w:id="818" w:name="_Toc73966458"/>
      <w:bookmarkStart w:id="819" w:name="_Toc73966872"/>
      <w:bookmarkStart w:id="820" w:name="_Toc73967339"/>
      <w:bookmarkStart w:id="821" w:name="_Toc74059863"/>
      <w:bookmarkStart w:id="822" w:name="_Toc74585153"/>
      <w:bookmarkStart w:id="823" w:name="_Toc73966459"/>
      <w:bookmarkStart w:id="824" w:name="_Toc73966873"/>
      <w:bookmarkStart w:id="825" w:name="_Toc73967340"/>
      <w:bookmarkStart w:id="826" w:name="_Toc74059864"/>
      <w:bookmarkStart w:id="827" w:name="_Toc74585154"/>
      <w:bookmarkStart w:id="828" w:name="_Toc73966460"/>
      <w:bookmarkStart w:id="829" w:name="_Toc73966874"/>
      <w:bookmarkStart w:id="830" w:name="_Toc73967341"/>
      <w:bookmarkStart w:id="831" w:name="_Toc74059865"/>
      <w:bookmarkStart w:id="832" w:name="_Toc74585155"/>
      <w:bookmarkStart w:id="833" w:name="_Toc73966461"/>
      <w:bookmarkStart w:id="834" w:name="_Toc73966875"/>
      <w:bookmarkStart w:id="835" w:name="_Toc73967342"/>
      <w:bookmarkStart w:id="836" w:name="_Toc74059866"/>
      <w:bookmarkStart w:id="837" w:name="_Toc74585156"/>
      <w:bookmarkStart w:id="838" w:name="_Toc73966462"/>
      <w:bookmarkStart w:id="839" w:name="_Toc73966876"/>
      <w:bookmarkStart w:id="840" w:name="_Toc73967343"/>
      <w:bookmarkStart w:id="841" w:name="_Toc74059867"/>
      <w:bookmarkStart w:id="842" w:name="_Toc74585157"/>
      <w:bookmarkStart w:id="843" w:name="_Toc73966463"/>
      <w:bookmarkStart w:id="844" w:name="_Toc73966877"/>
      <w:bookmarkStart w:id="845" w:name="_Toc73967344"/>
      <w:bookmarkStart w:id="846" w:name="_Toc74059868"/>
      <w:bookmarkStart w:id="847" w:name="_Toc74585158"/>
      <w:bookmarkStart w:id="848" w:name="_Toc73966464"/>
      <w:bookmarkStart w:id="849" w:name="_Toc73966878"/>
      <w:bookmarkStart w:id="850" w:name="_Toc73967345"/>
      <w:bookmarkStart w:id="851" w:name="_Toc74059869"/>
      <w:bookmarkStart w:id="852" w:name="_Toc74585159"/>
      <w:bookmarkStart w:id="853" w:name="_Toc73966465"/>
      <w:bookmarkStart w:id="854" w:name="_Toc73966879"/>
      <w:bookmarkStart w:id="855" w:name="_Toc73967346"/>
      <w:bookmarkStart w:id="856" w:name="_Toc74059870"/>
      <w:bookmarkStart w:id="857" w:name="_Toc74585160"/>
      <w:bookmarkStart w:id="858" w:name="_Toc73966466"/>
      <w:bookmarkStart w:id="859" w:name="_Toc73966880"/>
      <w:bookmarkStart w:id="860" w:name="_Toc73967347"/>
      <w:bookmarkStart w:id="861" w:name="_Toc74059871"/>
      <w:bookmarkStart w:id="862" w:name="_Toc74585161"/>
      <w:bookmarkStart w:id="863" w:name="_Toc73966467"/>
      <w:bookmarkStart w:id="864" w:name="_Toc73966881"/>
      <w:bookmarkStart w:id="865" w:name="_Toc73967348"/>
      <w:bookmarkStart w:id="866" w:name="_Toc74059872"/>
      <w:bookmarkStart w:id="867" w:name="_Toc74585162"/>
      <w:bookmarkStart w:id="868" w:name="_Toc73966468"/>
      <w:bookmarkStart w:id="869" w:name="_Toc73966882"/>
      <w:bookmarkStart w:id="870" w:name="_Toc73967349"/>
      <w:bookmarkStart w:id="871" w:name="_Toc74059873"/>
      <w:bookmarkStart w:id="872" w:name="_Toc74585163"/>
      <w:bookmarkStart w:id="873" w:name="_Toc73966469"/>
      <w:bookmarkStart w:id="874" w:name="_Toc73966883"/>
      <w:bookmarkStart w:id="875" w:name="_Toc73967350"/>
      <w:bookmarkStart w:id="876" w:name="_Toc74059874"/>
      <w:bookmarkStart w:id="877" w:name="_Toc74585164"/>
      <w:bookmarkStart w:id="878" w:name="_Toc73966470"/>
      <w:bookmarkStart w:id="879" w:name="_Toc73966884"/>
      <w:bookmarkStart w:id="880" w:name="_Toc73967351"/>
      <w:bookmarkStart w:id="881" w:name="_Toc74059875"/>
      <w:bookmarkStart w:id="882" w:name="_Toc74585165"/>
      <w:bookmarkStart w:id="883" w:name="_Toc73966471"/>
      <w:bookmarkStart w:id="884" w:name="_Toc73966885"/>
      <w:bookmarkStart w:id="885" w:name="_Toc73967352"/>
      <w:bookmarkStart w:id="886" w:name="_Toc74059876"/>
      <w:bookmarkStart w:id="887" w:name="_Toc74585166"/>
      <w:bookmarkStart w:id="888" w:name="_Toc73966472"/>
      <w:bookmarkStart w:id="889" w:name="_Toc73966886"/>
      <w:bookmarkStart w:id="890" w:name="_Toc73967353"/>
      <w:bookmarkStart w:id="891" w:name="_Toc74059877"/>
      <w:bookmarkStart w:id="892" w:name="_Toc74585167"/>
      <w:bookmarkStart w:id="893" w:name="_Toc73966473"/>
      <w:bookmarkStart w:id="894" w:name="_Toc73966887"/>
      <w:bookmarkStart w:id="895" w:name="_Toc73967354"/>
      <w:bookmarkStart w:id="896" w:name="_Toc74059878"/>
      <w:bookmarkStart w:id="897" w:name="_Toc74585168"/>
      <w:bookmarkStart w:id="898" w:name="_Toc73966474"/>
      <w:bookmarkStart w:id="899" w:name="_Toc73966888"/>
      <w:bookmarkStart w:id="900" w:name="_Toc73967355"/>
      <w:bookmarkStart w:id="901" w:name="_Toc74059879"/>
      <w:bookmarkStart w:id="902" w:name="_Toc74585169"/>
      <w:bookmarkStart w:id="903" w:name="_Toc73966475"/>
      <w:bookmarkStart w:id="904" w:name="_Toc73966889"/>
      <w:bookmarkStart w:id="905" w:name="_Toc73967356"/>
      <w:bookmarkStart w:id="906" w:name="_Toc74059880"/>
      <w:bookmarkStart w:id="907" w:name="_Toc74585170"/>
      <w:bookmarkStart w:id="908" w:name="_Toc73966476"/>
      <w:bookmarkStart w:id="909" w:name="_Toc73966890"/>
      <w:bookmarkStart w:id="910" w:name="_Toc73967357"/>
      <w:bookmarkStart w:id="911" w:name="_Toc74059881"/>
      <w:bookmarkStart w:id="912" w:name="_Toc74585171"/>
      <w:bookmarkStart w:id="913" w:name="_Toc73966477"/>
      <w:bookmarkStart w:id="914" w:name="_Toc73966891"/>
      <w:bookmarkStart w:id="915" w:name="_Toc73967358"/>
      <w:bookmarkStart w:id="916" w:name="_Toc74059882"/>
      <w:bookmarkStart w:id="917" w:name="_Toc74585172"/>
      <w:bookmarkStart w:id="918" w:name="_Toc73966478"/>
      <w:bookmarkStart w:id="919" w:name="_Toc73966892"/>
      <w:bookmarkStart w:id="920" w:name="_Toc73967359"/>
      <w:bookmarkStart w:id="921" w:name="_Toc74059883"/>
      <w:bookmarkStart w:id="922" w:name="_Toc74585173"/>
      <w:bookmarkStart w:id="923" w:name="_Toc73966479"/>
      <w:bookmarkStart w:id="924" w:name="_Toc73966893"/>
      <w:bookmarkStart w:id="925" w:name="_Toc73967360"/>
      <w:bookmarkStart w:id="926" w:name="_Toc74059884"/>
      <w:bookmarkStart w:id="927" w:name="_Toc74585174"/>
      <w:bookmarkStart w:id="928" w:name="_Toc73966480"/>
      <w:bookmarkStart w:id="929" w:name="_Toc73966894"/>
      <w:bookmarkStart w:id="930" w:name="_Toc73967361"/>
      <w:bookmarkStart w:id="931" w:name="_Toc74059885"/>
      <w:bookmarkStart w:id="932" w:name="_Toc74585175"/>
      <w:bookmarkStart w:id="933" w:name="_Toc73966481"/>
      <w:bookmarkStart w:id="934" w:name="_Toc73966895"/>
      <w:bookmarkStart w:id="935" w:name="_Toc73967362"/>
      <w:bookmarkStart w:id="936" w:name="_Toc74059886"/>
      <w:bookmarkStart w:id="937" w:name="_Toc74585176"/>
      <w:bookmarkStart w:id="938" w:name="_Toc73966482"/>
      <w:bookmarkStart w:id="939" w:name="_Toc73966896"/>
      <w:bookmarkStart w:id="940" w:name="_Toc73967363"/>
      <w:bookmarkStart w:id="941" w:name="_Toc74059887"/>
      <w:bookmarkStart w:id="942" w:name="_Toc74585177"/>
      <w:bookmarkStart w:id="943" w:name="_Toc73966483"/>
      <w:bookmarkStart w:id="944" w:name="_Toc73966897"/>
      <w:bookmarkStart w:id="945" w:name="_Toc73967364"/>
      <w:bookmarkStart w:id="946" w:name="_Toc74059888"/>
      <w:bookmarkStart w:id="947" w:name="_Toc74585178"/>
      <w:bookmarkStart w:id="948" w:name="_Toc73966484"/>
      <w:bookmarkStart w:id="949" w:name="_Toc73966898"/>
      <w:bookmarkStart w:id="950" w:name="_Toc73967365"/>
      <w:bookmarkStart w:id="951" w:name="_Toc74059889"/>
      <w:bookmarkStart w:id="952" w:name="_Toc74585179"/>
      <w:bookmarkStart w:id="953" w:name="_Toc73966485"/>
      <w:bookmarkStart w:id="954" w:name="_Toc73966899"/>
      <w:bookmarkStart w:id="955" w:name="_Toc73967366"/>
      <w:bookmarkStart w:id="956" w:name="_Toc74059890"/>
      <w:bookmarkStart w:id="957" w:name="_Toc74585180"/>
      <w:bookmarkStart w:id="958" w:name="_Toc73966486"/>
      <w:bookmarkStart w:id="959" w:name="_Toc73966900"/>
      <w:bookmarkStart w:id="960" w:name="_Toc73967367"/>
      <w:bookmarkStart w:id="961" w:name="_Toc74059891"/>
      <w:bookmarkStart w:id="962" w:name="_Toc74585181"/>
      <w:bookmarkStart w:id="963" w:name="_Toc73966487"/>
      <w:bookmarkStart w:id="964" w:name="_Toc73966901"/>
      <w:bookmarkStart w:id="965" w:name="_Toc73967368"/>
      <w:bookmarkStart w:id="966" w:name="_Toc74059892"/>
      <w:bookmarkStart w:id="967" w:name="_Toc74585182"/>
      <w:bookmarkStart w:id="968" w:name="_Toc73966488"/>
      <w:bookmarkStart w:id="969" w:name="_Toc73966902"/>
      <w:bookmarkStart w:id="970" w:name="_Toc73967369"/>
      <w:bookmarkStart w:id="971" w:name="_Toc74059893"/>
      <w:bookmarkStart w:id="972" w:name="_Toc74585183"/>
      <w:bookmarkStart w:id="973" w:name="_Toc73966489"/>
      <w:bookmarkStart w:id="974" w:name="_Toc73966903"/>
      <w:bookmarkStart w:id="975" w:name="_Toc73967370"/>
      <w:bookmarkStart w:id="976" w:name="_Toc74059894"/>
      <w:bookmarkStart w:id="977" w:name="_Toc74585184"/>
      <w:bookmarkStart w:id="978" w:name="_Toc73966490"/>
      <w:bookmarkStart w:id="979" w:name="_Toc73966904"/>
      <w:bookmarkStart w:id="980" w:name="_Toc73967371"/>
      <w:bookmarkStart w:id="981" w:name="_Toc74059895"/>
      <w:bookmarkStart w:id="982" w:name="_Toc74585185"/>
      <w:bookmarkStart w:id="983" w:name="_Toc73966491"/>
      <w:bookmarkStart w:id="984" w:name="_Toc73966905"/>
      <w:bookmarkStart w:id="985" w:name="_Toc73967372"/>
      <w:bookmarkStart w:id="986" w:name="_Toc74059896"/>
      <w:bookmarkStart w:id="987" w:name="_Toc74585186"/>
      <w:bookmarkStart w:id="988" w:name="_Toc73966492"/>
      <w:bookmarkStart w:id="989" w:name="_Toc73966906"/>
      <w:bookmarkStart w:id="990" w:name="_Toc73967373"/>
      <w:bookmarkStart w:id="991" w:name="_Toc74059897"/>
      <w:bookmarkStart w:id="992" w:name="_Toc74585187"/>
      <w:bookmarkStart w:id="993" w:name="_Toc73966493"/>
      <w:bookmarkStart w:id="994" w:name="_Toc73966907"/>
      <w:bookmarkStart w:id="995" w:name="_Toc73967374"/>
      <w:bookmarkStart w:id="996" w:name="_Toc74059898"/>
      <w:bookmarkStart w:id="997" w:name="_Toc74585188"/>
      <w:bookmarkStart w:id="998" w:name="_Toc73966494"/>
      <w:bookmarkStart w:id="999" w:name="_Toc73966908"/>
      <w:bookmarkStart w:id="1000" w:name="_Toc73967375"/>
      <w:bookmarkStart w:id="1001" w:name="_Toc74059899"/>
      <w:bookmarkStart w:id="1002" w:name="_Toc74585189"/>
      <w:bookmarkStart w:id="1003" w:name="_Toc73966495"/>
      <w:bookmarkStart w:id="1004" w:name="_Toc73966909"/>
      <w:bookmarkStart w:id="1005" w:name="_Toc73967376"/>
      <w:bookmarkStart w:id="1006" w:name="_Toc74059900"/>
      <w:bookmarkStart w:id="1007" w:name="_Toc74585190"/>
      <w:bookmarkStart w:id="1008" w:name="_Toc73966496"/>
      <w:bookmarkStart w:id="1009" w:name="_Toc73966910"/>
      <w:bookmarkStart w:id="1010" w:name="_Toc73967377"/>
      <w:bookmarkStart w:id="1011" w:name="_Toc74059901"/>
      <w:bookmarkStart w:id="1012" w:name="_Toc74585191"/>
      <w:bookmarkStart w:id="1013" w:name="_Toc73966497"/>
      <w:bookmarkStart w:id="1014" w:name="_Toc73966911"/>
      <w:bookmarkStart w:id="1015" w:name="_Toc73967378"/>
      <w:bookmarkStart w:id="1016" w:name="_Toc74059902"/>
      <w:bookmarkStart w:id="1017" w:name="_Toc74585192"/>
      <w:bookmarkStart w:id="1018" w:name="_Toc73966498"/>
      <w:bookmarkStart w:id="1019" w:name="_Toc73966912"/>
      <w:bookmarkStart w:id="1020" w:name="_Toc73967379"/>
      <w:bookmarkStart w:id="1021" w:name="_Toc74059903"/>
      <w:bookmarkStart w:id="1022" w:name="_Toc74585193"/>
      <w:bookmarkStart w:id="1023" w:name="_Toc73966499"/>
      <w:bookmarkStart w:id="1024" w:name="_Toc73966913"/>
      <w:bookmarkStart w:id="1025" w:name="_Toc73967380"/>
      <w:bookmarkStart w:id="1026" w:name="_Toc74059904"/>
      <w:bookmarkStart w:id="1027" w:name="_Toc74585194"/>
      <w:bookmarkStart w:id="1028" w:name="_Toc73966500"/>
      <w:bookmarkStart w:id="1029" w:name="_Toc73966914"/>
      <w:bookmarkStart w:id="1030" w:name="_Toc73967381"/>
      <w:bookmarkStart w:id="1031" w:name="_Toc74059905"/>
      <w:bookmarkStart w:id="1032" w:name="_Toc74585195"/>
      <w:bookmarkStart w:id="1033" w:name="_Toc73966501"/>
      <w:bookmarkStart w:id="1034" w:name="_Toc73966915"/>
      <w:bookmarkStart w:id="1035" w:name="_Toc73967382"/>
      <w:bookmarkStart w:id="1036" w:name="_Toc74059906"/>
      <w:bookmarkStart w:id="1037" w:name="_Toc74585196"/>
      <w:bookmarkStart w:id="1038" w:name="_Hlk37076124"/>
      <w:bookmarkStart w:id="1039" w:name="_Hlk66448020"/>
      <w:bookmarkEnd w:id="53"/>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4"/>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p>
    <w:p w14:paraId="617674AA" w14:textId="77777777" w:rsidR="007D6C74" w:rsidRPr="00D004EA" w:rsidRDefault="007D6C74" w:rsidP="007D6C74">
      <w:pPr>
        <w:rPr>
          <w:rFonts w:cstheme="minorHAnsi"/>
        </w:rPr>
      </w:pPr>
      <w:bookmarkStart w:id="1040" w:name="_Toc17190225"/>
      <w:bookmarkEnd w:id="1038"/>
    </w:p>
    <w:bookmarkEnd w:id="1039"/>
    <w:bookmarkEnd w:id="1040"/>
    <w:p w14:paraId="085E6F88" w14:textId="77777777" w:rsidR="00041309" w:rsidRPr="00D004EA" w:rsidRDefault="00041309" w:rsidP="007D6C74">
      <w:pPr>
        <w:pStyle w:val="Default"/>
        <w:rPr>
          <w:rFonts w:asciiTheme="minorHAnsi" w:hAnsiTheme="minorHAnsi" w:cstheme="minorHAnsi"/>
        </w:rPr>
      </w:pPr>
    </w:p>
    <w:p w14:paraId="1B62A8CA" w14:textId="77777777" w:rsidR="006E51AF" w:rsidRDefault="006E51AF"/>
    <w:sectPr w:rsidR="006E51AF" w:rsidSect="00181E43">
      <w:headerReference w:type="default" r:id="rId13"/>
      <w:footerReference w:type="default" r:id="rId14"/>
      <w:headerReference w:type="first" r:id="rId15"/>
      <w:footerReference w:type="first" r:id="rId16"/>
      <w:pgSz w:w="12240" w:h="15840"/>
      <w:pgMar w:top="1440" w:right="1440" w:bottom="1584"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3A5F66" w14:textId="77777777" w:rsidR="00950F30" w:rsidRDefault="00950F30" w:rsidP="007D6C74">
      <w:pPr>
        <w:spacing w:after="0" w:line="240" w:lineRule="auto"/>
      </w:pPr>
      <w:r>
        <w:separator/>
      </w:r>
    </w:p>
  </w:endnote>
  <w:endnote w:type="continuationSeparator" w:id="0">
    <w:p w14:paraId="65988F43" w14:textId="77777777" w:rsidR="00950F30" w:rsidRDefault="00950F30" w:rsidP="007D6C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C18C1" w14:textId="25F6E561" w:rsidR="00950F30" w:rsidRPr="00D004EA" w:rsidRDefault="00950F30" w:rsidP="00A14E4B">
    <w:pPr>
      <w:pStyle w:val="Footer"/>
      <w:rPr>
        <w:rFonts w:cstheme="minorHAnsi"/>
        <w:sz w:val="20"/>
        <w:szCs w:val="20"/>
        <w:lang w:val="en-US"/>
      </w:rPr>
    </w:pPr>
    <w:r>
      <w:rPr>
        <w:noProof/>
      </w:rPr>
      <mc:AlternateContent>
        <mc:Choice Requires="wps">
          <w:drawing>
            <wp:anchor distT="0" distB="0" distL="114300" distR="114300" simplePos="0" relativeHeight="251665408" behindDoc="0" locked="0" layoutInCell="1" allowOverlap="1" wp14:anchorId="23711683" wp14:editId="447965A6">
              <wp:simplePos x="0" y="0"/>
              <wp:positionH relativeFrom="column">
                <wp:posOffset>-918210</wp:posOffset>
              </wp:positionH>
              <wp:positionV relativeFrom="paragraph">
                <wp:posOffset>-192405</wp:posOffset>
              </wp:positionV>
              <wp:extent cx="7776210" cy="0"/>
              <wp:effectExtent l="0" t="19050" r="34290" b="19050"/>
              <wp:wrapNone/>
              <wp:docPr id="1" name="Straight Connector 1"/>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D1D568" id="Straight Connector 1"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15.15pt" to="540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" strokecolor="#004990" strokeweight="2.25pt">
              <v:stroke joinstyle="miter"/>
            </v:line>
          </w:pict>
        </mc:Fallback>
      </mc:AlternateContent>
    </w:r>
    <w:sdt>
      <w:sdtPr>
        <w:rPr>
          <w:rFonts w:cstheme="minorHAnsi"/>
          <w:sz w:val="20"/>
          <w:szCs w:val="20"/>
        </w:rPr>
        <w:id w:val="-119066553"/>
      </w:sdtPr>
      <w:sdtEndPr/>
      <w:sdtContent>
        <w:r>
          <w:rPr>
            <w:rFonts w:cstheme="minorHAnsi"/>
            <w:sz w:val="20"/>
            <w:szCs w:val="20"/>
          </w:rPr>
          <w:t xml:space="preserve">Page </w:t>
        </w:r>
        <w:r>
          <w:rPr>
            <w:rStyle w:val="PageNumber"/>
            <w:rFonts w:cstheme="minorHAnsi"/>
            <w:sz w:val="20"/>
            <w:szCs w:val="20"/>
          </w:rPr>
          <w:fldChar w:fldCharType="begin"/>
        </w:r>
        <w:r>
          <w:rPr>
            <w:rStyle w:val="PageNumber"/>
            <w:rFonts w:cstheme="minorHAnsi"/>
            <w:sz w:val="20"/>
            <w:szCs w:val="20"/>
          </w:rPr>
          <w:instrText xml:space="preserve"> PAGE </w:instrText>
        </w:r>
        <w:r>
          <w:rPr>
            <w:rStyle w:val="PageNumber"/>
            <w:rFonts w:cstheme="minorHAnsi"/>
            <w:sz w:val="20"/>
            <w:szCs w:val="20"/>
          </w:rPr>
          <w:fldChar w:fldCharType="separate"/>
        </w:r>
        <w:r>
          <w:rPr>
            <w:rStyle w:val="PageNumber"/>
            <w:rFonts w:cstheme="minorHAnsi"/>
            <w:sz w:val="20"/>
            <w:szCs w:val="20"/>
          </w:rPr>
          <w:t>0</w:t>
        </w:r>
        <w:r>
          <w:rPr>
            <w:rStyle w:val="PageNumber"/>
            <w:rFonts w:cstheme="minorHAnsi"/>
            <w:sz w:val="20"/>
            <w:szCs w:val="20"/>
          </w:rPr>
          <w:fldChar w:fldCharType="end"/>
        </w:r>
        <w:r>
          <w:rPr>
            <w:rStyle w:val="PageNumber"/>
            <w:rFonts w:cstheme="minorHAnsi"/>
            <w:sz w:val="20"/>
            <w:szCs w:val="20"/>
          </w:rPr>
          <w:t xml:space="preserve"> of </w:t>
        </w:r>
        <w:r>
          <w:rPr>
            <w:rStyle w:val="PageNumber"/>
            <w:rFonts w:cstheme="minorHAnsi"/>
            <w:sz w:val="20"/>
            <w:szCs w:val="20"/>
          </w:rPr>
          <w:fldChar w:fldCharType="begin"/>
        </w:r>
        <w:r>
          <w:rPr>
            <w:rStyle w:val="PageNumber"/>
            <w:rFonts w:cstheme="minorHAnsi"/>
            <w:sz w:val="20"/>
            <w:szCs w:val="20"/>
          </w:rPr>
          <w:instrText xml:space="preserve"> NUMPAGES </w:instrText>
        </w:r>
        <w:r>
          <w:rPr>
            <w:rStyle w:val="PageNumber"/>
            <w:rFonts w:cstheme="minorHAnsi"/>
            <w:sz w:val="20"/>
            <w:szCs w:val="20"/>
          </w:rPr>
          <w:fldChar w:fldCharType="separate"/>
        </w:r>
        <w:r>
          <w:rPr>
            <w:rStyle w:val="PageNumber"/>
            <w:rFonts w:cstheme="minorHAnsi"/>
            <w:sz w:val="20"/>
            <w:szCs w:val="20"/>
          </w:rPr>
          <w:t>7</w:t>
        </w:r>
        <w:r>
          <w:rPr>
            <w:rStyle w:val="PageNumber"/>
            <w:rFonts w:cstheme="minorHAnsi"/>
            <w:sz w:val="20"/>
            <w:szCs w:val="20"/>
          </w:rPr>
          <w:fldChar w:fldCharType="end"/>
        </w:r>
      </w:sdtContent>
    </w:sdt>
    <w:r>
      <w:rPr>
        <w:rFonts w:cstheme="minorHAnsi"/>
        <w:sz w:val="20"/>
        <w:szCs w:val="20"/>
      </w:rPr>
      <w:tab/>
    </w:r>
    <w:r>
      <w:rPr>
        <w:rFonts w:cstheme="minorHAnsi"/>
        <w:sz w:val="20"/>
        <w:szCs w:val="20"/>
        <w:lang w:val="en-US"/>
      </w:rPr>
      <w:t xml:space="preserve"> </w:t>
    </w:r>
    <w:r>
      <w:rPr>
        <w:rFonts w:cstheme="minorHAnsi"/>
        <w:sz w:val="20"/>
        <w:szCs w:val="20"/>
        <w:lang w:val="en-US"/>
      </w:rPr>
      <w:tab/>
      <w:t xml:space="preserve">Version: </w:t>
    </w:r>
    <w:r w:rsidR="00C0679C">
      <w:rPr>
        <w:sz w:val="20"/>
        <w:szCs w:val="20"/>
      </w:rPr>
      <w:t>MM/DD/YYYY</w:t>
    </w:r>
  </w:p>
  <w:p w14:paraId="4CCE9A20" w14:textId="60F157DC" w:rsidR="00950F30" w:rsidRDefault="00C0679C" w:rsidP="00A14E4B">
    <w:pPr>
      <w:pStyle w:val="Footer"/>
      <w:rPr>
        <w:rFonts w:cstheme="minorHAnsi"/>
        <w:sz w:val="20"/>
        <w:szCs w:val="20"/>
        <w:lang w:val="en-US"/>
      </w:rPr>
    </w:pPr>
    <w:r>
      <w:rPr>
        <w:rFonts w:cstheme="minorHAnsi"/>
        <w:sz w:val="20"/>
        <w:szCs w:val="20"/>
        <w:lang w:val="en-US"/>
      </w:rPr>
      <w:t xml:space="preserve">Template </w:t>
    </w:r>
    <w:r w:rsidR="00950F30">
      <w:rPr>
        <w:rFonts w:cstheme="minorHAnsi"/>
        <w:sz w:val="20"/>
        <w:szCs w:val="20"/>
        <w:lang w:val="en-US"/>
      </w:rPr>
      <w:t>XIRB</w:t>
    </w:r>
    <w:r>
      <w:rPr>
        <w:rFonts w:cstheme="minorHAnsi"/>
        <w:sz w:val="20"/>
        <w:szCs w:val="20"/>
        <w:lang w:val="en-US"/>
      </w:rPr>
      <w:t>-</w:t>
    </w:r>
    <w:r w:rsidR="00950F30">
      <w:rPr>
        <w:rFonts w:cstheme="minorHAnsi"/>
        <w:sz w:val="20"/>
        <w:szCs w:val="20"/>
        <w:lang w:val="en-US"/>
      </w:rPr>
      <w:t>SUPPL 2</w:t>
    </w:r>
    <w:r w:rsidR="00F26645">
      <w:rPr>
        <w:rFonts w:cstheme="minorHAnsi"/>
        <w:sz w:val="20"/>
        <w:szCs w:val="20"/>
        <w:lang w:val="en-US"/>
      </w:rPr>
      <w:t>5</w:t>
    </w:r>
    <w:r>
      <w:rPr>
        <w:rFonts w:cstheme="minorHAnsi"/>
        <w:sz w:val="20"/>
        <w:szCs w:val="20"/>
        <w:lang w:val="en-US"/>
      </w:rPr>
      <w:t>-01</w:t>
    </w:r>
  </w:p>
  <w:p w14:paraId="52D31DFC" w14:textId="77777777" w:rsidR="00950F30" w:rsidRPr="00C46465" w:rsidRDefault="00950F30" w:rsidP="00A14E4B">
    <w:pPr>
      <w:pStyle w:val="Footer"/>
      <w:rPr>
        <w:rFonts w:cstheme="minorHAnsi"/>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0DC17" w14:textId="77777777" w:rsidR="00950F30" w:rsidRPr="007B6852" w:rsidRDefault="00950F30" w:rsidP="00A14E4B">
    <w:pPr>
      <w:pStyle w:val="Footer"/>
      <w:jc w:val="right"/>
      <w:rPr>
        <w:rFonts w:cstheme="minorHAnsi"/>
        <w:lang w:val="en-US"/>
      </w:rPr>
    </w:pPr>
    <w:r w:rsidRPr="00DA75BC">
      <w:rPr>
        <w:rFonts w:ascii="Segoe UI Historic" w:hAnsi="Segoe UI Historic" w:cs="Segoe UI Historic"/>
        <w:noProof/>
      </w:rPr>
      <mc:AlternateContent>
        <mc:Choice Requires="wps">
          <w:drawing>
            <wp:anchor distT="0" distB="0" distL="114300" distR="114300" simplePos="0" relativeHeight="251664384" behindDoc="0" locked="0" layoutInCell="1" allowOverlap="1" wp14:anchorId="46750FB6" wp14:editId="13E88639">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7E75EF" id="Straight Connector 5"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" strokecolor="#004990" strokeweight="2.25pt">
              <v:stroke joinstyle="miter"/>
            </v:line>
          </w:pict>
        </mc:Fallback>
      </mc:AlternateContent>
    </w:r>
    <w:r w:rsidRPr="004B188C">
      <w:rPr>
        <w:rFonts w:cstheme="minorHAnsi"/>
        <w:noProof/>
        <w:sz w:val="20"/>
        <w:szCs w:val="20"/>
      </w:rPr>
      <w:drawing>
        <wp:anchor distT="0" distB="0" distL="114300" distR="114300" simplePos="0" relativeHeight="251663360" behindDoc="0" locked="0" layoutInCell="1" allowOverlap="1" wp14:anchorId="5A71E8A9" wp14:editId="5EF77ED3">
          <wp:simplePos x="0" y="0"/>
          <wp:positionH relativeFrom="column">
            <wp:posOffset>-175895</wp:posOffset>
          </wp:positionH>
          <wp:positionV relativeFrom="paragraph">
            <wp:posOffset>-91228</wp:posOffset>
          </wp:positionV>
          <wp:extent cx="2311400" cy="32448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rPr>
        <w:rFonts w:cstheme="minorHAnsi"/>
        <w:sz w:val="20"/>
        <w:szCs w:val="20"/>
      </w:rPr>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60F8120E" w14:textId="77777777" w:rsidR="00950F30" w:rsidRDefault="00950F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2DEC8A" w14:textId="77777777" w:rsidR="00950F30" w:rsidRDefault="00950F30" w:rsidP="007D6C74">
      <w:pPr>
        <w:spacing w:after="0" w:line="240" w:lineRule="auto"/>
      </w:pPr>
      <w:r>
        <w:separator/>
      </w:r>
    </w:p>
  </w:footnote>
  <w:footnote w:type="continuationSeparator" w:id="0">
    <w:p w14:paraId="282411A2" w14:textId="77777777" w:rsidR="00950F30" w:rsidRDefault="00950F30" w:rsidP="007D6C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1041" w:name="_Hlk66354227"/>
  <w:p w14:paraId="3606D1D9" w14:textId="23ECFA65" w:rsidR="00950F30" w:rsidRPr="00D004EA" w:rsidRDefault="00950F30" w:rsidP="007D6C74">
    <w:pPr>
      <w:pStyle w:val="Default"/>
      <w:rPr>
        <w:rFonts w:asciiTheme="minorHAnsi" w:hAnsiTheme="minorHAnsi" w:cstheme="minorHAnsi"/>
      </w:rPr>
    </w:pPr>
    <w:r w:rsidRPr="00C46465">
      <w:rPr>
        <w:rFonts w:ascii="Calibri" w:hAnsi="Calibri" w:cs="Calibri"/>
        <w:b/>
        <w:bCs/>
        <w:noProof/>
      </w:rPr>
      <mc:AlternateContent>
        <mc:Choice Requires="wps">
          <w:drawing>
            <wp:anchor distT="0" distB="0" distL="114300" distR="114300" simplePos="0" relativeHeight="251659264" behindDoc="0" locked="0" layoutInCell="1" allowOverlap="1" wp14:anchorId="4B0A16B3" wp14:editId="0FA5F67E">
              <wp:simplePos x="0" y="0"/>
              <wp:positionH relativeFrom="column">
                <wp:posOffset>-926465</wp:posOffset>
              </wp:positionH>
              <wp:positionV relativeFrom="paragraph">
                <wp:posOffset>465231</wp:posOffset>
              </wp:positionV>
              <wp:extent cx="7776210" cy="0"/>
              <wp:effectExtent l="0" t="12700" r="21590" b="12700"/>
              <wp:wrapNone/>
              <wp:docPr id="2" name="Straight Connector 2"/>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C800D2"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" strokecolor="#004990" strokeweight="2.25pt">
              <v:stroke joinstyle="miter"/>
            </v:line>
          </w:pict>
        </mc:Fallback>
      </mc:AlternateContent>
    </w:r>
    <w:r>
      <w:rPr>
        <w:rFonts w:ascii="Calibri" w:hAnsi="Calibri" w:cs="Calibri"/>
        <w:b/>
        <w:bCs/>
      </w:rPr>
      <w:t>P</w:t>
    </w:r>
    <w:r w:rsidRPr="00C46465">
      <w:rPr>
        <w:rFonts w:ascii="Calibri" w:hAnsi="Calibri" w:cs="Calibri"/>
        <w:b/>
        <w:bCs/>
      </w:rPr>
      <w:t>rotocol Title:</w:t>
    </w:r>
    <w:r>
      <w:rPr>
        <w:rFonts w:ascii="Calibri" w:hAnsi="Calibri" w:cs="Calibri"/>
        <w:b/>
        <w:bCs/>
      </w:rPr>
      <w:t xml:space="preserve"> </w:t>
    </w:r>
    <w:r w:rsidRPr="00EB3062">
      <w:rPr>
        <w:rFonts w:asciiTheme="minorHAnsi" w:hAnsiTheme="minorHAnsi" w:cstheme="minorHAnsi"/>
        <w:b/>
        <w:bCs/>
        <w:color w:val="833C0B" w:themeColor="accent2" w:themeShade="80"/>
        <w:sz w:val="20"/>
        <w:szCs w:val="20"/>
      </w:rPr>
      <w:t>ADD</w:t>
    </w:r>
    <w:r w:rsidRPr="00EB3062">
      <w:rPr>
        <w:rFonts w:cstheme="minorHAnsi"/>
        <w:b/>
        <w:bCs/>
        <w:color w:val="833C0B" w:themeColor="accent2" w:themeShade="80"/>
        <w:sz w:val="20"/>
        <w:szCs w:val="20"/>
      </w:rPr>
      <w:t xml:space="preserve"> </w:t>
    </w:r>
    <w:r w:rsidR="00D320C5">
      <w:rPr>
        <w:rFonts w:asciiTheme="minorHAnsi" w:hAnsiTheme="minorHAnsi" w:cstheme="minorHAnsi"/>
        <w:color w:val="auto"/>
      </w:rPr>
      <w:t>(Add your text here)</w:t>
    </w:r>
  </w:p>
  <w:bookmarkEnd w:id="1041"/>
  <w:p w14:paraId="24B5DAAC" w14:textId="3EAD34AB" w:rsidR="00950F30" w:rsidRPr="00C46465" w:rsidRDefault="00950F30" w:rsidP="00A14E4B">
    <w:pPr>
      <w:pStyle w:val="Header"/>
      <w:jc w:val="center"/>
      <w:rPr>
        <w:rFonts w:ascii="Calibri" w:hAnsi="Calibri" w:cs="Calibri"/>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CFC36" w14:textId="77777777" w:rsidR="00950F30" w:rsidRPr="00313438" w:rsidRDefault="00950F30" w:rsidP="00A14E4B">
    <w:pPr>
      <w:pStyle w:val="Header"/>
      <w:jc w:val="center"/>
      <w:rPr>
        <w:rFonts w:ascii="Calibri" w:hAnsi="Calibri" w:cs="Calibri"/>
      </w:rPr>
    </w:pPr>
    <w:r>
      <w:rPr>
        <w:rFonts w:ascii="Calibri" w:hAnsi="Calibri" w:cs="Calibri"/>
        <w:noProof/>
      </w:rPr>
      <w:drawing>
        <wp:anchor distT="0" distB="0" distL="114300" distR="114300" simplePos="0" relativeHeight="251662336" behindDoc="0" locked="0" layoutInCell="1" allowOverlap="1" wp14:anchorId="003D64C7" wp14:editId="4E4FE71B">
          <wp:simplePos x="0" y="0"/>
          <wp:positionH relativeFrom="column">
            <wp:posOffset>-25110</wp:posOffset>
          </wp:positionH>
          <wp:positionV relativeFrom="paragraph">
            <wp:posOffset>-83559</wp:posOffset>
          </wp:positionV>
          <wp:extent cx="432123" cy="401652"/>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14:sizeRelH relativeFrom="page">
            <wp14:pctWidth>0</wp14:pctWidth>
          </wp14:sizeRelH>
          <wp14:sizeRelV relativeFrom="page">
            <wp14:pctHeight>0</wp14:pctHeight>
          </wp14:sizeRelV>
        </wp:anchor>
      </w:drawing>
    </w:r>
    <w:r w:rsidRPr="00313438">
      <w:rPr>
        <w:rFonts w:ascii="Calibri" w:hAnsi="Calibri" w:cs="Calibri"/>
        <w:noProof/>
      </w:rPr>
      <mc:AlternateContent>
        <mc:Choice Requires="wps">
          <w:drawing>
            <wp:anchor distT="0" distB="0" distL="114300" distR="114300" simplePos="0" relativeHeight="251661312" behindDoc="0" locked="0" layoutInCell="1" allowOverlap="1" wp14:anchorId="6A61D538" wp14:editId="463DA879">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92CD92"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" strokecolor="#004990" strokeweight="2.25pt">
              <v:stroke joinstyle="miter"/>
            </v:line>
          </w:pict>
        </mc:Fallback>
      </mc:AlternateContent>
    </w:r>
    <w:r w:rsidRPr="00313438">
      <w:rPr>
        <w:rFonts w:ascii="Calibri" w:hAnsi="Calibri" w:cs="Calibri"/>
      </w:rPr>
      <w:t>DOCUMENT TITLE:</w:t>
    </w:r>
  </w:p>
  <w:p w14:paraId="2F14877F" w14:textId="77777777" w:rsidR="00950F30" w:rsidRDefault="00950F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2730F"/>
    <w:multiLevelType w:val="hybridMultilevel"/>
    <w:tmpl w:val="A81A9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35F38"/>
    <w:multiLevelType w:val="hybridMultilevel"/>
    <w:tmpl w:val="44FA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A5345"/>
    <w:multiLevelType w:val="hybridMultilevel"/>
    <w:tmpl w:val="758AA31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D4547F"/>
    <w:multiLevelType w:val="hybridMultilevel"/>
    <w:tmpl w:val="C27CB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177569"/>
    <w:multiLevelType w:val="hybridMultilevel"/>
    <w:tmpl w:val="40462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8240E5"/>
    <w:multiLevelType w:val="hybridMultilevel"/>
    <w:tmpl w:val="C7106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19092F"/>
    <w:multiLevelType w:val="hybridMultilevel"/>
    <w:tmpl w:val="1346B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960448"/>
    <w:multiLevelType w:val="hybridMultilevel"/>
    <w:tmpl w:val="FAF67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550C2C"/>
    <w:multiLevelType w:val="hybridMultilevel"/>
    <w:tmpl w:val="576C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B6C71"/>
    <w:multiLevelType w:val="hybridMultilevel"/>
    <w:tmpl w:val="083E9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9C31A2"/>
    <w:multiLevelType w:val="hybridMultilevel"/>
    <w:tmpl w:val="A96C2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BC59E9"/>
    <w:multiLevelType w:val="hybridMultilevel"/>
    <w:tmpl w:val="F5961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DF744B"/>
    <w:multiLevelType w:val="hybridMultilevel"/>
    <w:tmpl w:val="476C7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EE5663"/>
    <w:multiLevelType w:val="hybridMultilevel"/>
    <w:tmpl w:val="B338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600A7C"/>
    <w:multiLevelType w:val="hybridMultilevel"/>
    <w:tmpl w:val="DEE44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BC6B36"/>
    <w:multiLevelType w:val="hybridMultilevel"/>
    <w:tmpl w:val="A7749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B0722D"/>
    <w:multiLevelType w:val="hybridMultilevel"/>
    <w:tmpl w:val="F336F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0753AC"/>
    <w:multiLevelType w:val="hybridMultilevel"/>
    <w:tmpl w:val="8D9C46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857220"/>
    <w:multiLevelType w:val="multilevel"/>
    <w:tmpl w:val="0A0811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6A7177"/>
    <w:multiLevelType w:val="hybridMultilevel"/>
    <w:tmpl w:val="AD32F6CC"/>
    <w:lvl w:ilvl="0" w:tplc="D626E87E">
      <w:start w:val="1"/>
      <w:numFmt w:val="decimal"/>
      <w:pStyle w:val="Heading1"/>
      <w:lvlText w:val="%1."/>
      <w:lvlJc w:val="left"/>
      <w:pPr>
        <w:ind w:left="36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 w15:restartNumberingAfterBreak="0">
    <w:nsid w:val="5502792F"/>
    <w:multiLevelType w:val="hybridMultilevel"/>
    <w:tmpl w:val="91202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EB4DDC"/>
    <w:multiLevelType w:val="hybridMultilevel"/>
    <w:tmpl w:val="635C4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DB7B31"/>
    <w:multiLevelType w:val="hybridMultilevel"/>
    <w:tmpl w:val="B9F6C8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B6625C0"/>
    <w:multiLevelType w:val="hybridMultilevel"/>
    <w:tmpl w:val="FE30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083E78"/>
    <w:multiLevelType w:val="hybridMultilevel"/>
    <w:tmpl w:val="AF00357E"/>
    <w:lvl w:ilvl="0" w:tplc="0409000F">
      <w:start w:val="1"/>
      <w:numFmt w:val="decimal"/>
      <w:lvlText w:val="%1."/>
      <w:lvlJc w:val="left"/>
      <w:pPr>
        <w:ind w:left="360" w:hanging="360"/>
      </w:pPr>
    </w:lvl>
    <w:lvl w:ilvl="1" w:tplc="AD68E82C">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28F587A"/>
    <w:multiLevelType w:val="hybridMultilevel"/>
    <w:tmpl w:val="C4A6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B475B"/>
    <w:multiLevelType w:val="hybridMultilevel"/>
    <w:tmpl w:val="5DE8F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0A5020"/>
    <w:multiLevelType w:val="hybridMultilevel"/>
    <w:tmpl w:val="22C8D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3974350">
    <w:abstractNumId w:val="19"/>
  </w:num>
  <w:num w:numId="2" w16cid:durableId="1004017373">
    <w:abstractNumId w:val="17"/>
  </w:num>
  <w:num w:numId="3" w16cid:durableId="1412045536">
    <w:abstractNumId w:val="12"/>
  </w:num>
  <w:num w:numId="4" w16cid:durableId="224923789">
    <w:abstractNumId w:val="23"/>
  </w:num>
  <w:num w:numId="5" w16cid:durableId="1324310257">
    <w:abstractNumId w:val="5"/>
  </w:num>
  <w:num w:numId="6" w16cid:durableId="1528442436">
    <w:abstractNumId w:val="9"/>
  </w:num>
  <w:num w:numId="7" w16cid:durableId="1352991537">
    <w:abstractNumId w:val="14"/>
  </w:num>
  <w:num w:numId="8" w16cid:durableId="560752213">
    <w:abstractNumId w:val="7"/>
  </w:num>
  <w:num w:numId="9" w16cid:durableId="766274595">
    <w:abstractNumId w:val="15"/>
  </w:num>
  <w:num w:numId="10" w16cid:durableId="1727605129">
    <w:abstractNumId w:val="13"/>
  </w:num>
  <w:num w:numId="11" w16cid:durableId="204873964">
    <w:abstractNumId w:val="1"/>
  </w:num>
  <w:num w:numId="12" w16cid:durableId="357239246">
    <w:abstractNumId w:val="11"/>
  </w:num>
  <w:num w:numId="13" w16cid:durableId="517157826">
    <w:abstractNumId w:val="2"/>
  </w:num>
  <w:num w:numId="14" w16cid:durableId="102119444">
    <w:abstractNumId w:val="10"/>
  </w:num>
  <w:num w:numId="15" w16cid:durableId="1119303454">
    <w:abstractNumId w:val="8"/>
  </w:num>
  <w:num w:numId="16" w16cid:durableId="1808232275">
    <w:abstractNumId w:val="16"/>
  </w:num>
  <w:num w:numId="17" w16cid:durableId="2087998568">
    <w:abstractNumId w:val="21"/>
  </w:num>
  <w:num w:numId="18" w16cid:durableId="1699887977">
    <w:abstractNumId w:val="4"/>
  </w:num>
  <w:num w:numId="19" w16cid:durableId="1650283907">
    <w:abstractNumId w:val="3"/>
  </w:num>
  <w:num w:numId="20" w16cid:durableId="1556114790">
    <w:abstractNumId w:val="27"/>
  </w:num>
  <w:num w:numId="21" w16cid:durableId="1731149542">
    <w:abstractNumId w:val="22"/>
  </w:num>
  <w:num w:numId="22" w16cid:durableId="1024867440">
    <w:abstractNumId w:val="25"/>
  </w:num>
  <w:num w:numId="23" w16cid:durableId="1444424054">
    <w:abstractNumId w:val="24"/>
  </w:num>
  <w:num w:numId="24" w16cid:durableId="1840776027">
    <w:abstractNumId w:val="26"/>
  </w:num>
  <w:num w:numId="25" w16cid:durableId="1618098406">
    <w:abstractNumId w:val="0"/>
  </w:num>
  <w:num w:numId="26" w16cid:durableId="1792044891">
    <w:abstractNumId w:val="20"/>
  </w:num>
  <w:num w:numId="27" w16cid:durableId="471872235">
    <w:abstractNumId w:val="6"/>
  </w:num>
  <w:num w:numId="28" w16cid:durableId="81915731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DY2NzQ3NTQwM7NQ0lEKTi0uzszPAykwqQUAqNY6KywAAAA="/>
  </w:docVars>
  <w:rsids>
    <w:rsidRoot w:val="007D6C74"/>
    <w:rsid w:val="000024CF"/>
    <w:rsid w:val="00030003"/>
    <w:rsid w:val="00041309"/>
    <w:rsid w:val="0011473A"/>
    <w:rsid w:val="00181E43"/>
    <w:rsid w:val="0018411D"/>
    <w:rsid w:val="001B39C0"/>
    <w:rsid w:val="001F42BF"/>
    <w:rsid w:val="0021167A"/>
    <w:rsid w:val="00266357"/>
    <w:rsid w:val="002E3B84"/>
    <w:rsid w:val="00326E4F"/>
    <w:rsid w:val="00371DB7"/>
    <w:rsid w:val="00380659"/>
    <w:rsid w:val="003A6631"/>
    <w:rsid w:val="00465D73"/>
    <w:rsid w:val="00470E9F"/>
    <w:rsid w:val="00483FCA"/>
    <w:rsid w:val="004C2F75"/>
    <w:rsid w:val="00533F4D"/>
    <w:rsid w:val="0054030C"/>
    <w:rsid w:val="00544DD5"/>
    <w:rsid w:val="005E2CDD"/>
    <w:rsid w:val="00664B90"/>
    <w:rsid w:val="00672621"/>
    <w:rsid w:val="006D57D0"/>
    <w:rsid w:val="006E51AF"/>
    <w:rsid w:val="007219E2"/>
    <w:rsid w:val="0074409E"/>
    <w:rsid w:val="007A0AFC"/>
    <w:rsid w:val="007B7932"/>
    <w:rsid w:val="007D059E"/>
    <w:rsid w:val="007D6C74"/>
    <w:rsid w:val="007F6CDE"/>
    <w:rsid w:val="00853317"/>
    <w:rsid w:val="008E4215"/>
    <w:rsid w:val="009301BA"/>
    <w:rsid w:val="00935EE1"/>
    <w:rsid w:val="00940E05"/>
    <w:rsid w:val="00950F30"/>
    <w:rsid w:val="00990C90"/>
    <w:rsid w:val="009A29C6"/>
    <w:rsid w:val="009B18CD"/>
    <w:rsid w:val="009B23AA"/>
    <w:rsid w:val="009C0FA5"/>
    <w:rsid w:val="00A103F9"/>
    <w:rsid w:val="00A14E4B"/>
    <w:rsid w:val="00B50BCD"/>
    <w:rsid w:val="00B77053"/>
    <w:rsid w:val="00BA21D7"/>
    <w:rsid w:val="00BB3048"/>
    <w:rsid w:val="00BD535B"/>
    <w:rsid w:val="00C0679C"/>
    <w:rsid w:val="00C23D5F"/>
    <w:rsid w:val="00C25BE6"/>
    <w:rsid w:val="00C36D99"/>
    <w:rsid w:val="00C7099D"/>
    <w:rsid w:val="00CA53B4"/>
    <w:rsid w:val="00CD277E"/>
    <w:rsid w:val="00D21DEC"/>
    <w:rsid w:val="00D21E18"/>
    <w:rsid w:val="00D320C5"/>
    <w:rsid w:val="00D81346"/>
    <w:rsid w:val="00DF4636"/>
    <w:rsid w:val="00E379FF"/>
    <w:rsid w:val="00EB3062"/>
    <w:rsid w:val="00ED53FF"/>
    <w:rsid w:val="00F26645"/>
    <w:rsid w:val="00F60C3B"/>
    <w:rsid w:val="00F8201B"/>
    <w:rsid w:val="00FD2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4B811"/>
  <w15:chartTrackingRefBased/>
  <w15:docId w15:val="{DD5C2DD0-49F4-4819-85C4-3DFD076F8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7D6C74"/>
    <w:pPr>
      <w:numPr>
        <w:numId w:val="1"/>
      </w:numPr>
      <w:autoSpaceDE w:val="0"/>
      <w:autoSpaceDN w:val="0"/>
      <w:adjustRightInd w:val="0"/>
      <w:spacing w:after="0" w:line="240" w:lineRule="auto"/>
      <w:outlineLvl w:val="0"/>
    </w:pPr>
    <w:rPr>
      <w:rFonts w:eastAsia="Times New Roman" w:cstheme="minorHAnsi"/>
      <w:b/>
      <w:color w:val="44546A" w:themeColor="text2"/>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D6C74"/>
    <w:rPr>
      <w:rFonts w:eastAsia="Times New Roman" w:cstheme="minorHAnsi"/>
      <w:b/>
      <w:color w:val="44546A" w:themeColor="text2"/>
      <w:sz w:val="24"/>
      <w:szCs w:val="24"/>
    </w:rPr>
  </w:style>
  <w:style w:type="paragraph" w:styleId="Header">
    <w:name w:val="header"/>
    <w:basedOn w:val="Normal"/>
    <w:link w:val="HeaderChar"/>
    <w:rsid w:val="007D6C74"/>
    <w:pPr>
      <w:tabs>
        <w:tab w:val="center" w:pos="4320"/>
        <w:tab w:val="right" w:pos="8640"/>
      </w:tabs>
      <w:autoSpaceDE w:val="0"/>
      <w:autoSpaceDN w:val="0"/>
      <w:adjustRightInd w:val="0"/>
      <w:spacing w:after="0" w:line="240" w:lineRule="auto"/>
    </w:pPr>
    <w:rPr>
      <w:rFonts w:eastAsia="Times New Roman" w:cs="Times New Roman"/>
      <w:sz w:val="24"/>
      <w:szCs w:val="24"/>
    </w:rPr>
  </w:style>
  <w:style w:type="character" w:customStyle="1" w:styleId="HeaderChar">
    <w:name w:val="Header Char"/>
    <w:basedOn w:val="DefaultParagraphFont"/>
    <w:link w:val="Header"/>
    <w:rsid w:val="007D6C74"/>
    <w:rPr>
      <w:rFonts w:eastAsia="Times New Roman" w:cs="Times New Roman"/>
      <w:sz w:val="24"/>
      <w:szCs w:val="24"/>
    </w:rPr>
  </w:style>
  <w:style w:type="paragraph" w:styleId="Footer">
    <w:name w:val="footer"/>
    <w:basedOn w:val="Normal"/>
    <w:link w:val="FooterChar"/>
    <w:uiPriority w:val="99"/>
    <w:rsid w:val="007D6C74"/>
    <w:pPr>
      <w:tabs>
        <w:tab w:val="center" w:pos="4320"/>
        <w:tab w:val="right" w:pos="8640"/>
      </w:tabs>
      <w:autoSpaceDE w:val="0"/>
      <w:autoSpaceDN w:val="0"/>
      <w:adjustRightInd w:val="0"/>
      <w:spacing w:after="0" w:line="240" w:lineRule="auto"/>
    </w:pPr>
    <w:rPr>
      <w:rFonts w:eastAsia="Times New Roman" w:cs="Times New Roman"/>
      <w:sz w:val="24"/>
      <w:szCs w:val="24"/>
      <w:lang w:val="x-none"/>
    </w:rPr>
  </w:style>
  <w:style w:type="character" w:customStyle="1" w:styleId="FooterChar">
    <w:name w:val="Footer Char"/>
    <w:basedOn w:val="DefaultParagraphFont"/>
    <w:link w:val="Footer"/>
    <w:uiPriority w:val="99"/>
    <w:rsid w:val="007D6C74"/>
    <w:rPr>
      <w:rFonts w:eastAsia="Times New Roman" w:cs="Times New Roman"/>
      <w:sz w:val="24"/>
      <w:szCs w:val="24"/>
      <w:lang w:val="x-none"/>
    </w:rPr>
  </w:style>
  <w:style w:type="character" w:styleId="PageNumber">
    <w:name w:val="page number"/>
    <w:basedOn w:val="DefaultParagraphFont"/>
    <w:rsid w:val="007D6C74"/>
  </w:style>
  <w:style w:type="paragraph" w:customStyle="1" w:styleId="Default">
    <w:name w:val="Default"/>
    <w:link w:val="DefaultChar"/>
    <w:rsid w:val="007D6C7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semiHidden/>
    <w:rsid w:val="007D6C74"/>
    <w:rPr>
      <w:sz w:val="16"/>
      <w:szCs w:val="16"/>
    </w:rPr>
  </w:style>
  <w:style w:type="paragraph" w:styleId="CommentText">
    <w:name w:val="annotation text"/>
    <w:basedOn w:val="Normal"/>
    <w:link w:val="CommentTextChar"/>
    <w:uiPriority w:val="99"/>
    <w:semiHidden/>
    <w:rsid w:val="007D6C74"/>
    <w:pPr>
      <w:autoSpaceDE w:val="0"/>
      <w:autoSpaceDN w:val="0"/>
      <w:adjustRightInd w:val="0"/>
      <w:spacing w:after="0"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7D6C74"/>
    <w:rPr>
      <w:rFonts w:eastAsia="Times New Roman" w:cs="Times New Roman"/>
      <w:sz w:val="20"/>
      <w:szCs w:val="20"/>
    </w:rPr>
  </w:style>
  <w:style w:type="character" w:styleId="Hyperlink">
    <w:name w:val="Hyperlink"/>
    <w:uiPriority w:val="99"/>
    <w:rsid w:val="007D6C74"/>
    <w:rPr>
      <w:color w:val="0000FF"/>
      <w:u w:val="single"/>
    </w:rPr>
  </w:style>
  <w:style w:type="paragraph" w:styleId="TOC1">
    <w:name w:val="toc 1"/>
    <w:basedOn w:val="Normal"/>
    <w:next w:val="Normal"/>
    <w:autoRedefine/>
    <w:uiPriority w:val="39"/>
    <w:rsid w:val="007D6C74"/>
    <w:pPr>
      <w:autoSpaceDE w:val="0"/>
      <w:autoSpaceDN w:val="0"/>
      <w:adjustRightInd w:val="0"/>
      <w:spacing w:after="0" w:line="240" w:lineRule="auto"/>
    </w:pPr>
    <w:rPr>
      <w:rFonts w:eastAsia="Times New Roman" w:cs="Times New Roman"/>
      <w:sz w:val="24"/>
      <w:szCs w:val="24"/>
    </w:rPr>
  </w:style>
  <w:style w:type="paragraph" w:styleId="ListParagraph">
    <w:name w:val="List Paragraph"/>
    <w:basedOn w:val="Normal"/>
    <w:uiPriority w:val="34"/>
    <w:qFormat/>
    <w:rsid w:val="007D6C74"/>
    <w:pPr>
      <w:autoSpaceDE w:val="0"/>
      <w:autoSpaceDN w:val="0"/>
      <w:adjustRightInd w:val="0"/>
      <w:spacing w:after="0" w:line="240" w:lineRule="auto"/>
      <w:ind w:left="720"/>
      <w:contextualSpacing/>
    </w:pPr>
    <w:rPr>
      <w:rFonts w:eastAsia="Times New Roman" w:cs="Times New Roman"/>
      <w:sz w:val="24"/>
      <w:szCs w:val="24"/>
    </w:rPr>
  </w:style>
  <w:style w:type="paragraph" w:styleId="Title">
    <w:name w:val="Title"/>
    <w:basedOn w:val="Normal"/>
    <w:next w:val="Normal"/>
    <w:link w:val="TitleChar"/>
    <w:qFormat/>
    <w:rsid w:val="007D6C74"/>
    <w:pPr>
      <w:keepNext/>
      <w:autoSpaceDE w:val="0"/>
      <w:autoSpaceDN w:val="0"/>
      <w:adjustRightInd w:val="0"/>
      <w:spacing w:after="0" w:line="240" w:lineRule="auto"/>
      <w:contextualSpacing/>
    </w:pPr>
    <w:rPr>
      <w:rFonts w:eastAsiaTheme="majorEastAsia" w:cs="Times New Roman (Headings CS)"/>
      <w:color w:val="004990"/>
      <w:spacing w:val="-10"/>
      <w:kern w:val="28"/>
      <w:sz w:val="48"/>
      <w:szCs w:val="56"/>
    </w:rPr>
  </w:style>
  <w:style w:type="character" w:customStyle="1" w:styleId="TitleChar">
    <w:name w:val="Title Char"/>
    <w:basedOn w:val="DefaultParagraphFont"/>
    <w:link w:val="Title"/>
    <w:rsid w:val="007D6C74"/>
    <w:rPr>
      <w:rFonts w:eastAsiaTheme="majorEastAsia" w:cs="Times New Roman (Headings CS)"/>
      <w:color w:val="004990"/>
      <w:spacing w:val="-10"/>
      <w:kern w:val="28"/>
      <w:sz w:val="48"/>
      <w:szCs w:val="56"/>
    </w:rPr>
  </w:style>
  <w:style w:type="character" w:customStyle="1" w:styleId="DefaultChar">
    <w:name w:val="Default Char"/>
    <w:basedOn w:val="DefaultParagraphFont"/>
    <w:link w:val="Default"/>
    <w:rsid w:val="007D6C74"/>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D6C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C74"/>
    <w:rPr>
      <w:rFonts w:ascii="Segoe UI" w:hAnsi="Segoe UI" w:cs="Segoe UI"/>
      <w:sz w:val="18"/>
      <w:szCs w:val="18"/>
    </w:rPr>
  </w:style>
  <w:style w:type="character" w:styleId="UnresolvedMention">
    <w:name w:val="Unresolved Mention"/>
    <w:basedOn w:val="DefaultParagraphFont"/>
    <w:uiPriority w:val="99"/>
    <w:semiHidden/>
    <w:unhideWhenUsed/>
    <w:rsid w:val="007D059E"/>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77053"/>
    <w:pPr>
      <w:autoSpaceDE/>
      <w:autoSpaceDN/>
      <w:adjustRightInd/>
      <w:spacing w:after="160"/>
    </w:pPr>
    <w:rPr>
      <w:rFonts w:eastAsiaTheme="minorHAnsi" w:cstheme="minorBidi"/>
      <w:b/>
      <w:bCs/>
    </w:rPr>
  </w:style>
  <w:style w:type="character" w:customStyle="1" w:styleId="CommentSubjectChar">
    <w:name w:val="Comment Subject Char"/>
    <w:basedOn w:val="CommentTextChar"/>
    <w:link w:val="CommentSubject"/>
    <w:uiPriority w:val="99"/>
    <w:semiHidden/>
    <w:rsid w:val="00B77053"/>
    <w:rPr>
      <w:rFonts w:eastAsia="Times New Roman" w:cs="Times New Roman"/>
      <w:b/>
      <w:bCs/>
      <w:sz w:val="20"/>
      <w:szCs w:val="20"/>
    </w:rPr>
  </w:style>
  <w:style w:type="paragraph" w:styleId="Revision">
    <w:name w:val="Revision"/>
    <w:hidden/>
    <w:uiPriority w:val="99"/>
    <w:semiHidden/>
    <w:rsid w:val="00533F4D"/>
    <w:pPr>
      <w:spacing w:after="0" w:line="240" w:lineRule="auto"/>
    </w:pPr>
  </w:style>
  <w:style w:type="table" w:styleId="TableGrid">
    <w:name w:val="Table Grid"/>
    <w:basedOn w:val="TableNormal"/>
    <w:uiPriority w:val="39"/>
    <w:rsid w:val="00F26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8893574">
      <w:bodyDiv w:val="1"/>
      <w:marLeft w:val="0"/>
      <w:marRight w:val="0"/>
      <w:marTop w:val="0"/>
      <w:marBottom w:val="0"/>
      <w:divBdr>
        <w:top w:val="none" w:sz="0" w:space="0" w:color="auto"/>
        <w:left w:val="none" w:sz="0" w:space="0" w:color="auto"/>
        <w:bottom w:val="none" w:sz="0" w:space="0" w:color="auto"/>
        <w:right w:val="none" w:sz="0" w:space="0" w:color="auto"/>
      </w:divBdr>
    </w:div>
    <w:div w:id="1601373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rb.emory.edu/guidance/research-types/collaborative.html"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t.emory.edu/office365/basics/O365%20Message%20Encryption%20OME.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mory.sharepoint.com/sites/InformationSecurityArchitecture"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emory.service-now.com/sp?id=kb_article&amp;sys_id=e5c2cd88f5cdf1c055c77bd8604896c2" TargetMode="External"/><Relationship Id="rId4" Type="http://schemas.openxmlformats.org/officeDocument/2006/relationships/settings" Target="settings.xml"/><Relationship Id="rId9" Type="http://schemas.openxmlformats.org/officeDocument/2006/relationships/hyperlink" Target="https://it.emory.edu/security/protecting-data/software_for_research.html"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0B9B0-536F-4C19-90B5-218B555E4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952</Words>
  <Characters>542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la, Maria G.</dc:creator>
  <cp:keywords/>
  <dc:description/>
  <cp:lastModifiedBy>Martin, Julie T.</cp:lastModifiedBy>
  <cp:revision>3</cp:revision>
  <dcterms:created xsi:type="dcterms:W3CDTF">2025-01-30T18:48:00Z</dcterms:created>
  <dcterms:modified xsi:type="dcterms:W3CDTF">2025-01-30T18:56:00Z</dcterms:modified>
</cp:coreProperties>
</file>